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A9BCDE" w14:textId="6D871C88" w:rsidR="004048B0" w:rsidRPr="00AB7FAE" w:rsidRDefault="004048B0" w:rsidP="008F1ABD">
      <w:pPr>
        <w:pStyle w:val="Forsideinfo"/>
        <w:spacing w:before="0"/>
        <w:jc w:val="left"/>
        <w:rPr>
          <w:noProof/>
          <w:lang w:eastAsia="en-AU"/>
        </w:rPr>
      </w:pPr>
    </w:p>
    <w:tbl>
      <w:tblPr>
        <w:tblW w:w="10800" w:type="dxa"/>
        <w:tblLayout w:type="fixed"/>
        <w:tblLook w:val="04A0" w:firstRow="1" w:lastRow="0" w:firstColumn="1" w:lastColumn="0" w:noHBand="0" w:noVBand="1"/>
      </w:tblPr>
      <w:tblGrid>
        <w:gridCol w:w="10800"/>
      </w:tblGrid>
      <w:tr w:rsidR="004048B0" w:rsidRPr="00AB7FAE" w14:paraId="61A16C5D" w14:textId="77777777" w:rsidTr="008F5534">
        <w:trPr>
          <w:trHeight w:val="4320"/>
        </w:trPr>
        <w:tc>
          <w:tcPr>
            <w:tcW w:w="10800" w:type="dxa"/>
            <w:tcBorders>
              <w:top w:val="single" w:sz="4" w:space="0" w:color="auto"/>
              <w:left w:val="single" w:sz="4" w:space="0" w:color="auto"/>
              <w:bottom w:val="single" w:sz="4" w:space="0" w:color="auto"/>
              <w:right w:val="single" w:sz="4" w:space="0" w:color="auto"/>
            </w:tcBorders>
          </w:tcPr>
          <w:p w14:paraId="03BF6C11" w14:textId="6BC48979" w:rsidR="004048B0" w:rsidRPr="00AB7FAE" w:rsidRDefault="004048B0" w:rsidP="004048B0">
            <w:pPr>
              <w:jc w:val="center"/>
              <w:outlineLvl w:val="0"/>
              <w:rPr>
                <w:rFonts w:asciiTheme="majorHAnsi" w:hAnsiTheme="majorHAnsi" w:cstheme="majorHAnsi"/>
                <w:caps/>
                <w:color w:val="FFFFFF" w:themeColor="background1"/>
                <w:sz w:val="96"/>
                <w:szCs w:val="96"/>
              </w:rPr>
            </w:pPr>
          </w:p>
        </w:tc>
      </w:tr>
      <w:tr w:rsidR="004048B0" w:rsidRPr="00AB7FAE" w14:paraId="5A658C4C" w14:textId="77777777" w:rsidTr="008F5534">
        <w:trPr>
          <w:trHeight w:val="944"/>
        </w:trPr>
        <w:tc>
          <w:tcPr>
            <w:tcW w:w="10800" w:type="dxa"/>
            <w:tcBorders>
              <w:top w:val="single" w:sz="4" w:space="0" w:color="auto"/>
              <w:left w:val="single" w:sz="4" w:space="0" w:color="auto"/>
              <w:bottom w:val="single" w:sz="4" w:space="0" w:color="auto"/>
              <w:right w:val="single" w:sz="4" w:space="0" w:color="auto"/>
            </w:tcBorders>
            <w:vAlign w:val="center"/>
          </w:tcPr>
          <w:p w14:paraId="08C721BA" w14:textId="5E74E483" w:rsidR="004048B0" w:rsidRPr="008F5534" w:rsidRDefault="00463694" w:rsidP="004048B0">
            <w:pPr>
              <w:pStyle w:val="Tittel"/>
              <w:rPr>
                <w:color w:val="auto"/>
              </w:rPr>
            </w:pPr>
            <w:r w:rsidRPr="008F5534">
              <w:rPr>
                <w:color w:val="auto"/>
              </w:rPr>
              <w:t>Biscuit Clicker 2.0</w:t>
            </w:r>
          </w:p>
        </w:tc>
      </w:tr>
      <w:tr w:rsidR="004048B0" w:rsidRPr="00AB7FAE" w14:paraId="761ED3C2" w14:textId="77777777" w:rsidTr="008F5534">
        <w:trPr>
          <w:trHeight w:val="1528"/>
        </w:trPr>
        <w:tc>
          <w:tcPr>
            <w:tcW w:w="10800" w:type="dxa"/>
            <w:tcBorders>
              <w:top w:val="single" w:sz="4" w:space="0" w:color="auto"/>
              <w:left w:val="single" w:sz="4" w:space="0" w:color="auto"/>
              <w:bottom w:val="single" w:sz="4" w:space="0" w:color="auto"/>
              <w:right w:val="single" w:sz="4" w:space="0" w:color="auto"/>
            </w:tcBorders>
            <w:vAlign w:val="center"/>
          </w:tcPr>
          <w:p w14:paraId="04C43480" w14:textId="08509CA5" w:rsidR="004048B0" w:rsidRPr="00AB7FAE" w:rsidRDefault="008D3075" w:rsidP="004048B0">
            <w:pPr>
              <w:pStyle w:val="Undertittel"/>
              <w:framePr w:wrap="auto" w:vAnchor="margin" w:hAnchor="text" w:yAlign="inline"/>
            </w:pPr>
            <w:r>
              <w:t xml:space="preserve">  </w:t>
            </w:r>
            <w:bookmarkStart w:id="0" w:name="_Toc157076254"/>
            <w:r w:rsidR="00463694" w:rsidRPr="008F5534">
              <w:rPr>
                <w:color w:val="auto"/>
              </w:rPr>
              <w:t>ProsjektRapport</w:t>
            </w:r>
            <w:bookmarkEnd w:id="0"/>
          </w:p>
        </w:tc>
      </w:tr>
      <w:tr w:rsidR="004048B0" w:rsidRPr="00463694" w14:paraId="2649AC32" w14:textId="77777777" w:rsidTr="00137631">
        <w:trPr>
          <w:trHeight w:val="6491"/>
        </w:trPr>
        <w:tc>
          <w:tcPr>
            <w:tcW w:w="10800" w:type="dxa"/>
            <w:tcBorders>
              <w:top w:val="single" w:sz="4" w:space="0" w:color="auto"/>
              <w:left w:val="single" w:sz="4" w:space="0" w:color="auto"/>
              <w:bottom w:val="single" w:sz="4" w:space="0" w:color="auto"/>
              <w:right w:val="single" w:sz="4" w:space="0" w:color="auto"/>
            </w:tcBorders>
            <w:vAlign w:val="bottom"/>
          </w:tcPr>
          <w:p w14:paraId="17AEC1B3" w14:textId="7AC4607D" w:rsidR="004048B0" w:rsidRPr="00463694" w:rsidRDefault="008A4907" w:rsidP="004048B0">
            <w:pPr>
              <w:pStyle w:val="Forsideinfo"/>
              <w:rPr>
                <w:noProof/>
                <w:lang w:val="en-US"/>
              </w:rPr>
            </w:pPr>
            <w:r w:rsidRPr="008F5534">
              <w:rPr>
                <w:noProof/>
                <w:color w:val="auto"/>
                <w:lang w:bidi="nb-NO"/>
              </w:rPr>
              <w:drawing>
                <wp:anchor distT="0" distB="0" distL="114300" distR="114300" simplePos="0" relativeHeight="251678719" behindDoc="1" locked="0" layoutInCell="1" allowOverlap="1" wp14:anchorId="2E2B1700" wp14:editId="0AFC8D68">
                  <wp:simplePos x="0" y="0"/>
                  <wp:positionH relativeFrom="column">
                    <wp:posOffset>2059940</wp:posOffset>
                  </wp:positionH>
                  <wp:positionV relativeFrom="paragraph">
                    <wp:posOffset>-3559810</wp:posOffset>
                  </wp:positionV>
                  <wp:extent cx="2709545" cy="2719070"/>
                  <wp:effectExtent l="0" t="0" r="0" b="5080"/>
                  <wp:wrapNone/>
                  <wp:docPr id="1424148300" name="Bil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09545" cy="27190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63694" w:rsidRPr="008F5534">
              <w:rPr>
                <w:noProof/>
                <w:color w:val="auto"/>
              </w:rPr>
              <w:t>Adrian Paul Limapiado Balunan</w:t>
            </w:r>
            <w:r w:rsidR="004048B0" w:rsidRPr="008F5534">
              <w:rPr>
                <w:noProof/>
                <w:color w:val="auto"/>
                <w:lang w:val="en-US" w:bidi="nb-NO"/>
              </w:rPr>
              <w:t xml:space="preserve"> </w:t>
            </w:r>
            <w:sdt>
              <w:sdtPr>
                <w:rPr>
                  <w:noProof/>
                  <w:color w:val="auto"/>
                </w:rPr>
                <w:id w:val="-1690362417"/>
                <w:placeholder>
                  <w:docPart w:val="10408F935DDC44AE897A534B61717D8C"/>
                </w:placeholder>
                <w:temporary/>
                <w:showingPlcHdr/>
                <w15:appearance w15:val="hidden"/>
              </w:sdtPr>
              <w:sdtEndPr/>
              <w:sdtContent>
                <w:r w:rsidR="004048B0" w:rsidRPr="008F5534">
                  <w:rPr>
                    <w:noProof/>
                    <w:color w:val="auto"/>
                    <w:lang w:val="en-US" w:bidi="nb-NO"/>
                  </w:rPr>
                  <w:t>|</w:t>
                </w:r>
              </w:sdtContent>
            </w:sdt>
            <w:r w:rsidR="004048B0" w:rsidRPr="008F5534">
              <w:rPr>
                <w:noProof/>
                <w:color w:val="auto"/>
                <w:lang w:val="en-US" w:bidi="nb-NO"/>
              </w:rPr>
              <w:t xml:space="preserve"> </w:t>
            </w:r>
            <w:r w:rsidR="00463694" w:rsidRPr="008F5534">
              <w:rPr>
                <w:noProof/>
                <w:color w:val="auto"/>
              </w:rPr>
              <w:t>22.01.2024</w:t>
            </w:r>
          </w:p>
        </w:tc>
      </w:tr>
    </w:tbl>
    <w:p w14:paraId="3D83257A" w14:textId="77777777" w:rsidR="00E92204" w:rsidRPr="00463694" w:rsidRDefault="00E92204" w:rsidP="00B155C7">
      <w:pPr>
        <w:pStyle w:val="Forsideinfo"/>
        <w:jc w:val="left"/>
        <w:rPr>
          <w:lang w:val="en-US"/>
        </w:rPr>
        <w:sectPr w:rsidR="00E92204" w:rsidRPr="00463694" w:rsidSect="00463694">
          <w:footerReference w:type="default" r:id="rId12"/>
          <w:footerReference w:type="first" r:id="rId13"/>
          <w:pgSz w:w="11906" w:h="16838" w:code="9"/>
          <w:pgMar w:top="720" w:right="539" w:bottom="720" w:left="539" w:header="289" w:footer="289" w:gutter="0"/>
          <w:cols w:space="720"/>
          <w:titlePg/>
          <w:docGrid w:linePitch="360"/>
        </w:sectPr>
      </w:pPr>
    </w:p>
    <w:p w14:paraId="6B418CB7" w14:textId="62ECCF4C" w:rsidR="009C1C87" w:rsidRPr="00463694" w:rsidRDefault="009C1C87">
      <w:pPr>
        <w:rPr>
          <w:lang w:val="en-US"/>
        </w:rPr>
      </w:pPr>
    </w:p>
    <w:tbl>
      <w:tblPr>
        <w:tblW w:w="9201" w:type="dxa"/>
        <w:tblLook w:val="04A0" w:firstRow="1" w:lastRow="0" w:firstColumn="1" w:lastColumn="0" w:noHBand="0" w:noVBand="1"/>
      </w:tblPr>
      <w:tblGrid>
        <w:gridCol w:w="222"/>
        <w:gridCol w:w="9837"/>
      </w:tblGrid>
      <w:tr w:rsidR="00517D36" w:rsidRPr="00AB7FAE" w14:paraId="2AAA9871" w14:textId="77777777" w:rsidTr="00B155C7">
        <w:trPr>
          <w:trHeight w:val="3152"/>
        </w:trPr>
        <w:tc>
          <w:tcPr>
            <w:tcW w:w="195" w:type="dxa"/>
            <w:vMerge w:val="restart"/>
            <w:tcBorders>
              <w:right w:val="single" w:sz="4" w:space="0" w:color="auto"/>
            </w:tcBorders>
          </w:tcPr>
          <w:p w14:paraId="4CC028B0" w14:textId="77777777" w:rsidR="00C17936" w:rsidRPr="00463694" w:rsidRDefault="00C17936" w:rsidP="00E92204">
            <w:pPr>
              <w:pStyle w:val="Forsideinfo"/>
              <w:spacing w:before="0"/>
              <w:rPr>
                <w:lang w:val="en-US"/>
              </w:rPr>
            </w:pPr>
          </w:p>
          <w:p w14:paraId="02E5CA79" w14:textId="77777777" w:rsidR="00517D36" w:rsidRPr="00463694" w:rsidRDefault="00517D36" w:rsidP="00D51608">
            <w:pPr>
              <w:rPr>
                <w:lang w:val="en-US"/>
              </w:rPr>
            </w:pPr>
          </w:p>
        </w:tc>
        <w:tc>
          <w:tcPr>
            <w:tcW w:w="9006" w:type="dxa"/>
            <w:tcBorders>
              <w:top w:val="single" w:sz="4" w:space="0" w:color="auto"/>
              <w:left w:val="single" w:sz="4" w:space="0" w:color="auto"/>
              <w:bottom w:val="single" w:sz="4" w:space="0" w:color="auto"/>
              <w:right w:val="single" w:sz="4" w:space="0" w:color="auto"/>
            </w:tcBorders>
            <w:shd w:val="clear" w:color="auto" w:fill="auto"/>
            <w:vAlign w:val="bottom"/>
          </w:tcPr>
          <w:p w14:paraId="449531F7" w14:textId="112B881A" w:rsidR="00517D36" w:rsidRPr="00AB7FAE" w:rsidRDefault="00517D36" w:rsidP="006551C3">
            <w:pPr>
              <w:pStyle w:val="Overskrift2"/>
            </w:pPr>
            <w:bookmarkStart w:id="1" w:name="_Toc157076255"/>
            <w:r w:rsidRPr="00AB7FAE">
              <w:rPr>
                <w:noProof/>
                <w:lang w:bidi="nb-NO"/>
              </w:rPr>
              <w:drawing>
                <wp:inline distT="0" distB="0" distL="0" distR="0" wp14:anchorId="75DC9504" wp14:editId="231D687E">
                  <wp:extent cx="2286000" cy="222740"/>
                  <wp:effectExtent l="0" t="0" r="0" b="6350"/>
                  <wp:docPr id="6" name="Grafikk 6"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bookmarkEnd w:id="1"/>
          </w:p>
        </w:tc>
      </w:tr>
      <w:tr w:rsidR="00315DFA" w:rsidRPr="00315DFA" w14:paraId="0F67CBF8" w14:textId="77777777" w:rsidTr="00315DFA">
        <w:trPr>
          <w:trHeight w:val="1247"/>
        </w:trPr>
        <w:tc>
          <w:tcPr>
            <w:tcW w:w="195" w:type="dxa"/>
            <w:vMerge/>
            <w:tcBorders>
              <w:right w:val="single" w:sz="4" w:space="0" w:color="auto"/>
            </w:tcBorders>
          </w:tcPr>
          <w:p w14:paraId="6DA6EB02" w14:textId="77777777" w:rsidR="00517D36" w:rsidRPr="00315DFA" w:rsidRDefault="00517D36" w:rsidP="00D51608"/>
        </w:tc>
        <w:tc>
          <w:tcPr>
            <w:tcW w:w="9006" w:type="dxa"/>
            <w:tcBorders>
              <w:top w:val="single" w:sz="4" w:space="0" w:color="auto"/>
              <w:left w:val="single" w:sz="4" w:space="0" w:color="auto"/>
              <w:bottom w:val="single" w:sz="4" w:space="0" w:color="auto"/>
              <w:right w:val="single" w:sz="4" w:space="0" w:color="auto"/>
            </w:tcBorders>
            <w:shd w:val="clear" w:color="auto" w:fill="auto"/>
            <w:vAlign w:val="bottom"/>
          </w:tcPr>
          <w:p w14:paraId="3792A244" w14:textId="660EB15B" w:rsidR="00517D36" w:rsidRPr="00315DFA" w:rsidRDefault="00463694" w:rsidP="00C17936">
            <w:pPr>
              <w:pStyle w:val="Overskrift1"/>
              <w:rPr>
                <w:color w:val="auto"/>
              </w:rPr>
            </w:pPr>
            <w:bookmarkStart w:id="2" w:name="_Toc157076256"/>
            <w:r w:rsidRPr="00315DFA">
              <w:rPr>
                <w:color w:val="auto"/>
              </w:rPr>
              <w:t>Innholds-fortegnelse</w:t>
            </w:r>
            <w:bookmarkEnd w:id="2"/>
          </w:p>
        </w:tc>
      </w:tr>
      <w:tr w:rsidR="00315DFA" w:rsidRPr="00315DFA" w14:paraId="74311D8A" w14:textId="77777777" w:rsidTr="00315DFA">
        <w:trPr>
          <w:trHeight w:val="1247"/>
        </w:trPr>
        <w:tc>
          <w:tcPr>
            <w:tcW w:w="195" w:type="dxa"/>
            <w:tcBorders>
              <w:right w:val="single" w:sz="4" w:space="0" w:color="auto"/>
            </w:tcBorders>
          </w:tcPr>
          <w:p w14:paraId="34EDDCAA" w14:textId="77777777" w:rsidR="00005575" w:rsidRPr="00315DFA" w:rsidRDefault="00005575" w:rsidP="00D51608"/>
        </w:tc>
        <w:tc>
          <w:tcPr>
            <w:tcW w:w="9006" w:type="dxa"/>
            <w:tcBorders>
              <w:top w:val="single" w:sz="4" w:space="0" w:color="auto"/>
              <w:left w:val="single" w:sz="4" w:space="0" w:color="auto"/>
              <w:bottom w:val="single" w:sz="4" w:space="0" w:color="auto"/>
              <w:right w:val="single" w:sz="4" w:space="0" w:color="auto"/>
            </w:tcBorders>
            <w:shd w:val="clear" w:color="auto" w:fill="auto"/>
            <w:vAlign w:val="bottom"/>
          </w:tcPr>
          <w:sdt>
            <w:sdtPr>
              <w:rPr>
                <w:rFonts w:asciiTheme="minorHAnsi" w:eastAsiaTheme="minorHAnsi" w:hAnsiTheme="minorHAnsi" w:cstheme="minorBidi"/>
                <w:color w:val="auto"/>
                <w:sz w:val="22"/>
                <w:szCs w:val="22"/>
                <w:lang w:eastAsia="en-US"/>
              </w:rPr>
              <w:id w:val="1169986815"/>
              <w:docPartObj>
                <w:docPartGallery w:val="Table of Contents"/>
                <w:docPartUnique/>
              </w:docPartObj>
            </w:sdtPr>
            <w:sdtEndPr>
              <w:rPr>
                <w:b/>
                <w:bCs/>
              </w:rPr>
            </w:sdtEndPr>
            <w:sdtContent>
              <w:p w14:paraId="18767B1A" w14:textId="585FF397" w:rsidR="00A7506D" w:rsidRPr="001F7125" w:rsidRDefault="00A7506D" w:rsidP="001F7125">
                <w:pPr>
                  <w:pStyle w:val="Overskriftforinnholdsfortegnelse"/>
                  <w:rPr>
                    <w:color w:val="auto"/>
                  </w:rPr>
                </w:pPr>
                <w:r w:rsidRPr="00315DFA">
                  <w:rPr>
                    <w:color w:val="auto"/>
                  </w:rPr>
                  <w:t>Innhold</w:t>
                </w:r>
                <w:r w:rsidRPr="00315DFA">
                  <w:rPr>
                    <w:color w:val="auto"/>
                  </w:rPr>
                  <w:fldChar w:fldCharType="begin"/>
                </w:r>
                <w:r w:rsidRPr="00315DFA">
                  <w:rPr>
                    <w:color w:val="auto"/>
                  </w:rPr>
                  <w:instrText xml:space="preserve"> TOC \o "1-3" \h \z \u </w:instrText>
                </w:r>
                <w:r w:rsidRPr="00315DFA">
                  <w:rPr>
                    <w:color w:val="auto"/>
                  </w:rPr>
                  <w:fldChar w:fldCharType="separate"/>
                </w:r>
              </w:p>
              <w:p w14:paraId="145D5842" w14:textId="5A4846AD" w:rsidR="00A7506D" w:rsidRPr="00315DFA" w:rsidRDefault="005C59AE">
                <w:pPr>
                  <w:pStyle w:val="INNH2"/>
                  <w:tabs>
                    <w:tab w:val="right" w:leader="dot" w:pos="10456"/>
                  </w:tabs>
                  <w:rPr>
                    <w:rFonts w:eastAsiaTheme="minorEastAsia"/>
                    <w:noProof/>
                    <w:kern w:val="2"/>
                    <w:sz w:val="24"/>
                    <w:szCs w:val="24"/>
                    <w:lang w:eastAsia="nb-NO"/>
                    <w14:ligatures w14:val="standardContextual"/>
                  </w:rPr>
                </w:pPr>
                <w:hyperlink w:anchor="_Toc157076257" w:history="1">
                  <w:r w:rsidR="00A7506D" w:rsidRPr="00315DFA">
                    <w:rPr>
                      <w:rStyle w:val="Hyperkobling"/>
                      <w:noProof/>
                      <w:color w:val="auto"/>
                    </w:rPr>
                    <w:t>1.Innledning</w:t>
                  </w:r>
                  <w:r w:rsidR="00A7506D" w:rsidRPr="00315DFA">
                    <w:rPr>
                      <w:noProof/>
                      <w:webHidden/>
                    </w:rPr>
                    <w:tab/>
                  </w:r>
                  <w:r w:rsidR="00A7506D" w:rsidRPr="00315DFA">
                    <w:rPr>
                      <w:noProof/>
                      <w:webHidden/>
                    </w:rPr>
                    <w:fldChar w:fldCharType="begin"/>
                  </w:r>
                  <w:r w:rsidR="00A7506D" w:rsidRPr="00315DFA">
                    <w:rPr>
                      <w:noProof/>
                      <w:webHidden/>
                    </w:rPr>
                    <w:instrText xml:space="preserve"> PAGEREF _Toc157076257 \h </w:instrText>
                  </w:r>
                  <w:r w:rsidR="00A7506D" w:rsidRPr="00315DFA">
                    <w:rPr>
                      <w:noProof/>
                      <w:webHidden/>
                    </w:rPr>
                  </w:r>
                  <w:r w:rsidR="00A7506D" w:rsidRPr="00315DFA">
                    <w:rPr>
                      <w:noProof/>
                      <w:webHidden/>
                    </w:rPr>
                    <w:fldChar w:fldCharType="separate"/>
                  </w:r>
                  <w:r w:rsidR="00A7506D" w:rsidRPr="00315DFA">
                    <w:rPr>
                      <w:noProof/>
                      <w:webHidden/>
                    </w:rPr>
                    <w:t>3</w:t>
                  </w:r>
                  <w:r w:rsidR="00A7506D" w:rsidRPr="00315DFA">
                    <w:rPr>
                      <w:noProof/>
                      <w:webHidden/>
                    </w:rPr>
                    <w:fldChar w:fldCharType="end"/>
                  </w:r>
                </w:hyperlink>
              </w:p>
              <w:p w14:paraId="5C0F9E36" w14:textId="3352E6FF" w:rsidR="00A7506D" w:rsidRPr="00315DFA" w:rsidRDefault="005C59AE">
                <w:pPr>
                  <w:pStyle w:val="INNH3"/>
                  <w:tabs>
                    <w:tab w:val="right" w:leader="dot" w:pos="10456"/>
                  </w:tabs>
                  <w:rPr>
                    <w:rFonts w:eastAsiaTheme="minorEastAsia"/>
                    <w:noProof/>
                    <w:kern w:val="2"/>
                    <w:sz w:val="24"/>
                    <w:szCs w:val="24"/>
                    <w:lang w:eastAsia="nb-NO"/>
                    <w14:ligatures w14:val="standardContextual"/>
                  </w:rPr>
                </w:pPr>
                <w:hyperlink w:anchor="_Toc157076258" w:history="1">
                  <w:r w:rsidR="00A7506D" w:rsidRPr="00315DFA">
                    <w:rPr>
                      <w:rStyle w:val="Hyperkobling"/>
                      <w:noProof/>
                      <w:color w:val="auto"/>
                      <w:lang w:val="en-US"/>
                    </w:rPr>
                    <w:t>Prosjekt Beskrivelse</w:t>
                  </w:r>
                  <w:r w:rsidR="00A7506D" w:rsidRPr="00315DFA">
                    <w:rPr>
                      <w:noProof/>
                      <w:webHidden/>
                    </w:rPr>
                    <w:tab/>
                  </w:r>
                  <w:r w:rsidR="00A7506D" w:rsidRPr="00315DFA">
                    <w:rPr>
                      <w:noProof/>
                      <w:webHidden/>
                    </w:rPr>
                    <w:fldChar w:fldCharType="begin"/>
                  </w:r>
                  <w:r w:rsidR="00A7506D" w:rsidRPr="00315DFA">
                    <w:rPr>
                      <w:noProof/>
                      <w:webHidden/>
                    </w:rPr>
                    <w:instrText xml:space="preserve"> PAGEREF _Toc157076258 \h </w:instrText>
                  </w:r>
                  <w:r w:rsidR="00A7506D" w:rsidRPr="00315DFA">
                    <w:rPr>
                      <w:noProof/>
                      <w:webHidden/>
                    </w:rPr>
                  </w:r>
                  <w:r w:rsidR="00A7506D" w:rsidRPr="00315DFA">
                    <w:rPr>
                      <w:noProof/>
                      <w:webHidden/>
                    </w:rPr>
                    <w:fldChar w:fldCharType="separate"/>
                  </w:r>
                  <w:r w:rsidR="00A7506D" w:rsidRPr="00315DFA">
                    <w:rPr>
                      <w:noProof/>
                      <w:webHidden/>
                    </w:rPr>
                    <w:t>3</w:t>
                  </w:r>
                  <w:r w:rsidR="00A7506D" w:rsidRPr="00315DFA">
                    <w:rPr>
                      <w:noProof/>
                      <w:webHidden/>
                    </w:rPr>
                    <w:fldChar w:fldCharType="end"/>
                  </w:r>
                </w:hyperlink>
              </w:p>
              <w:p w14:paraId="5E356D55" w14:textId="2A1329F4" w:rsidR="00A7506D" w:rsidRPr="00315DFA" w:rsidRDefault="005C59AE">
                <w:pPr>
                  <w:pStyle w:val="INNH3"/>
                  <w:tabs>
                    <w:tab w:val="right" w:leader="dot" w:pos="10456"/>
                  </w:tabs>
                  <w:rPr>
                    <w:rFonts w:eastAsiaTheme="minorEastAsia"/>
                    <w:noProof/>
                    <w:kern w:val="2"/>
                    <w:sz w:val="24"/>
                    <w:szCs w:val="24"/>
                    <w:lang w:eastAsia="nb-NO"/>
                    <w14:ligatures w14:val="standardContextual"/>
                  </w:rPr>
                </w:pPr>
                <w:hyperlink w:anchor="_Toc157076259" w:history="1">
                  <w:r w:rsidR="00A7506D" w:rsidRPr="00315DFA">
                    <w:rPr>
                      <w:rStyle w:val="Hyperkobling"/>
                      <w:noProof/>
                      <w:color w:val="auto"/>
                    </w:rPr>
                    <w:t>Motivasjon</w:t>
                  </w:r>
                  <w:r w:rsidR="00A7506D" w:rsidRPr="00315DFA">
                    <w:rPr>
                      <w:noProof/>
                      <w:webHidden/>
                    </w:rPr>
                    <w:tab/>
                  </w:r>
                  <w:r w:rsidR="00A7506D" w:rsidRPr="00315DFA">
                    <w:rPr>
                      <w:noProof/>
                      <w:webHidden/>
                    </w:rPr>
                    <w:fldChar w:fldCharType="begin"/>
                  </w:r>
                  <w:r w:rsidR="00A7506D" w:rsidRPr="00315DFA">
                    <w:rPr>
                      <w:noProof/>
                      <w:webHidden/>
                    </w:rPr>
                    <w:instrText xml:space="preserve"> PAGEREF _Toc157076259 \h </w:instrText>
                  </w:r>
                  <w:r w:rsidR="00A7506D" w:rsidRPr="00315DFA">
                    <w:rPr>
                      <w:noProof/>
                      <w:webHidden/>
                    </w:rPr>
                  </w:r>
                  <w:r w:rsidR="00A7506D" w:rsidRPr="00315DFA">
                    <w:rPr>
                      <w:noProof/>
                      <w:webHidden/>
                    </w:rPr>
                    <w:fldChar w:fldCharType="separate"/>
                  </w:r>
                  <w:r w:rsidR="00A7506D" w:rsidRPr="00315DFA">
                    <w:rPr>
                      <w:noProof/>
                      <w:webHidden/>
                    </w:rPr>
                    <w:t>3</w:t>
                  </w:r>
                  <w:r w:rsidR="00A7506D" w:rsidRPr="00315DFA">
                    <w:rPr>
                      <w:noProof/>
                      <w:webHidden/>
                    </w:rPr>
                    <w:fldChar w:fldCharType="end"/>
                  </w:r>
                </w:hyperlink>
              </w:p>
              <w:p w14:paraId="42B04F6A" w14:textId="12DD845F" w:rsidR="00A7506D" w:rsidRPr="00315DFA" w:rsidRDefault="005C59AE">
                <w:pPr>
                  <w:pStyle w:val="INNH3"/>
                  <w:tabs>
                    <w:tab w:val="right" w:leader="dot" w:pos="10456"/>
                  </w:tabs>
                  <w:rPr>
                    <w:rFonts w:eastAsiaTheme="minorEastAsia"/>
                    <w:noProof/>
                    <w:kern w:val="2"/>
                    <w:sz w:val="24"/>
                    <w:szCs w:val="24"/>
                    <w:lang w:eastAsia="nb-NO"/>
                    <w14:ligatures w14:val="standardContextual"/>
                  </w:rPr>
                </w:pPr>
                <w:hyperlink w:anchor="_Toc157076260" w:history="1">
                  <w:r w:rsidR="00A7506D" w:rsidRPr="00315DFA">
                    <w:rPr>
                      <w:rStyle w:val="Hyperkobling"/>
                      <w:noProof/>
                      <w:color w:val="auto"/>
                    </w:rPr>
                    <w:t>Kort om teknologivvalg</w:t>
                  </w:r>
                  <w:r w:rsidR="00A7506D" w:rsidRPr="00315DFA">
                    <w:rPr>
                      <w:noProof/>
                      <w:webHidden/>
                    </w:rPr>
                    <w:tab/>
                  </w:r>
                  <w:r w:rsidR="00A7506D" w:rsidRPr="00315DFA">
                    <w:rPr>
                      <w:noProof/>
                      <w:webHidden/>
                    </w:rPr>
                    <w:fldChar w:fldCharType="begin"/>
                  </w:r>
                  <w:r w:rsidR="00A7506D" w:rsidRPr="00315DFA">
                    <w:rPr>
                      <w:noProof/>
                      <w:webHidden/>
                    </w:rPr>
                    <w:instrText xml:space="preserve"> PAGEREF _Toc157076260 \h </w:instrText>
                  </w:r>
                  <w:r w:rsidR="00A7506D" w:rsidRPr="00315DFA">
                    <w:rPr>
                      <w:noProof/>
                      <w:webHidden/>
                    </w:rPr>
                  </w:r>
                  <w:r w:rsidR="00A7506D" w:rsidRPr="00315DFA">
                    <w:rPr>
                      <w:noProof/>
                      <w:webHidden/>
                    </w:rPr>
                    <w:fldChar w:fldCharType="separate"/>
                  </w:r>
                  <w:r w:rsidR="00A7506D" w:rsidRPr="00315DFA">
                    <w:rPr>
                      <w:noProof/>
                      <w:webHidden/>
                    </w:rPr>
                    <w:t>3</w:t>
                  </w:r>
                  <w:r w:rsidR="00A7506D" w:rsidRPr="00315DFA">
                    <w:rPr>
                      <w:noProof/>
                      <w:webHidden/>
                    </w:rPr>
                    <w:fldChar w:fldCharType="end"/>
                  </w:r>
                </w:hyperlink>
              </w:p>
              <w:p w14:paraId="00E360D1" w14:textId="4DDE2427" w:rsidR="00A7506D" w:rsidRPr="00315DFA" w:rsidRDefault="005C59AE">
                <w:pPr>
                  <w:pStyle w:val="INNH3"/>
                  <w:tabs>
                    <w:tab w:val="right" w:leader="dot" w:pos="10456"/>
                  </w:tabs>
                  <w:rPr>
                    <w:rFonts w:eastAsiaTheme="minorEastAsia"/>
                    <w:noProof/>
                    <w:kern w:val="2"/>
                    <w:sz w:val="24"/>
                    <w:szCs w:val="24"/>
                    <w:lang w:eastAsia="nb-NO"/>
                    <w14:ligatures w14:val="standardContextual"/>
                  </w:rPr>
                </w:pPr>
                <w:hyperlink w:anchor="_Toc157076261" w:history="1">
                  <w:r w:rsidR="00A7506D" w:rsidRPr="00315DFA">
                    <w:rPr>
                      <w:rStyle w:val="Hyperkobling"/>
                      <w:noProof/>
                      <w:color w:val="auto"/>
                    </w:rPr>
                    <w:t>Samarbeid?</w:t>
                  </w:r>
                  <w:r w:rsidR="00A7506D" w:rsidRPr="00315DFA">
                    <w:rPr>
                      <w:noProof/>
                      <w:webHidden/>
                    </w:rPr>
                    <w:tab/>
                  </w:r>
                  <w:r w:rsidR="00A7506D" w:rsidRPr="00315DFA">
                    <w:rPr>
                      <w:noProof/>
                      <w:webHidden/>
                    </w:rPr>
                    <w:fldChar w:fldCharType="begin"/>
                  </w:r>
                  <w:r w:rsidR="00A7506D" w:rsidRPr="00315DFA">
                    <w:rPr>
                      <w:noProof/>
                      <w:webHidden/>
                    </w:rPr>
                    <w:instrText xml:space="preserve"> PAGEREF _Toc157076261 \h </w:instrText>
                  </w:r>
                  <w:r w:rsidR="00A7506D" w:rsidRPr="00315DFA">
                    <w:rPr>
                      <w:noProof/>
                      <w:webHidden/>
                    </w:rPr>
                  </w:r>
                  <w:r w:rsidR="00A7506D" w:rsidRPr="00315DFA">
                    <w:rPr>
                      <w:noProof/>
                      <w:webHidden/>
                    </w:rPr>
                    <w:fldChar w:fldCharType="separate"/>
                  </w:r>
                  <w:r w:rsidR="00A7506D" w:rsidRPr="00315DFA">
                    <w:rPr>
                      <w:noProof/>
                      <w:webHidden/>
                    </w:rPr>
                    <w:t>3</w:t>
                  </w:r>
                  <w:r w:rsidR="00A7506D" w:rsidRPr="00315DFA">
                    <w:rPr>
                      <w:noProof/>
                      <w:webHidden/>
                    </w:rPr>
                    <w:fldChar w:fldCharType="end"/>
                  </w:r>
                </w:hyperlink>
              </w:p>
              <w:p w14:paraId="2E05D418" w14:textId="39B1D056" w:rsidR="00A7506D" w:rsidRPr="00315DFA" w:rsidRDefault="005C59AE">
                <w:pPr>
                  <w:pStyle w:val="INNH3"/>
                  <w:tabs>
                    <w:tab w:val="right" w:leader="dot" w:pos="10456"/>
                  </w:tabs>
                  <w:rPr>
                    <w:rFonts w:eastAsiaTheme="minorEastAsia"/>
                    <w:noProof/>
                    <w:kern w:val="2"/>
                    <w:sz w:val="24"/>
                    <w:szCs w:val="24"/>
                    <w:lang w:eastAsia="nb-NO"/>
                    <w14:ligatures w14:val="standardContextual"/>
                  </w:rPr>
                </w:pPr>
                <w:hyperlink w:anchor="_Toc157076262" w:history="1">
                  <w:r w:rsidR="00A7506D" w:rsidRPr="00315DFA">
                    <w:rPr>
                      <w:rStyle w:val="Hyperkobling"/>
                      <w:noProof/>
                      <w:color w:val="auto"/>
                    </w:rPr>
                    <w:t>Ekstrener avhengigheter</w:t>
                  </w:r>
                  <w:r w:rsidR="00A7506D" w:rsidRPr="00315DFA">
                    <w:rPr>
                      <w:noProof/>
                      <w:webHidden/>
                    </w:rPr>
                    <w:tab/>
                  </w:r>
                  <w:r w:rsidR="00A7506D" w:rsidRPr="00315DFA">
                    <w:rPr>
                      <w:noProof/>
                      <w:webHidden/>
                    </w:rPr>
                    <w:fldChar w:fldCharType="begin"/>
                  </w:r>
                  <w:r w:rsidR="00A7506D" w:rsidRPr="00315DFA">
                    <w:rPr>
                      <w:noProof/>
                      <w:webHidden/>
                    </w:rPr>
                    <w:instrText xml:space="preserve"> PAGEREF _Toc157076262 \h </w:instrText>
                  </w:r>
                  <w:r w:rsidR="00A7506D" w:rsidRPr="00315DFA">
                    <w:rPr>
                      <w:noProof/>
                      <w:webHidden/>
                    </w:rPr>
                  </w:r>
                  <w:r w:rsidR="00A7506D" w:rsidRPr="00315DFA">
                    <w:rPr>
                      <w:noProof/>
                      <w:webHidden/>
                    </w:rPr>
                    <w:fldChar w:fldCharType="separate"/>
                  </w:r>
                  <w:r w:rsidR="00A7506D" w:rsidRPr="00315DFA">
                    <w:rPr>
                      <w:noProof/>
                      <w:webHidden/>
                    </w:rPr>
                    <w:t>3</w:t>
                  </w:r>
                  <w:r w:rsidR="00A7506D" w:rsidRPr="00315DFA">
                    <w:rPr>
                      <w:noProof/>
                      <w:webHidden/>
                    </w:rPr>
                    <w:fldChar w:fldCharType="end"/>
                  </w:r>
                </w:hyperlink>
              </w:p>
              <w:p w14:paraId="30A66FF7" w14:textId="06C9A5A5" w:rsidR="00A7506D" w:rsidRPr="00315DFA" w:rsidRDefault="005C59AE">
                <w:pPr>
                  <w:pStyle w:val="INNH2"/>
                  <w:tabs>
                    <w:tab w:val="right" w:leader="dot" w:pos="10456"/>
                  </w:tabs>
                  <w:rPr>
                    <w:rFonts w:eastAsiaTheme="minorEastAsia"/>
                    <w:noProof/>
                    <w:kern w:val="2"/>
                    <w:sz w:val="24"/>
                    <w:szCs w:val="24"/>
                    <w:lang w:eastAsia="nb-NO"/>
                    <w14:ligatures w14:val="standardContextual"/>
                  </w:rPr>
                </w:pPr>
                <w:hyperlink w:anchor="_Toc157076263" w:history="1">
                  <w:r w:rsidR="00A7506D" w:rsidRPr="00315DFA">
                    <w:rPr>
                      <w:rStyle w:val="Hyperkobling"/>
                      <w:noProof/>
                      <w:color w:val="auto"/>
                    </w:rPr>
                    <w:t>2. Prosjektplan</w:t>
                  </w:r>
                  <w:r w:rsidR="00A7506D" w:rsidRPr="00315DFA">
                    <w:rPr>
                      <w:noProof/>
                      <w:webHidden/>
                    </w:rPr>
                    <w:tab/>
                  </w:r>
                  <w:r w:rsidR="00A7506D" w:rsidRPr="00315DFA">
                    <w:rPr>
                      <w:noProof/>
                      <w:webHidden/>
                    </w:rPr>
                    <w:fldChar w:fldCharType="begin"/>
                  </w:r>
                  <w:r w:rsidR="00A7506D" w:rsidRPr="00315DFA">
                    <w:rPr>
                      <w:noProof/>
                      <w:webHidden/>
                    </w:rPr>
                    <w:instrText xml:space="preserve"> PAGEREF _Toc157076263 \h </w:instrText>
                  </w:r>
                  <w:r w:rsidR="00A7506D" w:rsidRPr="00315DFA">
                    <w:rPr>
                      <w:noProof/>
                      <w:webHidden/>
                    </w:rPr>
                  </w:r>
                  <w:r w:rsidR="00A7506D" w:rsidRPr="00315DFA">
                    <w:rPr>
                      <w:noProof/>
                      <w:webHidden/>
                    </w:rPr>
                    <w:fldChar w:fldCharType="separate"/>
                  </w:r>
                  <w:r w:rsidR="00A7506D" w:rsidRPr="00315DFA">
                    <w:rPr>
                      <w:noProof/>
                      <w:webHidden/>
                    </w:rPr>
                    <w:t>4</w:t>
                  </w:r>
                  <w:r w:rsidR="00A7506D" w:rsidRPr="00315DFA">
                    <w:rPr>
                      <w:noProof/>
                      <w:webHidden/>
                    </w:rPr>
                    <w:fldChar w:fldCharType="end"/>
                  </w:r>
                </w:hyperlink>
              </w:p>
              <w:p w14:paraId="7C223480" w14:textId="5263536C" w:rsidR="00A7506D" w:rsidRPr="00315DFA" w:rsidRDefault="005C59AE">
                <w:pPr>
                  <w:pStyle w:val="INNH3"/>
                  <w:tabs>
                    <w:tab w:val="right" w:leader="dot" w:pos="10456"/>
                  </w:tabs>
                  <w:rPr>
                    <w:rFonts w:eastAsiaTheme="minorEastAsia"/>
                    <w:noProof/>
                    <w:kern w:val="2"/>
                    <w:sz w:val="24"/>
                    <w:szCs w:val="24"/>
                    <w:lang w:eastAsia="nb-NO"/>
                    <w14:ligatures w14:val="standardContextual"/>
                  </w:rPr>
                </w:pPr>
                <w:hyperlink w:anchor="_Toc157076264" w:history="1">
                  <w:r w:rsidR="00A7506D" w:rsidRPr="00315DFA">
                    <w:rPr>
                      <w:rStyle w:val="Hyperkobling"/>
                      <w:noProof/>
                      <w:color w:val="auto"/>
                    </w:rPr>
                    <w:t>Prosjekt Beskrivelse</w:t>
                  </w:r>
                  <w:r w:rsidR="00A7506D" w:rsidRPr="00315DFA">
                    <w:rPr>
                      <w:noProof/>
                      <w:webHidden/>
                    </w:rPr>
                    <w:tab/>
                  </w:r>
                  <w:r w:rsidR="00A7506D" w:rsidRPr="00315DFA">
                    <w:rPr>
                      <w:noProof/>
                      <w:webHidden/>
                    </w:rPr>
                    <w:fldChar w:fldCharType="begin"/>
                  </w:r>
                  <w:r w:rsidR="00A7506D" w:rsidRPr="00315DFA">
                    <w:rPr>
                      <w:noProof/>
                      <w:webHidden/>
                    </w:rPr>
                    <w:instrText xml:space="preserve"> PAGEREF _Toc157076264 \h </w:instrText>
                  </w:r>
                  <w:r w:rsidR="00A7506D" w:rsidRPr="00315DFA">
                    <w:rPr>
                      <w:noProof/>
                      <w:webHidden/>
                    </w:rPr>
                  </w:r>
                  <w:r w:rsidR="00A7506D" w:rsidRPr="00315DFA">
                    <w:rPr>
                      <w:noProof/>
                      <w:webHidden/>
                    </w:rPr>
                    <w:fldChar w:fldCharType="separate"/>
                  </w:r>
                  <w:r w:rsidR="00A7506D" w:rsidRPr="00315DFA">
                    <w:rPr>
                      <w:noProof/>
                      <w:webHidden/>
                    </w:rPr>
                    <w:t>4</w:t>
                  </w:r>
                  <w:r w:rsidR="00A7506D" w:rsidRPr="00315DFA">
                    <w:rPr>
                      <w:noProof/>
                      <w:webHidden/>
                    </w:rPr>
                    <w:fldChar w:fldCharType="end"/>
                  </w:r>
                </w:hyperlink>
              </w:p>
              <w:p w14:paraId="47450BEC" w14:textId="3911F98D" w:rsidR="00A7506D" w:rsidRPr="00315DFA" w:rsidRDefault="005C59AE">
                <w:pPr>
                  <w:pStyle w:val="INNH2"/>
                  <w:tabs>
                    <w:tab w:val="right" w:leader="dot" w:pos="10456"/>
                  </w:tabs>
                  <w:rPr>
                    <w:rFonts w:eastAsiaTheme="minorEastAsia"/>
                    <w:noProof/>
                    <w:kern w:val="2"/>
                    <w:sz w:val="24"/>
                    <w:szCs w:val="24"/>
                    <w:lang w:eastAsia="nb-NO"/>
                    <w14:ligatures w14:val="standardContextual"/>
                  </w:rPr>
                </w:pPr>
                <w:hyperlink w:anchor="_Toc157076265" w:history="1">
                  <w:r w:rsidR="00A7506D" w:rsidRPr="00315DFA">
                    <w:rPr>
                      <w:rStyle w:val="Hyperkobling"/>
                      <w:noProof/>
                      <w:color w:val="auto"/>
                    </w:rPr>
                    <w:t>3. Dokumentasjon</w:t>
                  </w:r>
                  <w:r w:rsidR="00A7506D" w:rsidRPr="00315DFA">
                    <w:rPr>
                      <w:noProof/>
                      <w:webHidden/>
                    </w:rPr>
                    <w:tab/>
                  </w:r>
                  <w:r w:rsidR="00A7506D" w:rsidRPr="00315DFA">
                    <w:rPr>
                      <w:noProof/>
                      <w:webHidden/>
                    </w:rPr>
                    <w:fldChar w:fldCharType="begin"/>
                  </w:r>
                  <w:r w:rsidR="00A7506D" w:rsidRPr="00315DFA">
                    <w:rPr>
                      <w:noProof/>
                      <w:webHidden/>
                    </w:rPr>
                    <w:instrText xml:space="preserve"> PAGEREF _Toc157076265 \h </w:instrText>
                  </w:r>
                  <w:r w:rsidR="00A7506D" w:rsidRPr="00315DFA">
                    <w:rPr>
                      <w:noProof/>
                      <w:webHidden/>
                    </w:rPr>
                  </w:r>
                  <w:r w:rsidR="00A7506D" w:rsidRPr="00315DFA">
                    <w:rPr>
                      <w:noProof/>
                      <w:webHidden/>
                    </w:rPr>
                    <w:fldChar w:fldCharType="separate"/>
                  </w:r>
                  <w:r w:rsidR="00A7506D" w:rsidRPr="00315DFA">
                    <w:rPr>
                      <w:noProof/>
                      <w:webHidden/>
                    </w:rPr>
                    <w:t>5</w:t>
                  </w:r>
                  <w:r w:rsidR="00A7506D" w:rsidRPr="00315DFA">
                    <w:rPr>
                      <w:noProof/>
                      <w:webHidden/>
                    </w:rPr>
                    <w:fldChar w:fldCharType="end"/>
                  </w:r>
                </w:hyperlink>
              </w:p>
              <w:p w14:paraId="3EE730E1" w14:textId="5B9B12FE" w:rsidR="00A7506D" w:rsidRPr="00315DFA" w:rsidRDefault="005C59AE">
                <w:pPr>
                  <w:pStyle w:val="INNH3"/>
                  <w:tabs>
                    <w:tab w:val="right" w:leader="dot" w:pos="10456"/>
                  </w:tabs>
                  <w:rPr>
                    <w:rFonts w:eastAsiaTheme="minorEastAsia"/>
                    <w:noProof/>
                    <w:kern w:val="2"/>
                    <w:sz w:val="24"/>
                    <w:szCs w:val="24"/>
                    <w:lang w:eastAsia="nb-NO"/>
                    <w14:ligatures w14:val="standardContextual"/>
                  </w:rPr>
                </w:pPr>
                <w:hyperlink w:anchor="_Toc157076266" w:history="1">
                  <w:r w:rsidR="00A7506D" w:rsidRPr="00315DFA">
                    <w:rPr>
                      <w:rStyle w:val="Hyperkobling"/>
                      <w:noProof/>
                      <w:color w:val="auto"/>
                      <w:lang w:val="en-US"/>
                    </w:rPr>
                    <w:t>Prosjekt Beskrivelse</w:t>
                  </w:r>
                  <w:r w:rsidR="00A7506D" w:rsidRPr="00315DFA">
                    <w:rPr>
                      <w:noProof/>
                      <w:webHidden/>
                    </w:rPr>
                    <w:tab/>
                  </w:r>
                  <w:r w:rsidR="00A7506D" w:rsidRPr="00315DFA">
                    <w:rPr>
                      <w:noProof/>
                      <w:webHidden/>
                    </w:rPr>
                    <w:fldChar w:fldCharType="begin"/>
                  </w:r>
                  <w:r w:rsidR="00A7506D" w:rsidRPr="00315DFA">
                    <w:rPr>
                      <w:noProof/>
                      <w:webHidden/>
                    </w:rPr>
                    <w:instrText xml:space="preserve"> PAGEREF _Toc157076266 \h </w:instrText>
                  </w:r>
                  <w:r w:rsidR="00A7506D" w:rsidRPr="00315DFA">
                    <w:rPr>
                      <w:noProof/>
                      <w:webHidden/>
                    </w:rPr>
                  </w:r>
                  <w:r w:rsidR="00A7506D" w:rsidRPr="00315DFA">
                    <w:rPr>
                      <w:noProof/>
                      <w:webHidden/>
                    </w:rPr>
                    <w:fldChar w:fldCharType="separate"/>
                  </w:r>
                  <w:r w:rsidR="00A7506D" w:rsidRPr="00315DFA">
                    <w:rPr>
                      <w:noProof/>
                      <w:webHidden/>
                    </w:rPr>
                    <w:t>5</w:t>
                  </w:r>
                  <w:r w:rsidR="00A7506D" w:rsidRPr="00315DFA">
                    <w:rPr>
                      <w:noProof/>
                      <w:webHidden/>
                    </w:rPr>
                    <w:fldChar w:fldCharType="end"/>
                  </w:r>
                </w:hyperlink>
              </w:p>
              <w:p w14:paraId="464B00E7" w14:textId="657F1554" w:rsidR="00A7506D" w:rsidRPr="00315DFA" w:rsidRDefault="005C59AE">
                <w:pPr>
                  <w:pStyle w:val="INNH2"/>
                  <w:tabs>
                    <w:tab w:val="right" w:leader="dot" w:pos="10456"/>
                  </w:tabs>
                  <w:rPr>
                    <w:rFonts w:eastAsiaTheme="minorEastAsia"/>
                    <w:noProof/>
                    <w:kern w:val="2"/>
                    <w:sz w:val="24"/>
                    <w:szCs w:val="24"/>
                    <w:lang w:eastAsia="nb-NO"/>
                    <w14:ligatures w14:val="standardContextual"/>
                  </w:rPr>
                </w:pPr>
                <w:hyperlink w:anchor="_Toc157076267" w:history="1">
                  <w:r w:rsidR="00A7506D" w:rsidRPr="00315DFA">
                    <w:rPr>
                      <w:rStyle w:val="Hyperkobling"/>
                      <w:noProof/>
                      <w:color w:val="auto"/>
                    </w:rPr>
                    <w:t>4. Releant Lovverk</w:t>
                  </w:r>
                  <w:r w:rsidR="00A7506D" w:rsidRPr="00315DFA">
                    <w:rPr>
                      <w:noProof/>
                      <w:webHidden/>
                    </w:rPr>
                    <w:tab/>
                  </w:r>
                  <w:r w:rsidR="00A7506D" w:rsidRPr="00315DFA">
                    <w:rPr>
                      <w:noProof/>
                      <w:webHidden/>
                    </w:rPr>
                    <w:fldChar w:fldCharType="begin"/>
                  </w:r>
                  <w:r w:rsidR="00A7506D" w:rsidRPr="00315DFA">
                    <w:rPr>
                      <w:noProof/>
                      <w:webHidden/>
                    </w:rPr>
                    <w:instrText xml:space="preserve"> PAGEREF _Toc157076267 \h </w:instrText>
                  </w:r>
                  <w:r w:rsidR="00A7506D" w:rsidRPr="00315DFA">
                    <w:rPr>
                      <w:noProof/>
                      <w:webHidden/>
                    </w:rPr>
                  </w:r>
                  <w:r w:rsidR="00A7506D" w:rsidRPr="00315DFA">
                    <w:rPr>
                      <w:noProof/>
                      <w:webHidden/>
                    </w:rPr>
                    <w:fldChar w:fldCharType="separate"/>
                  </w:r>
                  <w:r w:rsidR="00A7506D" w:rsidRPr="00315DFA">
                    <w:rPr>
                      <w:noProof/>
                      <w:webHidden/>
                    </w:rPr>
                    <w:t>6</w:t>
                  </w:r>
                  <w:r w:rsidR="00A7506D" w:rsidRPr="00315DFA">
                    <w:rPr>
                      <w:noProof/>
                      <w:webHidden/>
                    </w:rPr>
                    <w:fldChar w:fldCharType="end"/>
                  </w:r>
                </w:hyperlink>
              </w:p>
              <w:p w14:paraId="466E7D9A" w14:textId="6BAA7A6A" w:rsidR="00A7506D" w:rsidRPr="00315DFA" w:rsidRDefault="005C59AE">
                <w:pPr>
                  <w:pStyle w:val="INNH3"/>
                  <w:tabs>
                    <w:tab w:val="right" w:leader="dot" w:pos="10456"/>
                  </w:tabs>
                  <w:rPr>
                    <w:rFonts w:eastAsiaTheme="minorEastAsia"/>
                    <w:noProof/>
                    <w:kern w:val="2"/>
                    <w:sz w:val="24"/>
                    <w:szCs w:val="24"/>
                    <w:lang w:eastAsia="nb-NO"/>
                    <w14:ligatures w14:val="standardContextual"/>
                  </w:rPr>
                </w:pPr>
                <w:hyperlink w:anchor="_Toc157076268" w:history="1">
                  <w:r w:rsidR="00A7506D" w:rsidRPr="00315DFA">
                    <w:rPr>
                      <w:rStyle w:val="Hyperkobling"/>
                      <w:noProof/>
                      <w:color w:val="auto"/>
                    </w:rPr>
                    <w:t>Prosjekt Beskrivelse</w:t>
                  </w:r>
                  <w:r w:rsidR="00A7506D" w:rsidRPr="00315DFA">
                    <w:rPr>
                      <w:noProof/>
                      <w:webHidden/>
                    </w:rPr>
                    <w:tab/>
                  </w:r>
                  <w:r w:rsidR="00A7506D" w:rsidRPr="00315DFA">
                    <w:rPr>
                      <w:noProof/>
                      <w:webHidden/>
                    </w:rPr>
                    <w:fldChar w:fldCharType="begin"/>
                  </w:r>
                  <w:r w:rsidR="00A7506D" w:rsidRPr="00315DFA">
                    <w:rPr>
                      <w:noProof/>
                      <w:webHidden/>
                    </w:rPr>
                    <w:instrText xml:space="preserve"> PAGEREF _Toc157076268 \h </w:instrText>
                  </w:r>
                  <w:r w:rsidR="00A7506D" w:rsidRPr="00315DFA">
                    <w:rPr>
                      <w:noProof/>
                      <w:webHidden/>
                    </w:rPr>
                  </w:r>
                  <w:r w:rsidR="00A7506D" w:rsidRPr="00315DFA">
                    <w:rPr>
                      <w:noProof/>
                      <w:webHidden/>
                    </w:rPr>
                    <w:fldChar w:fldCharType="separate"/>
                  </w:r>
                  <w:r w:rsidR="00A7506D" w:rsidRPr="00315DFA">
                    <w:rPr>
                      <w:noProof/>
                      <w:webHidden/>
                    </w:rPr>
                    <w:t>6</w:t>
                  </w:r>
                  <w:r w:rsidR="00A7506D" w:rsidRPr="00315DFA">
                    <w:rPr>
                      <w:noProof/>
                      <w:webHidden/>
                    </w:rPr>
                    <w:fldChar w:fldCharType="end"/>
                  </w:r>
                </w:hyperlink>
              </w:p>
              <w:p w14:paraId="17D55510" w14:textId="2546E818" w:rsidR="00A7506D" w:rsidRPr="00315DFA" w:rsidRDefault="005C59AE">
                <w:pPr>
                  <w:pStyle w:val="INNH2"/>
                  <w:tabs>
                    <w:tab w:val="right" w:leader="dot" w:pos="10456"/>
                  </w:tabs>
                  <w:rPr>
                    <w:rFonts w:eastAsiaTheme="minorEastAsia"/>
                    <w:noProof/>
                    <w:kern w:val="2"/>
                    <w:sz w:val="24"/>
                    <w:szCs w:val="24"/>
                    <w:lang w:eastAsia="nb-NO"/>
                    <w14:ligatures w14:val="standardContextual"/>
                  </w:rPr>
                </w:pPr>
                <w:hyperlink w:anchor="_Toc157076269" w:history="1">
                  <w:r w:rsidR="00A7506D" w:rsidRPr="00315DFA">
                    <w:rPr>
                      <w:rStyle w:val="Hyperkobling"/>
                      <w:noProof/>
                      <w:color w:val="auto"/>
                    </w:rPr>
                    <w:t>5.Risiko-analyse og tiltak</w:t>
                  </w:r>
                  <w:r w:rsidR="00A7506D" w:rsidRPr="00315DFA">
                    <w:rPr>
                      <w:noProof/>
                      <w:webHidden/>
                    </w:rPr>
                    <w:tab/>
                  </w:r>
                  <w:r w:rsidR="00A7506D" w:rsidRPr="00315DFA">
                    <w:rPr>
                      <w:noProof/>
                      <w:webHidden/>
                    </w:rPr>
                    <w:fldChar w:fldCharType="begin"/>
                  </w:r>
                  <w:r w:rsidR="00A7506D" w:rsidRPr="00315DFA">
                    <w:rPr>
                      <w:noProof/>
                      <w:webHidden/>
                    </w:rPr>
                    <w:instrText xml:space="preserve"> PAGEREF _Toc157076269 \h </w:instrText>
                  </w:r>
                  <w:r w:rsidR="00A7506D" w:rsidRPr="00315DFA">
                    <w:rPr>
                      <w:noProof/>
                      <w:webHidden/>
                    </w:rPr>
                  </w:r>
                  <w:r w:rsidR="00A7506D" w:rsidRPr="00315DFA">
                    <w:rPr>
                      <w:noProof/>
                      <w:webHidden/>
                    </w:rPr>
                    <w:fldChar w:fldCharType="separate"/>
                  </w:r>
                  <w:r w:rsidR="00A7506D" w:rsidRPr="00315DFA">
                    <w:rPr>
                      <w:noProof/>
                      <w:webHidden/>
                    </w:rPr>
                    <w:t>7</w:t>
                  </w:r>
                  <w:r w:rsidR="00A7506D" w:rsidRPr="00315DFA">
                    <w:rPr>
                      <w:noProof/>
                      <w:webHidden/>
                    </w:rPr>
                    <w:fldChar w:fldCharType="end"/>
                  </w:r>
                </w:hyperlink>
              </w:p>
              <w:p w14:paraId="6E2D11AA" w14:textId="1674B7B4" w:rsidR="00A7506D" w:rsidRPr="00315DFA" w:rsidRDefault="005C59AE">
                <w:pPr>
                  <w:pStyle w:val="INNH3"/>
                  <w:tabs>
                    <w:tab w:val="right" w:leader="dot" w:pos="10456"/>
                  </w:tabs>
                  <w:rPr>
                    <w:rFonts w:eastAsiaTheme="minorEastAsia"/>
                    <w:noProof/>
                    <w:kern w:val="2"/>
                    <w:sz w:val="24"/>
                    <w:szCs w:val="24"/>
                    <w:lang w:eastAsia="nb-NO"/>
                    <w14:ligatures w14:val="standardContextual"/>
                  </w:rPr>
                </w:pPr>
                <w:hyperlink w:anchor="_Toc157076270" w:history="1">
                  <w:r w:rsidR="00A7506D" w:rsidRPr="00315DFA">
                    <w:rPr>
                      <w:rStyle w:val="Hyperkobling"/>
                      <w:noProof/>
                      <w:color w:val="auto"/>
                    </w:rPr>
                    <w:t>Prosjekt Beskrivelse</w:t>
                  </w:r>
                  <w:r w:rsidR="00A7506D" w:rsidRPr="00315DFA">
                    <w:rPr>
                      <w:noProof/>
                      <w:webHidden/>
                    </w:rPr>
                    <w:tab/>
                  </w:r>
                  <w:r w:rsidR="00A7506D" w:rsidRPr="00315DFA">
                    <w:rPr>
                      <w:noProof/>
                      <w:webHidden/>
                    </w:rPr>
                    <w:fldChar w:fldCharType="begin"/>
                  </w:r>
                  <w:r w:rsidR="00A7506D" w:rsidRPr="00315DFA">
                    <w:rPr>
                      <w:noProof/>
                      <w:webHidden/>
                    </w:rPr>
                    <w:instrText xml:space="preserve"> PAGEREF _Toc157076270 \h </w:instrText>
                  </w:r>
                  <w:r w:rsidR="00A7506D" w:rsidRPr="00315DFA">
                    <w:rPr>
                      <w:noProof/>
                      <w:webHidden/>
                    </w:rPr>
                  </w:r>
                  <w:r w:rsidR="00A7506D" w:rsidRPr="00315DFA">
                    <w:rPr>
                      <w:noProof/>
                      <w:webHidden/>
                    </w:rPr>
                    <w:fldChar w:fldCharType="separate"/>
                  </w:r>
                  <w:r w:rsidR="00A7506D" w:rsidRPr="00315DFA">
                    <w:rPr>
                      <w:noProof/>
                      <w:webHidden/>
                    </w:rPr>
                    <w:t>7</w:t>
                  </w:r>
                  <w:r w:rsidR="00A7506D" w:rsidRPr="00315DFA">
                    <w:rPr>
                      <w:noProof/>
                      <w:webHidden/>
                    </w:rPr>
                    <w:fldChar w:fldCharType="end"/>
                  </w:r>
                </w:hyperlink>
              </w:p>
              <w:p w14:paraId="520B9234" w14:textId="3214DEDD" w:rsidR="00A7506D" w:rsidRPr="00315DFA" w:rsidRDefault="005C59AE">
                <w:pPr>
                  <w:pStyle w:val="INNH2"/>
                  <w:tabs>
                    <w:tab w:val="right" w:leader="dot" w:pos="10456"/>
                  </w:tabs>
                  <w:rPr>
                    <w:rFonts w:eastAsiaTheme="minorEastAsia"/>
                    <w:noProof/>
                    <w:kern w:val="2"/>
                    <w:sz w:val="24"/>
                    <w:szCs w:val="24"/>
                    <w:lang w:eastAsia="nb-NO"/>
                    <w14:ligatures w14:val="standardContextual"/>
                  </w:rPr>
                </w:pPr>
                <w:hyperlink w:anchor="_Toc157076271" w:history="1">
                  <w:r w:rsidR="00A7506D" w:rsidRPr="00315DFA">
                    <w:rPr>
                      <w:rStyle w:val="Hyperkobling"/>
                      <w:noProof/>
                      <w:color w:val="auto"/>
                    </w:rPr>
                    <w:t>6. Egenevurdering</w:t>
                  </w:r>
                  <w:r w:rsidR="00A7506D" w:rsidRPr="00315DFA">
                    <w:rPr>
                      <w:noProof/>
                      <w:webHidden/>
                    </w:rPr>
                    <w:tab/>
                  </w:r>
                  <w:r w:rsidR="00A7506D" w:rsidRPr="00315DFA">
                    <w:rPr>
                      <w:noProof/>
                      <w:webHidden/>
                    </w:rPr>
                    <w:fldChar w:fldCharType="begin"/>
                  </w:r>
                  <w:r w:rsidR="00A7506D" w:rsidRPr="00315DFA">
                    <w:rPr>
                      <w:noProof/>
                      <w:webHidden/>
                    </w:rPr>
                    <w:instrText xml:space="preserve"> PAGEREF _Toc157076271 \h </w:instrText>
                  </w:r>
                  <w:r w:rsidR="00A7506D" w:rsidRPr="00315DFA">
                    <w:rPr>
                      <w:noProof/>
                      <w:webHidden/>
                    </w:rPr>
                  </w:r>
                  <w:r w:rsidR="00A7506D" w:rsidRPr="00315DFA">
                    <w:rPr>
                      <w:noProof/>
                      <w:webHidden/>
                    </w:rPr>
                    <w:fldChar w:fldCharType="separate"/>
                  </w:r>
                  <w:r w:rsidR="00A7506D" w:rsidRPr="00315DFA">
                    <w:rPr>
                      <w:noProof/>
                      <w:webHidden/>
                    </w:rPr>
                    <w:t>8</w:t>
                  </w:r>
                  <w:r w:rsidR="00A7506D" w:rsidRPr="00315DFA">
                    <w:rPr>
                      <w:noProof/>
                      <w:webHidden/>
                    </w:rPr>
                    <w:fldChar w:fldCharType="end"/>
                  </w:r>
                </w:hyperlink>
              </w:p>
              <w:p w14:paraId="20F4C104" w14:textId="298F66CA" w:rsidR="00A7506D" w:rsidRPr="00315DFA" w:rsidRDefault="005C59AE">
                <w:pPr>
                  <w:pStyle w:val="INNH3"/>
                  <w:tabs>
                    <w:tab w:val="right" w:leader="dot" w:pos="10456"/>
                  </w:tabs>
                  <w:rPr>
                    <w:rFonts w:eastAsiaTheme="minorEastAsia"/>
                    <w:noProof/>
                    <w:kern w:val="2"/>
                    <w:sz w:val="24"/>
                    <w:szCs w:val="24"/>
                    <w:lang w:eastAsia="nb-NO"/>
                    <w14:ligatures w14:val="standardContextual"/>
                  </w:rPr>
                </w:pPr>
                <w:hyperlink w:anchor="_Toc157076272" w:history="1">
                  <w:r w:rsidR="00A7506D" w:rsidRPr="00315DFA">
                    <w:rPr>
                      <w:rStyle w:val="Hyperkobling"/>
                      <w:noProof/>
                      <w:color w:val="auto"/>
                    </w:rPr>
                    <w:t>Prosjekt Beskrivelse</w:t>
                  </w:r>
                  <w:r w:rsidR="00A7506D" w:rsidRPr="00315DFA">
                    <w:rPr>
                      <w:noProof/>
                      <w:webHidden/>
                    </w:rPr>
                    <w:tab/>
                  </w:r>
                  <w:r w:rsidR="00A7506D" w:rsidRPr="00315DFA">
                    <w:rPr>
                      <w:noProof/>
                      <w:webHidden/>
                    </w:rPr>
                    <w:fldChar w:fldCharType="begin"/>
                  </w:r>
                  <w:r w:rsidR="00A7506D" w:rsidRPr="00315DFA">
                    <w:rPr>
                      <w:noProof/>
                      <w:webHidden/>
                    </w:rPr>
                    <w:instrText xml:space="preserve"> PAGEREF _Toc157076272 \h </w:instrText>
                  </w:r>
                  <w:r w:rsidR="00A7506D" w:rsidRPr="00315DFA">
                    <w:rPr>
                      <w:noProof/>
                      <w:webHidden/>
                    </w:rPr>
                  </w:r>
                  <w:r w:rsidR="00A7506D" w:rsidRPr="00315DFA">
                    <w:rPr>
                      <w:noProof/>
                      <w:webHidden/>
                    </w:rPr>
                    <w:fldChar w:fldCharType="separate"/>
                  </w:r>
                  <w:r w:rsidR="00A7506D" w:rsidRPr="00315DFA">
                    <w:rPr>
                      <w:noProof/>
                      <w:webHidden/>
                    </w:rPr>
                    <w:t>8</w:t>
                  </w:r>
                  <w:r w:rsidR="00A7506D" w:rsidRPr="00315DFA">
                    <w:rPr>
                      <w:noProof/>
                      <w:webHidden/>
                    </w:rPr>
                    <w:fldChar w:fldCharType="end"/>
                  </w:r>
                </w:hyperlink>
              </w:p>
              <w:p w14:paraId="689D6E0C" w14:textId="799ADCBF" w:rsidR="00A7506D" w:rsidRPr="00315DFA" w:rsidRDefault="005C59AE">
                <w:pPr>
                  <w:pStyle w:val="INNH2"/>
                  <w:tabs>
                    <w:tab w:val="right" w:leader="dot" w:pos="10456"/>
                  </w:tabs>
                  <w:rPr>
                    <w:rFonts w:eastAsiaTheme="minorEastAsia"/>
                    <w:noProof/>
                    <w:kern w:val="2"/>
                    <w:sz w:val="24"/>
                    <w:szCs w:val="24"/>
                    <w:lang w:eastAsia="nb-NO"/>
                    <w14:ligatures w14:val="standardContextual"/>
                  </w:rPr>
                </w:pPr>
                <w:hyperlink w:anchor="_Toc157076273" w:history="1">
                  <w:r w:rsidR="00A7506D" w:rsidRPr="00315DFA">
                    <w:rPr>
                      <w:rStyle w:val="Hyperkobling"/>
                      <w:noProof/>
                      <w:color w:val="auto"/>
                    </w:rPr>
                    <w:t>7. Kilder?</w:t>
                  </w:r>
                  <w:r w:rsidR="00A7506D" w:rsidRPr="00315DFA">
                    <w:rPr>
                      <w:noProof/>
                      <w:webHidden/>
                    </w:rPr>
                    <w:tab/>
                  </w:r>
                  <w:r w:rsidR="00A7506D" w:rsidRPr="00315DFA">
                    <w:rPr>
                      <w:noProof/>
                      <w:webHidden/>
                    </w:rPr>
                    <w:fldChar w:fldCharType="begin"/>
                  </w:r>
                  <w:r w:rsidR="00A7506D" w:rsidRPr="00315DFA">
                    <w:rPr>
                      <w:noProof/>
                      <w:webHidden/>
                    </w:rPr>
                    <w:instrText xml:space="preserve"> PAGEREF _Toc157076273 \h </w:instrText>
                  </w:r>
                  <w:r w:rsidR="00A7506D" w:rsidRPr="00315DFA">
                    <w:rPr>
                      <w:noProof/>
                      <w:webHidden/>
                    </w:rPr>
                  </w:r>
                  <w:r w:rsidR="00A7506D" w:rsidRPr="00315DFA">
                    <w:rPr>
                      <w:noProof/>
                      <w:webHidden/>
                    </w:rPr>
                    <w:fldChar w:fldCharType="separate"/>
                  </w:r>
                  <w:r w:rsidR="00A7506D" w:rsidRPr="00315DFA">
                    <w:rPr>
                      <w:noProof/>
                      <w:webHidden/>
                    </w:rPr>
                    <w:t>9</w:t>
                  </w:r>
                  <w:r w:rsidR="00A7506D" w:rsidRPr="00315DFA">
                    <w:rPr>
                      <w:noProof/>
                      <w:webHidden/>
                    </w:rPr>
                    <w:fldChar w:fldCharType="end"/>
                  </w:r>
                </w:hyperlink>
              </w:p>
              <w:p w14:paraId="7A93BA04" w14:textId="1A85AA1B" w:rsidR="00A7506D" w:rsidRPr="00315DFA" w:rsidRDefault="005C59AE">
                <w:pPr>
                  <w:pStyle w:val="INNH3"/>
                  <w:tabs>
                    <w:tab w:val="right" w:leader="dot" w:pos="10456"/>
                  </w:tabs>
                  <w:rPr>
                    <w:rFonts w:eastAsiaTheme="minorEastAsia"/>
                    <w:noProof/>
                    <w:kern w:val="2"/>
                    <w:sz w:val="24"/>
                    <w:szCs w:val="24"/>
                    <w:lang w:eastAsia="nb-NO"/>
                    <w14:ligatures w14:val="standardContextual"/>
                  </w:rPr>
                </w:pPr>
                <w:hyperlink w:anchor="_Toc157076274" w:history="1">
                  <w:r w:rsidR="00A7506D" w:rsidRPr="00315DFA">
                    <w:rPr>
                      <w:rStyle w:val="Hyperkobling"/>
                      <w:noProof/>
                      <w:color w:val="auto"/>
                      <w:lang w:val="en-US"/>
                    </w:rPr>
                    <w:t>Prosjekt Beskrivelse</w:t>
                  </w:r>
                  <w:r w:rsidR="00A7506D" w:rsidRPr="00315DFA">
                    <w:rPr>
                      <w:noProof/>
                      <w:webHidden/>
                    </w:rPr>
                    <w:tab/>
                  </w:r>
                  <w:r w:rsidR="00A7506D" w:rsidRPr="00315DFA">
                    <w:rPr>
                      <w:noProof/>
                      <w:webHidden/>
                    </w:rPr>
                    <w:fldChar w:fldCharType="begin"/>
                  </w:r>
                  <w:r w:rsidR="00A7506D" w:rsidRPr="00315DFA">
                    <w:rPr>
                      <w:noProof/>
                      <w:webHidden/>
                    </w:rPr>
                    <w:instrText xml:space="preserve"> PAGEREF _Toc157076274 \h </w:instrText>
                  </w:r>
                  <w:r w:rsidR="00A7506D" w:rsidRPr="00315DFA">
                    <w:rPr>
                      <w:noProof/>
                      <w:webHidden/>
                    </w:rPr>
                  </w:r>
                  <w:r w:rsidR="00A7506D" w:rsidRPr="00315DFA">
                    <w:rPr>
                      <w:noProof/>
                      <w:webHidden/>
                    </w:rPr>
                    <w:fldChar w:fldCharType="separate"/>
                  </w:r>
                  <w:r w:rsidR="00A7506D" w:rsidRPr="00315DFA">
                    <w:rPr>
                      <w:noProof/>
                      <w:webHidden/>
                    </w:rPr>
                    <w:t>9</w:t>
                  </w:r>
                  <w:r w:rsidR="00A7506D" w:rsidRPr="00315DFA">
                    <w:rPr>
                      <w:noProof/>
                      <w:webHidden/>
                    </w:rPr>
                    <w:fldChar w:fldCharType="end"/>
                  </w:r>
                </w:hyperlink>
              </w:p>
              <w:p w14:paraId="3831A128" w14:textId="0890BD32" w:rsidR="00A7506D" w:rsidRPr="00315DFA" w:rsidRDefault="00A7506D">
                <w:r w:rsidRPr="00315DFA">
                  <w:rPr>
                    <w:b/>
                    <w:bCs/>
                  </w:rPr>
                  <w:fldChar w:fldCharType="end"/>
                </w:r>
              </w:p>
            </w:sdtContent>
          </w:sdt>
          <w:p w14:paraId="24372FCA" w14:textId="31B07EC4" w:rsidR="00005575" w:rsidRPr="00315DFA" w:rsidRDefault="00005575" w:rsidP="00005575"/>
        </w:tc>
      </w:tr>
    </w:tbl>
    <w:p w14:paraId="5CCFAA5B" w14:textId="77777777" w:rsidR="00114118" w:rsidRPr="00315DFA" w:rsidRDefault="00114118"/>
    <w:p w14:paraId="25C74FFC" w14:textId="77777777" w:rsidR="007762BF" w:rsidRPr="00AB7FAE" w:rsidRDefault="007762BF">
      <w:pPr>
        <w:sectPr w:rsidR="007762BF" w:rsidRPr="00AB7FAE" w:rsidSect="00463694">
          <w:pgSz w:w="11906" w:h="16838" w:code="9"/>
          <w:pgMar w:top="720" w:right="720" w:bottom="720" w:left="720" w:header="288" w:footer="288" w:gutter="0"/>
          <w:cols w:space="720"/>
          <w:titlePg/>
          <w:docGrid w:linePitch="360"/>
        </w:sectPr>
      </w:pPr>
    </w:p>
    <w:p w14:paraId="6A5431BD" w14:textId="77777777" w:rsidR="00114118" w:rsidRPr="00AB7FAE" w:rsidRDefault="00114118"/>
    <w:tbl>
      <w:tblPr>
        <w:tblW w:w="10915" w:type="dxa"/>
        <w:tblLayout w:type="fixed"/>
        <w:tblLook w:val="0600" w:firstRow="0" w:lastRow="0" w:firstColumn="0" w:lastColumn="0" w:noHBand="1" w:noVBand="1"/>
      </w:tblPr>
      <w:tblGrid>
        <w:gridCol w:w="6840"/>
        <w:gridCol w:w="4075"/>
      </w:tblGrid>
      <w:tr w:rsidR="00382051" w:rsidRPr="00AB7FAE" w14:paraId="7AE8828D" w14:textId="77777777" w:rsidTr="00F7711B">
        <w:trPr>
          <w:trHeight w:val="432"/>
        </w:trPr>
        <w:tc>
          <w:tcPr>
            <w:tcW w:w="6840" w:type="dxa"/>
            <w:tcBorders>
              <w:top w:val="single" w:sz="4" w:space="0" w:color="auto"/>
              <w:left w:val="single" w:sz="4" w:space="0" w:color="auto"/>
              <w:bottom w:val="single" w:sz="4" w:space="0" w:color="auto"/>
              <w:right w:val="single" w:sz="4" w:space="0" w:color="auto"/>
            </w:tcBorders>
          </w:tcPr>
          <w:p w14:paraId="04D027E4" w14:textId="77777777" w:rsidR="00382051" w:rsidRPr="00AB7FAE" w:rsidRDefault="00382051" w:rsidP="000B4782">
            <w:pPr>
              <w:rPr>
                <w:b/>
                <w:bCs/>
              </w:rPr>
            </w:pPr>
            <w:r w:rsidRPr="00AB7FAE">
              <w:rPr>
                <w:noProof/>
                <w:lang w:bidi="nb-NO"/>
              </w:rPr>
              <w:drawing>
                <wp:inline distT="0" distB="0" distL="0" distR="0" wp14:anchorId="0C79E768" wp14:editId="3BAF2798">
                  <wp:extent cx="2286000" cy="222740"/>
                  <wp:effectExtent l="0" t="0" r="0" b="6350"/>
                  <wp:docPr id="1" name="Grafikk 1"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p>
        </w:tc>
        <w:tc>
          <w:tcPr>
            <w:tcW w:w="4075" w:type="dxa"/>
            <w:tcBorders>
              <w:top w:val="single" w:sz="4" w:space="0" w:color="auto"/>
              <w:left w:val="single" w:sz="4" w:space="0" w:color="auto"/>
              <w:bottom w:val="single" w:sz="4" w:space="0" w:color="auto"/>
              <w:right w:val="single" w:sz="4" w:space="0" w:color="auto"/>
            </w:tcBorders>
          </w:tcPr>
          <w:p w14:paraId="4096F958" w14:textId="77777777" w:rsidR="00382051" w:rsidRPr="00AB7FAE" w:rsidRDefault="00382051" w:rsidP="000B4782">
            <w:pPr>
              <w:rPr>
                <w:noProof/>
                <w:lang w:bidi="nb-NO"/>
              </w:rPr>
            </w:pPr>
          </w:p>
        </w:tc>
      </w:tr>
      <w:tr w:rsidR="00382051" w:rsidRPr="00AB7FAE" w14:paraId="3D4E17C8" w14:textId="77777777" w:rsidTr="00F7711B">
        <w:trPr>
          <w:trHeight w:val="1440"/>
        </w:trPr>
        <w:tc>
          <w:tcPr>
            <w:tcW w:w="6840" w:type="dxa"/>
            <w:tcBorders>
              <w:top w:val="single" w:sz="4" w:space="0" w:color="auto"/>
              <w:left w:val="single" w:sz="4" w:space="0" w:color="auto"/>
              <w:bottom w:val="single" w:sz="4" w:space="0" w:color="auto"/>
              <w:right w:val="single" w:sz="4" w:space="0" w:color="auto"/>
            </w:tcBorders>
          </w:tcPr>
          <w:p w14:paraId="44E55668" w14:textId="4F84F283" w:rsidR="00382051" w:rsidRPr="00AB7FAE" w:rsidRDefault="00382051" w:rsidP="00382051">
            <w:pPr>
              <w:pStyle w:val="Overskrift2"/>
            </w:pPr>
            <w:bookmarkStart w:id="3" w:name="_Toc157076257"/>
            <w:r>
              <w:t>1.I</w:t>
            </w:r>
            <w:r w:rsidRPr="00767300">
              <w:t>nnledning</w:t>
            </w:r>
            <w:bookmarkEnd w:id="3"/>
          </w:p>
        </w:tc>
        <w:tc>
          <w:tcPr>
            <w:tcW w:w="4075" w:type="dxa"/>
            <w:tcBorders>
              <w:top w:val="single" w:sz="4" w:space="0" w:color="auto"/>
              <w:left w:val="single" w:sz="4" w:space="0" w:color="auto"/>
              <w:bottom w:val="single" w:sz="4" w:space="0" w:color="auto"/>
              <w:right w:val="single" w:sz="4" w:space="0" w:color="auto"/>
            </w:tcBorders>
          </w:tcPr>
          <w:p w14:paraId="2D309EF0" w14:textId="77777777" w:rsidR="00382051" w:rsidRDefault="00382051" w:rsidP="000B4782">
            <w:pPr>
              <w:pStyle w:val="Overskrift2"/>
            </w:pPr>
          </w:p>
        </w:tc>
      </w:tr>
      <w:tr w:rsidR="00382051" w:rsidRPr="00AB7FAE" w14:paraId="63B62B48" w14:textId="77777777" w:rsidTr="00F7711B">
        <w:trPr>
          <w:trHeight w:val="5680"/>
        </w:trPr>
        <w:tc>
          <w:tcPr>
            <w:tcW w:w="6840" w:type="dxa"/>
            <w:tcBorders>
              <w:top w:val="single" w:sz="4" w:space="0" w:color="auto"/>
              <w:left w:val="single" w:sz="4" w:space="0" w:color="auto"/>
              <w:bottom w:val="single" w:sz="4" w:space="0" w:color="auto"/>
              <w:right w:val="single" w:sz="4" w:space="0" w:color="auto"/>
            </w:tcBorders>
          </w:tcPr>
          <w:p w14:paraId="77F32F24" w14:textId="77777777" w:rsidR="00382051" w:rsidRPr="00382051" w:rsidRDefault="00382051" w:rsidP="000B4782">
            <w:pPr>
              <w:pStyle w:val="Overskrift3"/>
              <w:rPr>
                <w:lang w:val="en-US"/>
              </w:rPr>
            </w:pPr>
          </w:p>
          <w:p w14:paraId="47646FF7" w14:textId="77777777" w:rsidR="00382051" w:rsidRPr="00463694" w:rsidRDefault="00382051" w:rsidP="000B4782">
            <w:pPr>
              <w:rPr>
                <w:lang w:val="en-US"/>
              </w:rPr>
            </w:pPr>
            <w:r w:rsidRPr="00463694">
              <w:rPr>
                <w:lang w:val="en-US" w:bidi="nb-NO"/>
              </w:rPr>
              <w:t xml:space="preserve">Lorem ipsum dolor sit </w:t>
            </w:r>
            <w:proofErr w:type="spellStart"/>
            <w:r w:rsidRPr="00463694">
              <w:rPr>
                <w:lang w:val="en-US" w:bidi="nb-NO"/>
              </w:rPr>
              <w:t>amet</w:t>
            </w:r>
            <w:proofErr w:type="spellEnd"/>
            <w:r w:rsidRPr="00463694">
              <w:rPr>
                <w:lang w:val="en-US" w:bidi="nb-NO"/>
              </w:rPr>
              <w:t xml:space="preserve"> </w:t>
            </w:r>
            <w:proofErr w:type="spellStart"/>
            <w:r w:rsidRPr="00463694">
              <w:rPr>
                <w:lang w:val="en-US" w:bidi="nb-NO"/>
              </w:rPr>
              <w:t>consectetur</w:t>
            </w:r>
            <w:proofErr w:type="spellEnd"/>
            <w:r w:rsidRPr="00463694">
              <w:rPr>
                <w:lang w:val="en-US" w:bidi="nb-NO"/>
              </w:rPr>
              <w:t xml:space="preserve"> </w:t>
            </w:r>
            <w:proofErr w:type="spellStart"/>
            <w:r w:rsidRPr="00463694">
              <w:rPr>
                <w:lang w:val="en-US" w:bidi="nb-NO"/>
              </w:rPr>
              <w:t>adipiscing</w:t>
            </w:r>
            <w:proofErr w:type="spellEnd"/>
            <w:r w:rsidRPr="00463694">
              <w:rPr>
                <w:lang w:val="en-US" w:bidi="nb-NO"/>
              </w:rPr>
              <w:t xml:space="preserve">. </w:t>
            </w:r>
            <w:r w:rsidRPr="00382051">
              <w:rPr>
                <w:lang w:val="en-US" w:bidi="nb-NO"/>
              </w:rPr>
              <w:t xml:space="preserve">Nisi </w:t>
            </w:r>
            <w:proofErr w:type="spellStart"/>
            <w:r w:rsidRPr="00382051">
              <w:rPr>
                <w:lang w:val="en-US" w:bidi="nb-NO"/>
              </w:rPr>
              <w:t>lacus</w:t>
            </w:r>
            <w:proofErr w:type="spellEnd"/>
            <w:r w:rsidRPr="00382051">
              <w:rPr>
                <w:lang w:val="en-US" w:bidi="nb-NO"/>
              </w:rPr>
              <w:t xml:space="preserve"> sed </w:t>
            </w:r>
            <w:proofErr w:type="spellStart"/>
            <w:r w:rsidRPr="00382051">
              <w:rPr>
                <w:lang w:val="en-US" w:bidi="nb-NO"/>
              </w:rPr>
              <w:t>viverra</w:t>
            </w:r>
            <w:proofErr w:type="spellEnd"/>
            <w:r w:rsidRPr="00382051">
              <w:rPr>
                <w:lang w:val="en-US" w:bidi="nb-NO"/>
              </w:rPr>
              <w:t xml:space="preserve"> </w:t>
            </w:r>
            <w:proofErr w:type="spellStart"/>
            <w:r w:rsidRPr="00382051">
              <w:rPr>
                <w:lang w:val="en-US" w:bidi="nb-NO"/>
              </w:rPr>
              <w:t>tellus</w:t>
            </w:r>
            <w:proofErr w:type="spellEnd"/>
            <w:r w:rsidRPr="00382051">
              <w:rPr>
                <w:lang w:val="en-US" w:bidi="nb-NO"/>
              </w:rPr>
              <w:t xml:space="preserve">. </w:t>
            </w:r>
            <w:proofErr w:type="spellStart"/>
            <w:r w:rsidRPr="00382051">
              <w:rPr>
                <w:lang w:val="en-US" w:bidi="nb-NO"/>
              </w:rPr>
              <w:t>Orci</w:t>
            </w:r>
            <w:proofErr w:type="spellEnd"/>
            <w:r w:rsidRPr="00382051">
              <w:rPr>
                <w:lang w:val="en-US" w:bidi="nb-NO"/>
              </w:rPr>
              <w:t xml:space="preserve"> </w:t>
            </w:r>
            <w:proofErr w:type="spellStart"/>
            <w:r w:rsidRPr="00382051">
              <w:rPr>
                <w:lang w:val="en-US" w:bidi="nb-NO"/>
              </w:rPr>
              <w:t>eu</w:t>
            </w:r>
            <w:proofErr w:type="spellEnd"/>
            <w:r w:rsidRPr="00382051">
              <w:rPr>
                <w:lang w:val="en-US" w:bidi="nb-NO"/>
              </w:rPr>
              <w:t xml:space="preserve"> </w:t>
            </w:r>
            <w:proofErr w:type="spellStart"/>
            <w:r w:rsidRPr="00382051">
              <w:rPr>
                <w:lang w:val="en-US" w:bidi="nb-NO"/>
              </w:rPr>
              <w:t>lobortis</w:t>
            </w:r>
            <w:proofErr w:type="spellEnd"/>
            <w:r w:rsidRPr="00382051">
              <w:rPr>
                <w:lang w:val="en-US" w:bidi="nb-NO"/>
              </w:rPr>
              <w:t xml:space="preserve"> </w:t>
            </w:r>
            <w:proofErr w:type="spellStart"/>
            <w:r w:rsidRPr="00382051">
              <w:rPr>
                <w:lang w:val="en-US" w:bidi="nb-NO"/>
              </w:rPr>
              <w:t>elementum</w:t>
            </w:r>
            <w:proofErr w:type="spellEnd"/>
            <w:r w:rsidRPr="00382051">
              <w:rPr>
                <w:lang w:val="en-US" w:bidi="nb-NO"/>
              </w:rPr>
              <w:t xml:space="preserve"> </w:t>
            </w:r>
            <w:proofErr w:type="spellStart"/>
            <w:r w:rsidRPr="00382051">
              <w:rPr>
                <w:lang w:val="en-US" w:bidi="nb-NO"/>
              </w:rPr>
              <w:t>nibh</w:t>
            </w:r>
            <w:proofErr w:type="spellEnd"/>
            <w:r w:rsidRPr="00382051">
              <w:rPr>
                <w:lang w:val="en-US" w:bidi="nb-NO"/>
              </w:rPr>
              <w:t xml:space="preserve"> </w:t>
            </w:r>
            <w:proofErr w:type="spellStart"/>
            <w:r w:rsidRPr="00382051">
              <w:rPr>
                <w:lang w:val="en-US" w:bidi="nb-NO"/>
              </w:rPr>
              <w:t>tellus</w:t>
            </w:r>
            <w:proofErr w:type="spellEnd"/>
            <w:r w:rsidRPr="00382051">
              <w:rPr>
                <w:lang w:val="en-US" w:bidi="nb-NO"/>
              </w:rPr>
              <w:t xml:space="preserve"> </w:t>
            </w:r>
            <w:proofErr w:type="spellStart"/>
            <w:r w:rsidRPr="00382051">
              <w:rPr>
                <w:lang w:val="en-US" w:bidi="nb-NO"/>
              </w:rPr>
              <w:t>molestie</w:t>
            </w:r>
            <w:proofErr w:type="spellEnd"/>
            <w:r w:rsidRPr="00382051">
              <w:rPr>
                <w:lang w:val="en-US" w:bidi="nb-NO"/>
              </w:rPr>
              <w:t xml:space="preserve"> </w:t>
            </w:r>
            <w:proofErr w:type="spellStart"/>
            <w:r w:rsidRPr="00382051">
              <w:rPr>
                <w:lang w:val="en-US" w:bidi="nb-NO"/>
              </w:rPr>
              <w:t>nunc</w:t>
            </w:r>
            <w:proofErr w:type="spellEnd"/>
            <w:r w:rsidRPr="00382051">
              <w:rPr>
                <w:lang w:val="en-US" w:bidi="nb-NO"/>
              </w:rPr>
              <w:t xml:space="preserve"> non. </w:t>
            </w:r>
            <w:proofErr w:type="spellStart"/>
            <w:r w:rsidRPr="00463694">
              <w:rPr>
                <w:lang w:val="en-US" w:bidi="nb-NO"/>
              </w:rPr>
              <w:t>Laoreet</w:t>
            </w:r>
            <w:proofErr w:type="spellEnd"/>
            <w:r w:rsidRPr="00463694">
              <w:rPr>
                <w:lang w:val="en-US" w:bidi="nb-NO"/>
              </w:rPr>
              <w:t xml:space="preserve"> </w:t>
            </w:r>
            <w:proofErr w:type="spellStart"/>
            <w:r w:rsidRPr="00463694">
              <w:rPr>
                <w:lang w:val="en-US" w:bidi="nb-NO"/>
              </w:rPr>
              <w:t>suspendisse</w:t>
            </w:r>
            <w:proofErr w:type="spellEnd"/>
            <w:r w:rsidRPr="00463694">
              <w:rPr>
                <w:lang w:val="en-US" w:bidi="nb-NO"/>
              </w:rPr>
              <w:t xml:space="preserve"> </w:t>
            </w:r>
            <w:proofErr w:type="spellStart"/>
            <w:r w:rsidRPr="00463694">
              <w:rPr>
                <w:lang w:val="en-US" w:bidi="nb-NO"/>
              </w:rPr>
              <w:t>interdum</w:t>
            </w:r>
            <w:proofErr w:type="spellEnd"/>
            <w:r w:rsidRPr="00463694">
              <w:rPr>
                <w:lang w:val="en-US" w:bidi="nb-NO"/>
              </w:rPr>
              <w:t xml:space="preserve"> </w:t>
            </w:r>
            <w:proofErr w:type="spellStart"/>
            <w:r w:rsidRPr="00463694">
              <w:rPr>
                <w:lang w:val="en-US" w:bidi="nb-NO"/>
              </w:rPr>
              <w:t>consectetur</w:t>
            </w:r>
            <w:proofErr w:type="spellEnd"/>
            <w:r w:rsidRPr="00463694">
              <w:rPr>
                <w:lang w:val="en-US" w:bidi="nb-NO"/>
              </w:rPr>
              <w:t xml:space="preserve"> libero id </w:t>
            </w:r>
            <w:proofErr w:type="spellStart"/>
            <w:r w:rsidRPr="00463694">
              <w:rPr>
                <w:lang w:val="en-US" w:bidi="nb-NO"/>
              </w:rPr>
              <w:t>faucibus</w:t>
            </w:r>
            <w:proofErr w:type="spellEnd"/>
            <w:r w:rsidRPr="00463694">
              <w:rPr>
                <w:lang w:val="en-US" w:bidi="nb-NO"/>
              </w:rPr>
              <w:t xml:space="preserve"> </w:t>
            </w:r>
            <w:proofErr w:type="spellStart"/>
            <w:r w:rsidRPr="00463694">
              <w:rPr>
                <w:lang w:val="en-US" w:bidi="nb-NO"/>
              </w:rPr>
              <w:t>nisl</w:t>
            </w:r>
            <w:proofErr w:type="spellEnd"/>
            <w:r w:rsidRPr="00463694">
              <w:rPr>
                <w:lang w:val="en-US" w:bidi="nb-NO"/>
              </w:rPr>
              <w:t xml:space="preserve"> </w:t>
            </w:r>
            <w:proofErr w:type="spellStart"/>
            <w:r w:rsidRPr="00463694">
              <w:rPr>
                <w:lang w:val="en-US" w:bidi="nb-NO"/>
              </w:rPr>
              <w:t>tincidunt</w:t>
            </w:r>
            <w:proofErr w:type="spellEnd"/>
            <w:r w:rsidRPr="00463694">
              <w:rPr>
                <w:lang w:val="en-US" w:bidi="nb-NO"/>
              </w:rPr>
              <w:t xml:space="preserve">. Pharetra </w:t>
            </w:r>
            <w:proofErr w:type="spellStart"/>
            <w:r w:rsidRPr="00463694">
              <w:rPr>
                <w:lang w:val="en-US" w:bidi="nb-NO"/>
              </w:rPr>
              <w:t>massa</w:t>
            </w:r>
            <w:proofErr w:type="spellEnd"/>
            <w:r w:rsidRPr="00463694">
              <w:rPr>
                <w:lang w:val="en-US" w:bidi="nb-NO"/>
              </w:rPr>
              <w:t xml:space="preserve"> </w:t>
            </w:r>
            <w:proofErr w:type="spellStart"/>
            <w:r w:rsidRPr="00463694">
              <w:rPr>
                <w:lang w:val="en-US" w:bidi="nb-NO"/>
              </w:rPr>
              <w:t>massa</w:t>
            </w:r>
            <w:proofErr w:type="spellEnd"/>
            <w:r w:rsidRPr="00463694">
              <w:rPr>
                <w:lang w:val="en-US" w:bidi="nb-NO"/>
              </w:rPr>
              <w:t xml:space="preserve"> </w:t>
            </w:r>
            <w:proofErr w:type="spellStart"/>
            <w:r w:rsidRPr="00463694">
              <w:rPr>
                <w:lang w:val="en-US" w:bidi="nb-NO"/>
              </w:rPr>
              <w:t>ultricies</w:t>
            </w:r>
            <w:proofErr w:type="spellEnd"/>
            <w:r w:rsidRPr="00463694">
              <w:rPr>
                <w:lang w:val="en-US" w:bidi="nb-NO"/>
              </w:rPr>
              <w:t xml:space="preserve"> mi </w:t>
            </w:r>
            <w:proofErr w:type="spellStart"/>
            <w:r w:rsidRPr="00463694">
              <w:rPr>
                <w:lang w:val="en-US" w:bidi="nb-NO"/>
              </w:rPr>
              <w:t>quis</w:t>
            </w:r>
            <w:proofErr w:type="spellEnd"/>
            <w:r w:rsidRPr="00463694">
              <w:rPr>
                <w:lang w:val="en-US" w:bidi="nb-NO"/>
              </w:rPr>
              <w:t xml:space="preserve"> </w:t>
            </w:r>
            <w:proofErr w:type="spellStart"/>
            <w:r w:rsidRPr="00463694">
              <w:rPr>
                <w:lang w:val="en-US" w:bidi="nb-NO"/>
              </w:rPr>
              <w:t>hendrerit</w:t>
            </w:r>
            <w:proofErr w:type="spellEnd"/>
            <w:r w:rsidRPr="00463694">
              <w:rPr>
                <w:lang w:val="en-US" w:bidi="nb-NO"/>
              </w:rPr>
              <w:t xml:space="preserve"> dolor. Non </w:t>
            </w:r>
            <w:proofErr w:type="spellStart"/>
            <w:r w:rsidRPr="00463694">
              <w:rPr>
                <w:lang w:val="en-US" w:bidi="nb-NO"/>
              </w:rPr>
              <w:t>tellus</w:t>
            </w:r>
            <w:proofErr w:type="spellEnd"/>
            <w:r w:rsidRPr="00463694">
              <w:rPr>
                <w:lang w:val="en-US" w:bidi="nb-NO"/>
              </w:rPr>
              <w:t xml:space="preserve"> </w:t>
            </w:r>
            <w:proofErr w:type="spellStart"/>
            <w:r w:rsidRPr="00463694">
              <w:rPr>
                <w:lang w:val="en-US" w:bidi="nb-NO"/>
              </w:rPr>
              <w:t>orci</w:t>
            </w:r>
            <w:proofErr w:type="spellEnd"/>
            <w:r w:rsidRPr="00463694">
              <w:rPr>
                <w:lang w:val="en-US" w:bidi="nb-NO"/>
              </w:rPr>
              <w:t xml:space="preserve"> ac auctor </w:t>
            </w:r>
            <w:proofErr w:type="spellStart"/>
            <w:r w:rsidRPr="00463694">
              <w:rPr>
                <w:lang w:val="en-US" w:bidi="nb-NO"/>
              </w:rPr>
              <w:t>augue</w:t>
            </w:r>
            <w:proofErr w:type="spellEnd"/>
            <w:r w:rsidRPr="00463694">
              <w:rPr>
                <w:lang w:val="en-US" w:bidi="nb-NO"/>
              </w:rPr>
              <w:t xml:space="preserve"> </w:t>
            </w:r>
            <w:proofErr w:type="spellStart"/>
            <w:r w:rsidRPr="00463694">
              <w:rPr>
                <w:lang w:val="en-US" w:bidi="nb-NO"/>
              </w:rPr>
              <w:t>mauris</w:t>
            </w:r>
            <w:proofErr w:type="spellEnd"/>
            <w:r w:rsidRPr="00463694">
              <w:rPr>
                <w:lang w:val="en-US" w:bidi="nb-NO"/>
              </w:rPr>
              <w:t xml:space="preserve"> </w:t>
            </w:r>
            <w:proofErr w:type="spellStart"/>
            <w:r w:rsidRPr="00463694">
              <w:rPr>
                <w:lang w:val="en-US" w:bidi="nb-NO"/>
              </w:rPr>
              <w:t>augue</w:t>
            </w:r>
            <w:proofErr w:type="spellEnd"/>
            <w:r w:rsidRPr="00463694">
              <w:rPr>
                <w:lang w:val="en-US" w:bidi="nb-NO"/>
              </w:rPr>
              <w:t xml:space="preserve"> </w:t>
            </w:r>
            <w:proofErr w:type="spellStart"/>
            <w:r w:rsidRPr="00463694">
              <w:rPr>
                <w:lang w:val="en-US" w:bidi="nb-NO"/>
              </w:rPr>
              <w:t>neque</w:t>
            </w:r>
            <w:proofErr w:type="spellEnd"/>
            <w:r w:rsidRPr="00463694">
              <w:rPr>
                <w:lang w:val="en-US" w:bidi="nb-NO"/>
              </w:rPr>
              <w:t xml:space="preserve"> gravida.</w:t>
            </w:r>
          </w:p>
          <w:p w14:paraId="7328222E" w14:textId="77777777" w:rsidR="00382051" w:rsidRPr="00463694" w:rsidRDefault="00382051" w:rsidP="000B4782">
            <w:pPr>
              <w:rPr>
                <w:lang w:val="en-US"/>
              </w:rPr>
            </w:pPr>
          </w:p>
          <w:p w14:paraId="65B43B8A" w14:textId="77777777" w:rsidR="00382051" w:rsidRPr="00463694" w:rsidRDefault="00382051" w:rsidP="000B4782">
            <w:pPr>
              <w:pStyle w:val="Overskrift3"/>
              <w:rPr>
                <w:lang w:val="en-US"/>
              </w:rPr>
            </w:pPr>
            <w:bookmarkStart w:id="4" w:name="_Toc157076258"/>
            <w:r w:rsidRPr="00382051">
              <w:rPr>
                <w:lang w:val="en-US"/>
              </w:rPr>
              <w:t>Prosjekt Beskrivelse</w:t>
            </w:r>
            <w:bookmarkEnd w:id="4"/>
          </w:p>
          <w:p w14:paraId="4E5D0EA6" w14:textId="77777777" w:rsidR="00382051" w:rsidRPr="00AB7FAE" w:rsidRDefault="005C59AE" w:rsidP="000B4782">
            <w:sdt>
              <w:sdtPr>
                <w:id w:val="-248270636"/>
                <w:placeholder>
                  <w:docPart w:val="938833CB104B4DCCAFEB20278BC0FD8E"/>
                </w:placeholder>
                <w:temporary/>
                <w:showingPlcHdr/>
                <w15:appearance w15:val="hidden"/>
              </w:sdtPr>
              <w:sdtEndPr/>
              <w:sdtContent>
                <w:r w:rsidR="00382051" w:rsidRPr="00AB7FAE">
                  <w:rPr>
                    <w:rFonts w:ascii="Calibri" w:eastAsia="Calibri" w:hAnsi="Calibri" w:cs="Calibri"/>
                    <w:color w:val="000000"/>
                    <w:lang w:bidi="nb-NO"/>
                  </w:rPr>
                  <w:t>Lorem ipsum dolor sit amet, consectetur adipiscing elit, sed do eiusmod tempor incididunt ut labore et dolore magna aliqua. Arcu risus quis varius quam quisque id diam vel quam. Volutpat diam ut venenatis tellus in metus. Congue mauris rhoncus aenean vel elit.</w:t>
                </w:r>
              </w:sdtContent>
            </w:sdt>
          </w:p>
          <w:p w14:paraId="6307D743" w14:textId="77777777" w:rsidR="00382051" w:rsidRPr="00AB7FAE" w:rsidRDefault="00382051" w:rsidP="000B4782">
            <w:r w:rsidRPr="00AB7FAE">
              <w:rPr>
                <w:lang w:bidi="nb-NO"/>
              </w:rPr>
              <w:t xml:space="preserve"> </w:t>
            </w:r>
          </w:p>
          <w:p w14:paraId="589BDA6B" w14:textId="68D9FE3B" w:rsidR="002915BD" w:rsidRPr="002915BD" w:rsidRDefault="002915BD" w:rsidP="002915BD">
            <w:pPr>
              <w:pStyle w:val="Overskrift3"/>
            </w:pPr>
            <w:bookmarkStart w:id="5" w:name="_Toc157076259"/>
            <w:r>
              <w:t>Motivasjon</w:t>
            </w:r>
            <w:bookmarkEnd w:id="5"/>
          </w:p>
          <w:p w14:paraId="6E171DB3" w14:textId="77777777" w:rsidR="002915BD" w:rsidRPr="00AB7FAE" w:rsidRDefault="005C59AE" w:rsidP="002915BD">
            <w:sdt>
              <w:sdtPr>
                <w:id w:val="1467850727"/>
                <w:placeholder>
                  <w:docPart w:val="5E25BA26041C42188413D1C926B71356"/>
                </w:placeholder>
                <w:temporary/>
                <w:showingPlcHdr/>
                <w15:appearance w15:val="hidden"/>
              </w:sdtPr>
              <w:sdtEndPr/>
              <w:sdtContent>
                <w:r w:rsidR="002915BD" w:rsidRPr="00AB7FAE">
                  <w:rPr>
                    <w:rFonts w:ascii="Calibri" w:eastAsia="Calibri" w:hAnsi="Calibri" w:cs="Calibri"/>
                    <w:color w:val="000000"/>
                    <w:lang w:bidi="nb-NO"/>
                  </w:rPr>
                  <w:t>Lorem ipsum dolor sit amet, consectetur adipiscing elit, sed do eiusmod tempor incididunt ut labore et dolore magna aliqua. Arcu risus quis varius quam quisque id diam vel quam. Volutpat diam ut venenatis tellus in metus. Congue mauris rhoncus aenean vel elit.</w:t>
                </w:r>
              </w:sdtContent>
            </w:sdt>
          </w:p>
          <w:p w14:paraId="3EDA00D4" w14:textId="77777777" w:rsidR="00382051" w:rsidRPr="00AB7FAE" w:rsidRDefault="00382051" w:rsidP="000B4782">
            <w:pPr>
              <w:pStyle w:val="Overskrift3"/>
            </w:pPr>
          </w:p>
          <w:p w14:paraId="110A950D" w14:textId="642C8200" w:rsidR="002915BD" w:rsidRPr="002915BD" w:rsidRDefault="002915BD" w:rsidP="002915BD">
            <w:pPr>
              <w:pStyle w:val="Overskrift3"/>
            </w:pPr>
            <w:bookmarkStart w:id="6" w:name="_Toc157076260"/>
            <w:r>
              <w:t>Kort om teknologivvalg</w:t>
            </w:r>
            <w:bookmarkEnd w:id="6"/>
          </w:p>
          <w:p w14:paraId="5E04D0CA" w14:textId="77777777" w:rsidR="002915BD" w:rsidRPr="00AB7FAE" w:rsidRDefault="005C59AE" w:rsidP="002915BD">
            <w:sdt>
              <w:sdtPr>
                <w:id w:val="-1792050765"/>
                <w:placeholder>
                  <w:docPart w:val="F4517A93ECD94474A3B3F0F8554A599B"/>
                </w:placeholder>
                <w:temporary/>
                <w:showingPlcHdr/>
                <w15:appearance w15:val="hidden"/>
              </w:sdtPr>
              <w:sdtEndPr/>
              <w:sdtContent>
                <w:r w:rsidR="002915BD" w:rsidRPr="00AB7FAE">
                  <w:rPr>
                    <w:rFonts w:ascii="Calibri" w:eastAsia="Calibri" w:hAnsi="Calibri" w:cs="Calibri"/>
                    <w:color w:val="000000"/>
                    <w:lang w:bidi="nb-NO"/>
                  </w:rPr>
                  <w:t>Lorem ipsum dolor sit amet, consectetur adipiscing elit, sed do eiusmod tempor incididunt ut labore et dolore magna aliqua. Arcu risus quis varius quam quisque id diam vel quam. Volutpat diam ut venenatis tellus in metus. Congue mauris rhoncus aenean vel elit.</w:t>
                </w:r>
              </w:sdtContent>
            </w:sdt>
          </w:p>
          <w:p w14:paraId="4C5E968A" w14:textId="77777777" w:rsidR="00382051" w:rsidRDefault="00382051" w:rsidP="000B4782"/>
          <w:p w14:paraId="6E8C207D" w14:textId="150C058B" w:rsidR="002915BD" w:rsidRPr="002915BD" w:rsidRDefault="002915BD" w:rsidP="002915BD">
            <w:pPr>
              <w:pStyle w:val="Overskrift3"/>
            </w:pPr>
            <w:bookmarkStart w:id="7" w:name="_Toc157076261"/>
            <w:r>
              <w:t>Samarbeid?</w:t>
            </w:r>
            <w:bookmarkEnd w:id="7"/>
          </w:p>
          <w:p w14:paraId="10C755A0" w14:textId="77777777" w:rsidR="002915BD" w:rsidRPr="00AB7FAE" w:rsidRDefault="005C59AE" w:rsidP="002915BD">
            <w:sdt>
              <w:sdtPr>
                <w:id w:val="-1071643480"/>
                <w:placeholder>
                  <w:docPart w:val="3987446544094AAC92E4C3F4F3B86939"/>
                </w:placeholder>
                <w:temporary/>
                <w:showingPlcHdr/>
                <w15:appearance w15:val="hidden"/>
              </w:sdtPr>
              <w:sdtEndPr/>
              <w:sdtContent>
                <w:r w:rsidR="002915BD" w:rsidRPr="00AB7FAE">
                  <w:rPr>
                    <w:rFonts w:ascii="Calibri" w:eastAsia="Calibri" w:hAnsi="Calibri" w:cs="Calibri"/>
                    <w:color w:val="000000"/>
                    <w:lang w:bidi="nb-NO"/>
                  </w:rPr>
                  <w:t>Lorem ipsum dolor sit amet, consectetur adipiscing elit, sed do eiusmod tempor incididunt ut labore et dolore magna aliqua. Arcu risus quis varius quam quisque id diam vel quam. Volutpat diam ut venenatis tellus in metus. Congue mauris rhoncus aenean vel elit.</w:t>
                </w:r>
              </w:sdtContent>
            </w:sdt>
          </w:p>
          <w:p w14:paraId="63C1F795" w14:textId="77777777" w:rsidR="00382051" w:rsidRDefault="00382051" w:rsidP="000B4782"/>
          <w:p w14:paraId="6853A4F9" w14:textId="072526AD" w:rsidR="002915BD" w:rsidRPr="002915BD" w:rsidRDefault="002915BD" w:rsidP="002915BD">
            <w:pPr>
              <w:pStyle w:val="Overskrift3"/>
            </w:pPr>
            <w:bookmarkStart w:id="8" w:name="_Toc157076262"/>
            <w:r>
              <w:t>Ekstrener avhengigheter</w:t>
            </w:r>
            <w:bookmarkEnd w:id="8"/>
          </w:p>
          <w:p w14:paraId="5C836F1B" w14:textId="77777777" w:rsidR="00382051" w:rsidRDefault="002915BD" w:rsidP="000B4782">
            <w:r>
              <w:t xml:space="preserve">Ting du har </w:t>
            </w:r>
            <w:proofErr w:type="spellStart"/>
            <w:r>
              <w:t>egt</w:t>
            </w:r>
            <w:proofErr w:type="spellEnd"/>
            <w:r>
              <w:t xml:space="preserve"> ikke kontroll på i </w:t>
            </w:r>
            <w:r w:rsidR="007E2425">
              <w:t>løsningen</w:t>
            </w:r>
          </w:p>
          <w:p w14:paraId="134564B1" w14:textId="77777777" w:rsidR="00F7711B" w:rsidRDefault="00F7711B" w:rsidP="000B4782"/>
          <w:p w14:paraId="428364B9" w14:textId="77777777" w:rsidR="00F7711B" w:rsidRDefault="00F7711B" w:rsidP="000B4782"/>
          <w:p w14:paraId="5719AC52" w14:textId="77777777" w:rsidR="00F7711B" w:rsidRDefault="00F7711B" w:rsidP="000B4782"/>
          <w:p w14:paraId="5A6BABD9" w14:textId="77777777" w:rsidR="00F7711B" w:rsidRDefault="00F7711B" w:rsidP="000B4782"/>
          <w:p w14:paraId="48D3B058" w14:textId="77777777" w:rsidR="00F7711B" w:rsidRDefault="00F7711B" w:rsidP="000B4782"/>
          <w:p w14:paraId="183ECA52" w14:textId="77777777" w:rsidR="00F7711B" w:rsidRDefault="00F7711B" w:rsidP="000B4782"/>
          <w:p w14:paraId="473256D1" w14:textId="77777777" w:rsidR="00F7711B" w:rsidRDefault="00F7711B" w:rsidP="000B4782"/>
          <w:p w14:paraId="5F9E9AB1" w14:textId="49E12503" w:rsidR="00F7711B" w:rsidRPr="00AB7FAE" w:rsidRDefault="00F7711B" w:rsidP="000B4782"/>
        </w:tc>
        <w:tc>
          <w:tcPr>
            <w:tcW w:w="4075" w:type="dxa"/>
            <w:tcBorders>
              <w:top w:val="single" w:sz="4" w:space="0" w:color="auto"/>
              <w:left w:val="single" w:sz="4" w:space="0" w:color="auto"/>
              <w:bottom w:val="single" w:sz="4" w:space="0" w:color="auto"/>
              <w:right w:val="single" w:sz="4" w:space="0" w:color="auto"/>
            </w:tcBorders>
          </w:tcPr>
          <w:p w14:paraId="73D90739" w14:textId="77777777" w:rsidR="00382051" w:rsidRDefault="00382051" w:rsidP="00A7506D">
            <w:r>
              <w:t>Sidetext</w:t>
            </w:r>
          </w:p>
          <w:p w14:paraId="0A643C2D" w14:textId="77777777" w:rsidR="00954BC5" w:rsidRDefault="00954BC5" w:rsidP="00954BC5"/>
          <w:p w14:paraId="3F7D8AC9" w14:textId="77777777" w:rsidR="00954BC5" w:rsidRDefault="00954BC5" w:rsidP="00954BC5"/>
          <w:p w14:paraId="561EFD59" w14:textId="77777777" w:rsidR="00954BC5" w:rsidRDefault="00954BC5" w:rsidP="00954BC5"/>
          <w:p w14:paraId="18F9DCFA" w14:textId="77777777" w:rsidR="00954BC5" w:rsidRDefault="00954BC5" w:rsidP="00954BC5"/>
          <w:p w14:paraId="29910BF8" w14:textId="77777777" w:rsidR="00954BC5" w:rsidRDefault="00954BC5" w:rsidP="00954BC5"/>
          <w:p w14:paraId="51F748BA" w14:textId="77777777" w:rsidR="00954BC5" w:rsidRDefault="00954BC5" w:rsidP="00954BC5"/>
          <w:p w14:paraId="261ADCED" w14:textId="77777777" w:rsidR="00954BC5" w:rsidRDefault="00954BC5" w:rsidP="00954BC5"/>
          <w:p w14:paraId="077BCE44" w14:textId="77777777" w:rsidR="00954BC5" w:rsidRDefault="00954BC5" w:rsidP="00954BC5"/>
          <w:p w14:paraId="5450284F" w14:textId="77777777" w:rsidR="00954BC5" w:rsidRDefault="00954BC5" w:rsidP="00954BC5"/>
          <w:p w14:paraId="57B080C9" w14:textId="77777777" w:rsidR="00954BC5" w:rsidRDefault="00954BC5" w:rsidP="00954BC5"/>
          <w:p w14:paraId="01EAEA64" w14:textId="77777777" w:rsidR="00954BC5" w:rsidRDefault="00954BC5" w:rsidP="00954BC5"/>
          <w:p w14:paraId="18172A1D" w14:textId="77777777" w:rsidR="00954BC5" w:rsidRDefault="00954BC5" w:rsidP="00954BC5"/>
          <w:p w14:paraId="54F31B56" w14:textId="77777777" w:rsidR="00954BC5" w:rsidRDefault="00954BC5" w:rsidP="00954BC5"/>
          <w:p w14:paraId="179D3AEF" w14:textId="77777777" w:rsidR="00954BC5" w:rsidRDefault="00954BC5" w:rsidP="00954BC5"/>
          <w:p w14:paraId="1574E40D" w14:textId="77777777" w:rsidR="00954BC5" w:rsidRDefault="00954BC5" w:rsidP="00954BC5"/>
          <w:p w14:paraId="5D6DA4F7" w14:textId="77777777" w:rsidR="00954BC5" w:rsidRDefault="00954BC5" w:rsidP="00954BC5"/>
          <w:p w14:paraId="0DF54BAB" w14:textId="77777777" w:rsidR="00954BC5" w:rsidRDefault="00954BC5" w:rsidP="00954BC5"/>
          <w:p w14:paraId="2D4A12E2" w14:textId="77777777" w:rsidR="00954BC5" w:rsidRDefault="00954BC5" w:rsidP="00954BC5"/>
          <w:p w14:paraId="1358D3AC" w14:textId="77777777" w:rsidR="00954BC5" w:rsidRDefault="00954BC5" w:rsidP="00954BC5"/>
          <w:p w14:paraId="5E393F76" w14:textId="77777777" w:rsidR="00954BC5" w:rsidRDefault="00954BC5" w:rsidP="00954BC5"/>
          <w:p w14:paraId="408546A7" w14:textId="77777777" w:rsidR="00954BC5" w:rsidRDefault="00954BC5" w:rsidP="00954BC5"/>
          <w:p w14:paraId="6020EFA1" w14:textId="77777777" w:rsidR="00954BC5" w:rsidRDefault="00954BC5" w:rsidP="00954BC5"/>
          <w:p w14:paraId="0FD9025B" w14:textId="77777777" w:rsidR="00954BC5" w:rsidRDefault="00954BC5" w:rsidP="00954BC5"/>
          <w:p w14:paraId="62A15E93" w14:textId="77777777" w:rsidR="00954BC5" w:rsidRPr="00954BC5" w:rsidRDefault="00954BC5" w:rsidP="00954BC5"/>
        </w:tc>
      </w:tr>
      <w:tr w:rsidR="00382051" w:rsidRPr="00AB7FAE" w14:paraId="5D960C0D" w14:textId="77777777" w:rsidTr="00F7711B">
        <w:trPr>
          <w:trHeight w:val="432"/>
        </w:trPr>
        <w:tc>
          <w:tcPr>
            <w:tcW w:w="6840" w:type="dxa"/>
            <w:tcBorders>
              <w:top w:val="single" w:sz="4" w:space="0" w:color="auto"/>
              <w:left w:val="single" w:sz="4" w:space="0" w:color="auto"/>
              <w:bottom w:val="single" w:sz="4" w:space="0" w:color="auto"/>
              <w:right w:val="single" w:sz="4" w:space="0" w:color="auto"/>
            </w:tcBorders>
          </w:tcPr>
          <w:p w14:paraId="4FEE0CB5" w14:textId="77777777" w:rsidR="00382051" w:rsidRPr="00AB7FAE" w:rsidRDefault="00382051" w:rsidP="000B4782">
            <w:pPr>
              <w:rPr>
                <w:b/>
                <w:bCs/>
              </w:rPr>
            </w:pPr>
            <w:r w:rsidRPr="00AB7FAE">
              <w:rPr>
                <w:noProof/>
                <w:lang w:bidi="nb-NO"/>
              </w:rPr>
              <w:lastRenderedPageBreak/>
              <w:drawing>
                <wp:inline distT="0" distB="0" distL="0" distR="0" wp14:anchorId="489BB19E" wp14:editId="17F9C448">
                  <wp:extent cx="2286000" cy="222740"/>
                  <wp:effectExtent l="0" t="0" r="0" b="6350"/>
                  <wp:docPr id="1087764305" name="Grafikk 1087764305"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p>
        </w:tc>
        <w:tc>
          <w:tcPr>
            <w:tcW w:w="4075" w:type="dxa"/>
            <w:tcBorders>
              <w:top w:val="single" w:sz="4" w:space="0" w:color="auto"/>
              <w:left w:val="single" w:sz="4" w:space="0" w:color="auto"/>
              <w:bottom w:val="single" w:sz="4" w:space="0" w:color="auto"/>
              <w:right w:val="single" w:sz="4" w:space="0" w:color="auto"/>
            </w:tcBorders>
          </w:tcPr>
          <w:p w14:paraId="7A6A5D9B" w14:textId="77777777" w:rsidR="00382051" w:rsidRPr="00AB7FAE" w:rsidRDefault="00382051" w:rsidP="000B4782">
            <w:pPr>
              <w:rPr>
                <w:noProof/>
                <w:lang w:bidi="nb-NO"/>
              </w:rPr>
            </w:pPr>
          </w:p>
        </w:tc>
      </w:tr>
      <w:tr w:rsidR="00382051" w:rsidRPr="00AB7FAE" w14:paraId="4C14C62A" w14:textId="77777777" w:rsidTr="00F7711B">
        <w:trPr>
          <w:trHeight w:val="1440"/>
        </w:trPr>
        <w:tc>
          <w:tcPr>
            <w:tcW w:w="6840" w:type="dxa"/>
            <w:tcBorders>
              <w:top w:val="single" w:sz="4" w:space="0" w:color="auto"/>
              <w:left w:val="single" w:sz="4" w:space="0" w:color="auto"/>
              <w:bottom w:val="single" w:sz="4" w:space="0" w:color="auto"/>
              <w:right w:val="single" w:sz="4" w:space="0" w:color="auto"/>
            </w:tcBorders>
          </w:tcPr>
          <w:p w14:paraId="60593B98" w14:textId="43FB1F64" w:rsidR="00382051" w:rsidRPr="00AB7FAE" w:rsidRDefault="00382051" w:rsidP="000B4782">
            <w:pPr>
              <w:pStyle w:val="Overskrift2"/>
            </w:pPr>
            <w:bookmarkStart w:id="9" w:name="_Toc157076263"/>
            <w:r>
              <w:t>2. Prosjektplan</w:t>
            </w:r>
            <w:bookmarkEnd w:id="9"/>
          </w:p>
        </w:tc>
        <w:tc>
          <w:tcPr>
            <w:tcW w:w="4075" w:type="dxa"/>
            <w:tcBorders>
              <w:top w:val="single" w:sz="4" w:space="0" w:color="auto"/>
              <w:left w:val="single" w:sz="4" w:space="0" w:color="auto"/>
              <w:bottom w:val="single" w:sz="4" w:space="0" w:color="auto"/>
              <w:right w:val="single" w:sz="4" w:space="0" w:color="auto"/>
            </w:tcBorders>
          </w:tcPr>
          <w:p w14:paraId="5A500D22" w14:textId="77777777" w:rsidR="00382051" w:rsidRDefault="00382051" w:rsidP="000B4782">
            <w:pPr>
              <w:pStyle w:val="Overskrift2"/>
            </w:pPr>
          </w:p>
        </w:tc>
      </w:tr>
      <w:tr w:rsidR="00382051" w:rsidRPr="00AB7FAE" w14:paraId="0D72BD17" w14:textId="77777777" w:rsidTr="00F7711B">
        <w:trPr>
          <w:trHeight w:val="5680"/>
        </w:trPr>
        <w:tc>
          <w:tcPr>
            <w:tcW w:w="6840" w:type="dxa"/>
            <w:tcBorders>
              <w:top w:val="single" w:sz="4" w:space="0" w:color="auto"/>
              <w:left w:val="single" w:sz="4" w:space="0" w:color="auto"/>
              <w:bottom w:val="single" w:sz="4" w:space="0" w:color="auto"/>
              <w:right w:val="single" w:sz="4" w:space="0" w:color="auto"/>
            </w:tcBorders>
          </w:tcPr>
          <w:p w14:paraId="540319EA" w14:textId="77777777" w:rsidR="00382051" w:rsidRPr="008F5534" w:rsidRDefault="00382051" w:rsidP="000B4782">
            <w:pPr>
              <w:pStyle w:val="Overskrift3"/>
            </w:pPr>
          </w:p>
          <w:p w14:paraId="0106A48F" w14:textId="14AC1CF5" w:rsidR="00382051" w:rsidRDefault="007E2425" w:rsidP="000B4782">
            <w:pPr>
              <w:rPr>
                <w:lang w:bidi="nb-NO"/>
              </w:rPr>
            </w:pPr>
            <w:r w:rsidRPr="007E2425">
              <w:rPr>
                <w:lang w:bidi="nb-NO"/>
              </w:rPr>
              <w:t>Når det s</w:t>
            </w:r>
            <w:r>
              <w:rPr>
                <w:lang w:bidi="nb-NO"/>
              </w:rPr>
              <w:t>kal gjøre</w:t>
            </w:r>
          </w:p>
          <w:p w14:paraId="022C77E5" w14:textId="2B59E9A2" w:rsidR="007E2425" w:rsidRPr="007E2425" w:rsidRDefault="007E2425" w:rsidP="000B4782">
            <w:r>
              <w:rPr>
                <w:lang w:bidi="nb-NO"/>
              </w:rPr>
              <w:t>Hva du må få ti</w:t>
            </w:r>
          </w:p>
          <w:p w14:paraId="76E3A58A" w14:textId="77777777" w:rsidR="00382051" w:rsidRPr="007E2425" w:rsidRDefault="00382051" w:rsidP="000B4782">
            <w:pPr>
              <w:pStyle w:val="Overskrift3"/>
            </w:pPr>
            <w:bookmarkStart w:id="10" w:name="_Toc157076264"/>
            <w:r w:rsidRPr="007E2425">
              <w:t>Prosjekt Beskrivelse</w:t>
            </w:r>
            <w:bookmarkEnd w:id="10"/>
          </w:p>
          <w:p w14:paraId="165283B1" w14:textId="77777777" w:rsidR="00382051" w:rsidRPr="00AB7FAE" w:rsidRDefault="005C59AE" w:rsidP="000B4782">
            <w:sdt>
              <w:sdtPr>
                <w:id w:val="-332612128"/>
                <w:placeholder>
                  <w:docPart w:val="FBBD551500D54AC28195375C51CCAF19"/>
                </w:placeholder>
                <w:temporary/>
                <w:showingPlcHdr/>
                <w15:appearance w15:val="hidden"/>
              </w:sdtPr>
              <w:sdtEndPr/>
              <w:sdtContent>
                <w:r w:rsidR="00382051" w:rsidRPr="00AB7FAE">
                  <w:rPr>
                    <w:rFonts w:ascii="Calibri" w:eastAsia="Calibri" w:hAnsi="Calibri" w:cs="Calibri"/>
                    <w:color w:val="000000"/>
                    <w:lang w:bidi="nb-NO"/>
                  </w:rPr>
                  <w:t>Lorem ipsum dolor sit amet, consectetur adipiscing elit, sed do eiusmod tempor incididunt ut labore et dolore magna aliqua. Arcu risus quis varius quam quisque id diam vel quam. Volutpat diam ut venenatis tellus in metus. Congue mauris rhoncus aenean vel elit.</w:t>
                </w:r>
              </w:sdtContent>
            </w:sdt>
          </w:p>
          <w:p w14:paraId="7692D32C" w14:textId="77777777" w:rsidR="00382051" w:rsidRPr="00AB7FAE" w:rsidRDefault="00382051" w:rsidP="000B4782">
            <w:r w:rsidRPr="00AB7FAE">
              <w:rPr>
                <w:lang w:bidi="nb-NO"/>
              </w:rPr>
              <w:t xml:space="preserve"> </w:t>
            </w:r>
          </w:p>
          <w:p w14:paraId="79BC2FD3" w14:textId="77777777" w:rsidR="00382051" w:rsidRPr="00AB7FAE" w:rsidRDefault="00382051" w:rsidP="000B4782">
            <w:pPr>
              <w:pStyle w:val="Overskrift3"/>
            </w:pPr>
          </w:p>
          <w:p w14:paraId="4383A0C5" w14:textId="77777777" w:rsidR="00382051" w:rsidRDefault="00382051" w:rsidP="000B4782"/>
          <w:p w14:paraId="2BBB8DCB" w14:textId="77777777" w:rsidR="00382051" w:rsidRDefault="00382051" w:rsidP="000B4782"/>
          <w:p w14:paraId="553B719F" w14:textId="77777777" w:rsidR="00382051" w:rsidRDefault="00382051" w:rsidP="000B4782"/>
          <w:p w14:paraId="6482C889" w14:textId="77777777" w:rsidR="00382051" w:rsidRDefault="00382051" w:rsidP="000B4782"/>
          <w:p w14:paraId="08541F91" w14:textId="77777777" w:rsidR="00382051" w:rsidRDefault="00382051" w:rsidP="000B4782"/>
          <w:p w14:paraId="1E4BB174" w14:textId="77777777" w:rsidR="00382051" w:rsidRDefault="00382051" w:rsidP="000B4782"/>
          <w:p w14:paraId="58E37652" w14:textId="77777777" w:rsidR="00382051" w:rsidRDefault="00382051" w:rsidP="000B4782"/>
          <w:p w14:paraId="293F170F" w14:textId="77777777" w:rsidR="00382051" w:rsidRDefault="00382051" w:rsidP="000B4782"/>
          <w:p w14:paraId="74646A2C" w14:textId="77777777" w:rsidR="00382051" w:rsidRDefault="00382051" w:rsidP="000B4782"/>
          <w:p w14:paraId="734FF825" w14:textId="77777777" w:rsidR="00F7711B" w:rsidRDefault="00F7711B" w:rsidP="000B4782"/>
          <w:p w14:paraId="70A2A5CF" w14:textId="77777777" w:rsidR="00382051" w:rsidRDefault="00382051" w:rsidP="000B4782"/>
          <w:p w14:paraId="2ABFE58B" w14:textId="77777777" w:rsidR="00382051" w:rsidRPr="00AB7FAE" w:rsidRDefault="00382051" w:rsidP="000B4782"/>
        </w:tc>
        <w:tc>
          <w:tcPr>
            <w:tcW w:w="4075" w:type="dxa"/>
            <w:tcBorders>
              <w:top w:val="single" w:sz="4" w:space="0" w:color="auto"/>
              <w:left w:val="single" w:sz="4" w:space="0" w:color="auto"/>
              <w:bottom w:val="single" w:sz="4" w:space="0" w:color="auto"/>
              <w:right w:val="single" w:sz="4" w:space="0" w:color="auto"/>
            </w:tcBorders>
          </w:tcPr>
          <w:p w14:paraId="1ED5DC57" w14:textId="77777777" w:rsidR="00382051" w:rsidRPr="00AB7FAE" w:rsidRDefault="00382051" w:rsidP="00A7506D">
            <w:r>
              <w:t>Sidetext</w:t>
            </w:r>
          </w:p>
        </w:tc>
      </w:tr>
    </w:tbl>
    <w:p w14:paraId="4BD86B5D" w14:textId="77777777" w:rsidR="00382051" w:rsidRDefault="00382051" w:rsidP="00382051"/>
    <w:p w14:paraId="2E557588" w14:textId="77777777" w:rsidR="00F7711B" w:rsidRDefault="00F7711B" w:rsidP="00382051"/>
    <w:p w14:paraId="28E8C89C" w14:textId="77777777" w:rsidR="00F7711B" w:rsidRDefault="00F7711B" w:rsidP="00382051"/>
    <w:p w14:paraId="0A978A29" w14:textId="77777777" w:rsidR="00F7711B" w:rsidRDefault="00F7711B" w:rsidP="00382051"/>
    <w:p w14:paraId="673C8506" w14:textId="77777777" w:rsidR="00F7711B" w:rsidRDefault="00F7711B" w:rsidP="00382051"/>
    <w:p w14:paraId="73BA2209" w14:textId="77777777" w:rsidR="00F7711B" w:rsidRDefault="00F7711B" w:rsidP="00382051"/>
    <w:p w14:paraId="33156562" w14:textId="77777777" w:rsidR="00F7711B" w:rsidRDefault="00F7711B" w:rsidP="00382051"/>
    <w:p w14:paraId="4AA14BF1" w14:textId="77777777" w:rsidR="00F7711B" w:rsidRDefault="00F7711B" w:rsidP="00382051"/>
    <w:p w14:paraId="62339044" w14:textId="77777777" w:rsidR="00F7711B" w:rsidRDefault="00F7711B" w:rsidP="00382051"/>
    <w:p w14:paraId="7CD914DC" w14:textId="77777777" w:rsidR="00F7711B" w:rsidRDefault="00F7711B" w:rsidP="00382051"/>
    <w:p w14:paraId="01DAFF9F" w14:textId="77777777" w:rsidR="00F7711B" w:rsidRDefault="00F7711B" w:rsidP="00382051"/>
    <w:p w14:paraId="4591EF3E" w14:textId="77777777" w:rsidR="00F7711B" w:rsidRDefault="00F7711B" w:rsidP="00382051"/>
    <w:p w14:paraId="69B37A63" w14:textId="77777777" w:rsidR="00F7711B" w:rsidRDefault="00F7711B" w:rsidP="00382051"/>
    <w:p w14:paraId="16BDBBAA" w14:textId="77777777" w:rsidR="00F7711B" w:rsidRDefault="00F7711B" w:rsidP="00382051"/>
    <w:p w14:paraId="169A709C" w14:textId="77777777" w:rsidR="00F7711B" w:rsidRDefault="00F7711B" w:rsidP="00382051"/>
    <w:p w14:paraId="25E3F9CE" w14:textId="77777777" w:rsidR="00F7711B" w:rsidRDefault="00F7711B" w:rsidP="00382051"/>
    <w:p w14:paraId="4CB91CB1" w14:textId="77777777" w:rsidR="00F7711B" w:rsidRDefault="00F7711B" w:rsidP="00382051"/>
    <w:p w14:paraId="1D46BFDF" w14:textId="77777777" w:rsidR="00F7711B" w:rsidRDefault="00F7711B" w:rsidP="00382051"/>
    <w:p w14:paraId="0DA3D5E9" w14:textId="77777777" w:rsidR="00F7711B" w:rsidRDefault="00F7711B" w:rsidP="00382051"/>
    <w:p w14:paraId="23084AAD" w14:textId="77777777" w:rsidR="00F7711B" w:rsidRDefault="00F7711B" w:rsidP="00382051"/>
    <w:p w14:paraId="0BD16723" w14:textId="77777777" w:rsidR="00F7711B" w:rsidRDefault="00F7711B" w:rsidP="00382051"/>
    <w:p w14:paraId="52D4BFAA" w14:textId="77777777" w:rsidR="00F7711B" w:rsidRDefault="00F7711B" w:rsidP="00382051"/>
    <w:p w14:paraId="431E60E0" w14:textId="77777777" w:rsidR="00F7711B" w:rsidRDefault="00F7711B" w:rsidP="00382051"/>
    <w:p w14:paraId="12010B46" w14:textId="77777777" w:rsidR="00F7711B" w:rsidRPr="00AB7FAE" w:rsidRDefault="00F7711B" w:rsidP="00382051"/>
    <w:tbl>
      <w:tblPr>
        <w:tblW w:w="10915" w:type="dxa"/>
        <w:tblLayout w:type="fixed"/>
        <w:tblLook w:val="0600" w:firstRow="0" w:lastRow="0" w:firstColumn="0" w:lastColumn="0" w:noHBand="1" w:noVBand="1"/>
      </w:tblPr>
      <w:tblGrid>
        <w:gridCol w:w="6840"/>
        <w:gridCol w:w="4075"/>
      </w:tblGrid>
      <w:tr w:rsidR="00382051" w:rsidRPr="00AB7FAE" w14:paraId="036F9ECC" w14:textId="77777777" w:rsidTr="00F7711B">
        <w:trPr>
          <w:trHeight w:val="432"/>
        </w:trPr>
        <w:tc>
          <w:tcPr>
            <w:tcW w:w="6840" w:type="dxa"/>
            <w:tcBorders>
              <w:top w:val="single" w:sz="4" w:space="0" w:color="auto"/>
              <w:left w:val="single" w:sz="4" w:space="0" w:color="auto"/>
              <w:bottom w:val="single" w:sz="4" w:space="0" w:color="auto"/>
              <w:right w:val="single" w:sz="4" w:space="0" w:color="auto"/>
            </w:tcBorders>
          </w:tcPr>
          <w:p w14:paraId="449FED12" w14:textId="77777777" w:rsidR="00382051" w:rsidRPr="00AB7FAE" w:rsidRDefault="00382051" w:rsidP="000B4782">
            <w:pPr>
              <w:rPr>
                <w:b/>
                <w:bCs/>
              </w:rPr>
            </w:pPr>
            <w:r w:rsidRPr="00AB7FAE">
              <w:rPr>
                <w:noProof/>
                <w:lang w:bidi="nb-NO"/>
              </w:rPr>
              <w:lastRenderedPageBreak/>
              <w:drawing>
                <wp:inline distT="0" distB="0" distL="0" distR="0" wp14:anchorId="31BDC119" wp14:editId="57A5AAE8">
                  <wp:extent cx="2286000" cy="222740"/>
                  <wp:effectExtent l="0" t="0" r="0" b="6350"/>
                  <wp:docPr id="1035259610" name="Grafikk 1035259610"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p>
        </w:tc>
        <w:tc>
          <w:tcPr>
            <w:tcW w:w="4075" w:type="dxa"/>
            <w:tcBorders>
              <w:top w:val="single" w:sz="4" w:space="0" w:color="auto"/>
              <w:left w:val="single" w:sz="4" w:space="0" w:color="auto"/>
              <w:bottom w:val="single" w:sz="4" w:space="0" w:color="auto"/>
              <w:right w:val="single" w:sz="4" w:space="0" w:color="auto"/>
            </w:tcBorders>
          </w:tcPr>
          <w:p w14:paraId="46569A70" w14:textId="77777777" w:rsidR="00382051" w:rsidRPr="00AB7FAE" w:rsidRDefault="00382051" w:rsidP="000B4782">
            <w:pPr>
              <w:rPr>
                <w:noProof/>
                <w:lang w:bidi="nb-NO"/>
              </w:rPr>
            </w:pPr>
          </w:p>
        </w:tc>
      </w:tr>
      <w:tr w:rsidR="00382051" w:rsidRPr="00AB7FAE" w14:paraId="1680862B" w14:textId="77777777" w:rsidTr="00F7711B">
        <w:trPr>
          <w:trHeight w:val="1440"/>
        </w:trPr>
        <w:tc>
          <w:tcPr>
            <w:tcW w:w="6840" w:type="dxa"/>
            <w:tcBorders>
              <w:top w:val="single" w:sz="4" w:space="0" w:color="auto"/>
              <w:left w:val="single" w:sz="4" w:space="0" w:color="auto"/>
              <w:bottom w:val="single" w:sz="4" w:space="0" w:color="auto"/>
              <w:right w:val="single" w:sz="4" w:space="0" w:color="auto"/>
            </w:tcBorders>
          </w:tcPr>
          <w:p w14:paraId="6C2B9EFF" w14:textId="7E2D4AD7" w:rsidR="00382051" w:rsidRPr="00AB7FAE" w:rsidRDefault="00382051" w:rsidP="000B4782">
            <w:pPr>
              <w:pStyle w:val="Overskrift2"/>
            </w:pPr>
            <w:bookmarkStart w:id="11" w:name="_Toc157076265"/>
            <w:r>
              <w:t>3. Dokumentasjon</w:t>
            </w:r>
            <w:bookmarkEnd w:id="11"/>
          </w:p>
        </w:tc>
        <w:tc>
          <w:tcPr>
            <w:tcW w:w="4075" w:type="dxa"/>
            <w:tcBorders>
              <w:top w:val="single" w:sz="4" w:space="0" w:color="auto"/>
              <w:left w:val="single" w:sz="4" w:space="0" w:color="auto"/>
              <w:bottom w:val="single" w:sz="4" w:space="0" w:color="auto"/>
              <w:right w:val="single" w:sz="4" w:space="0" w:color="auto"/>
            </w:tcBorders>
          </w:tcPr>
          <w:p w14:paraId="607F80E4" w14:textId="77777777" w:rsidR="00382051" w:rsidRDefault="00382051" w:rsidP="000B4782">
            <w:pPr>
              <w:pStyle w:val="Overskrift2"/>
            </w:pPr>
          </w:p>
        </w:tc>
      </w:tr>
      <w:tr w:rsidR="00382051" w:rsidRPr="00AB7FAE" w14:paraId="05618E8D" w14:textId="77777777" w:rsidTr="00F7711B">
        <w:trPr>
          <w:trHeight w:val="5680"/>
        </w:trPr>
        <w:tc>
          <w:tcPr>
            <w:tcW w:w="6840" w:type="dxa"/>
            <w:tcBorders>
              <w:top w:val="single" w:sz="4" w:space="0" w:color="auto"/>
              <w:left w:val="single" w:sz="4" w:space="0" w:color="auto"/>
              <w:bottom w:val="single" w:sz="4" w:space="0" w:color="auto"/>
              <w:right w:val="single" w:sz="4" w:space="0" w:color="auto"/>
            </w:tcBorders>
          </w:tcPr>
          <w:p w14:paraId="5BA7E334" w14:textId="77777777" w:rsidR="00382051" w:rsidRPr="008F5534" w:rsidRDefault="00382051" w:rsidP="000B4782">
            <w:pPr>
              <w:pStyle w:val="Overskrift3"/>
            </w:pPr>
          </w:p>
          <w:p w14:paraId="52C43BF3" w14:textId="36CD2858" w:rsidR="00382051" w:rsidRPr="008F5534" w:rsidRDefault="00BC5893" w:rsidP="000B4782">
            <w:pPr>
              <w:rPr>
                <w:lang w:bidi="nb-NO"/>
              </w:rPr>
            </w:pPr>
            <w:r w:rsidRPr="008F5534">
              <w:rPr>
                <w:lang w:bidi="nb-NO"/>
              </w:rPr>
              <w:t>Nettverkstegning</w:t>
            </w:r>
          </w:p>
          <w:p w14:paraId="24999AA2" w14:textId="59FCA818" w:rsidR="00BC5893" w:rsidRPr="008F5534" w:rsidRDefault="00BC5893" w:rsidP="000B4782">
            <w:pPr>
              <w:rPr>
                <w:lang w:bidi="nb-NO"/>
              </w:rPr>
            </w:pPr>
            <w:proofErr w:type="spellStart"/>
            <w:r w:rsidRPr="008F5534">
              <w:rPr>
                <w:lang w:bidi="nb-NO"/>
              </w:rPr>
              <w:t>Backup</w:t>
            </w:r>
            <w:proofErr w:type="spellEnd"/>
            <w:r w:rsidRPr="008F5534">
              <w:rPr>
                <w:lang w:bidi="nb-NO"/>
              </w:rPr>
              <w:t>-rutiner</w:t>
            </w:r>
          </w:p>
          <w:p w14:paraId="6880D0D8" w14:textId="2FE13BFC" w:rsidR="00BC5893" w:rsidRPr="008F5534" w:rsidRDefault="00BC5893" w:rsidP="000B4782">
            <w:pPr>
              <w:rPr>
                <w:lang w:bidi="nb-NO"/>
              </w:rPr>
            </w:pPr>
            <w:r w:rsidRPr="008F5534">
              <w:rPr>
                <w:lang w:bidi="nb-NO"/>
              </w:rPr>
              <w:t>Teknisk dokumentasjon</w:t>
            </w:r>
          </w:p>
          <w:p w14:paraId="6258E47C" w14:textId="42E3EE02" w:rsidR="00BC5893" w:rsidRPr="008F5534" w:rsidRDefault="00BC5893" w:rsidP="000B4782">
            <w:pPr>
              <w:rPr>
                <w:lang w:bidi="nb-NO"/>
              </w:rPr>
            </w:pPr>
            <w:r w:rsidRPr="008F5534">
              <w:rPr>
                <w:lang w:bidi="nb-NO"/>
              </w:rPr>
              <w:t>Brukerveiledninger</w:t>
            </w:r>
          </w:p>
          <w:p w14:paraId="424740AE" w14:textId="3F54330F" w:rsidR="00BC5893" w:rsidRPr="008F5534" w:rsidRDefault="00BC5893" w:rsidP="000B4782">
            <w:pPr>
              <w:rPr>
                <w:lang w:bidi="nb-NO"/>
              </w:rPr>
            </w:pPr>
            <w:r w:rsidRPr="008F5534">
              <w:rPr>
                <w:lang w:bidi="nb-NO"/>
              </w:rPr>
              <w:t>Relevante lenker</w:t>
            </w:r>
          </w:p>
          <w:p w14:paraId="20CBB69D" w14:textId="4165ADE3" w:rsidR="00BC5893" w:rsidRPr="008F5534" w:rsidRDefault="00BC5893" w:rsidP="000B4782">
            <w:r w:rsidRPr="008F5534">
              <w:rPr>
                <w:lang w:bidi="nb-NO"/>
              </w:rPr>
              <w:t xml:space="preserve"> </w:t>
            </w:r>
            <w:proofErr w:type="spellStart"/>
            <w:r w:rsidRPr="008F5534">
              <w:rPr>
                <w:lang w:bidi="nb-NO"/>
              </w:rPr>
              <w:t>Bootstrap</w:t>
            </w:r>
            <w:proofErr w:type="spellEnd"/>
          </w:p>
          <w:p w14:paraId="4D3CAEFF" w14:textId="77777777" w:rsidR="00382051" w:rsidRPr="008F5534" w:rsidRDefault="00382051" w:rsidP="000B4782"/>
          <w:p w14:paraId="2C123EAF" w14:textId="77777777" w:rsidR="00382051" w:rsidRPr="008F5534" w:rsidRDefault="00382051" w:rsidP="000B4782">
            <w:pPr>
              <w:pStyle w:val="Overskrift3"/>
            </w:pPr>
            <w:bookmarkStart w:id="12" w:name="_Toc157076266"/>
            <w:r w:rsidRPr="008F5534">
              <w:t>Prosjekt Beskrivelse</w:t>
            </w:r>
            <w:bookmarkEnd w:id="12"/>
          </w:p>
          <w:p w14:paraId="52FB9571" w14:textId="77777777" w:rsidR="00382051" w:rsidRPr="00AB7FAE" w:rsidRDefault="005C59AE" w:rsidP="000B4782">
            <w:sdt>
              <w:sdtPr>
                <w:id w:val="-1295751092"/>
                <w:placeholder>
                  <w:docPart w:val="4D4E78704BAF496D9C0600EFE76582F9"/>
                </w:placeholder>
                <w:temporary/>
                <w:showingPlcHdr/>
                <w15:appearance w15:val="hidden"/>
              </w:sdtPr>
              <w:sdtEndPr/>
              <w:sdtContent>
                <w:r w:rsidR="00382051" w:rsidRPr="00AB7FAE">
                  <w:rPr>
                    <w:rFonts w:ascii="Calibri" w:eastAsia="Calibri" w:hAnsi="Calibri" w:cs="Calibri"/>
                    <w:color w:val="000000"/>
                    <w:lang w:bidi="nb-NO"/>
                  </w:rPr>
                  <w:t>Lorem ipsum dolor sit amet, consectetur adipiscing elit, sed do eiusmod tempor incididunt ut labore et dolore magna aliqua. Arcu risus quis varius quam quisque id diam vel quam. Volutpat diam ut venenatis tellus in metus. Congue mauris rhoncus aenean vel elit.</w:t>
                </w:r>
              </w:sdtContent>
            </w:sdt>
          </w:p>
          <w:p w14:paraId="18A0F009" w14:textId="77777777" w:rsidR="00382051" w:rsidRPr="00AB7FAE" w:rsidRDefault="00382051" w:rsidP="000B4782">
            <w:r w:rsidRPr="00AB7FAE">
              <w:rPr>
                <w:lang w:bidi="nb-NO"/>
              </w:rPr>
              <w:t xml:space="preserve"> </w:t>
            </w:r>
          </w:p>
          <w:p w14:paraId="712556E4" w14:textId="77777777" w:rsidR="00382051" w:rsidRPr="00AB7FAE" w:rsidRDefault="00382051" w:rsidP="000B4782">
            <w:pPr>
              <w:pStyle w:val="Overskrift3"/>
            </w:pPr>
          </w:p>
          <w:p w14:paraId="40836FED" w14:textId="77777777" w:rsidR="00382051" w:rsidRDefault="00382051" w:rsidP="000B4782"/>
          <w:p w14:paraId="0D699DC2" w14:textId="77777777" w:rsidR="00382051" w:rsidRDefault="00382051" w:rsidP="000B4782"/>
          <w:p w14:paraId="27D5D9F8" w14:textId="77777777" w:rsidR="00382051" w:rsidRDefault="00382051" w:rsidP="000B4782"/>
          <w:p w14:paraId="5217C54D" w14:textId="77777777" w:rsidR="00382051" w:rsidRDefault="00382051" w:rsidP="000B4782"/>
          <w:p w14:paraId="74F8FC60" w14:textId="77777777" w:rsidR="00382051" w:rsidRDefault="00382051" w:rsidP="000B4782"/>
          <w:p w14:paraId="0EF6F42D" w14:textId="77777777" w:rsidR="00382051" w:rsidRDefault="00382051" w:rsidP="000B4782"/>
          <w:p w14:paraId="33021B38" w14:textId="77777777" w:rsidR="00382051" w:rsidRDefault="00382051" w:rsidP="000B4782"/>
          <w:p w14:paraId="72DB0803" w14:textId="77777777" w:rsidR="00382051" w:rsidRDefault="00382051" w:rsidP="000B4782"/>
          <w:p w14:paraId="57CF3EAB" w14:textId="77777777" w:rsidR="00382051" w:rsidRDefault="00382051" w:rsidP="000B4782"/>
          <w:p w14:paraId="44A40F65" w14:textId="77777777" w:rsidR="00382051" w:rsidRDefault="00382051" w:rsidP="000B4782"/>
          <w:p w14:paraId="64EF7765" w14:textId="77777777" w:rsidR="00382051" w:rsidRDefault="00382051" w:rsidP="000B4782"/>
          <w:p w14:paraId="51C45880" w14:textId="77777777" w:rsidR="00382051" w:rsidRPr="00AB7FAE" w:rsidRDefault="00382051" w:rsidP="000B4782"/>
        </w:tc>
        <w:tc>
          <w:tcPr>
            <w:tcW w:w="4075" w:type="dxa"/>
            <w:tcBorders>
              <w:top w:val="single" w:sz="4" w:space="0" w:color="auto"/>
              <w:left w:val="single" w:sz="4" w:space="0" w:color="auto"/>
              <w:bottom w:val="single" w:sz="4" w:space="0" w:color="auto"/>
              <w:right w:val="single" w:sz="4" w:space="0" w:color="auto"/>
            </w:tcBorders>
          </w:tcPr>
          <w:p w14:paraId="7483F52C" w14:textId="77777777" w:rsidR="00382051" w:rsidRPr="00AB7FAE" w:rsidRDefault="00382051" w:rsidP="00A7506D">
            <w:r>
              <w:t>Sidetext</w:t>
            </w:r>
          </w:p>
        </w:tc>
      </w:tr>
      <w:tr w:rsidR="00382051" w:rsidRPr="00AB7FAE" w14:paraId="4D44A6A3" w14:textId="77777777" w:rsidTr="00F7711B">
        <w:trPr>
          <w:trHeight w:val="4892"/>
        </w:trPr>
        <w:tc>
          <w:tcPr>
            <w:tcW w:w="6840" w:type="dxa"/>
            <w:tcBorders>
              <w:top w:val="single" w:sz="4" w:space="0" w:color="auto"/>
            </w:tcBorders>
          </w:tcPr>
          <w:p w14:paraId="0DB12B4A" w14:textId="77777777" w:rsidR="00382051" w:rsidRDefault="00382051" w:rsidP="000B4782">
            <w:pPr>
              <w:rPr>
                <w:noProof/>
              </w:rPr>
            </w:pPr>
          </w:p>
          <w:p w14:paraId="1AAC1615" w14:textId="77777777" w:rsidR="00382051" w:rsidRDefault="00382051" w:rsidP="000B4782">
            <w:pPr>
              <w:rPr>
                <w:noProof/>
              </w:rPr>
            </w:pPr>
          </w:p>
          <w:p w14:paraId="32D3E7EE" w14:textId="77777777" w:rsidR="00382051" w:rsidRDefault="00382051" w:rsidP="000B4782">
            <w:pPr>
              <w:rPr>
                <w:noProof/>
              </w:rPr>
            </w:pPr>
          </w:p>
          <w:p w14:paraId="5DDAA115" w14:textId="77777777" w:rsidR="00382051" w:rsidRDefault="00382051" w:rsidP="000B4782">
            <w:pPr>
              <w:rPr>
                <w:noProof/>
              </w:rPr>
            </w:pPr>
          </w:p>
          <w:p w14:paraId="07A16107" w14:textId="77777777" w:rsidR="00382051" w:rsidRDefault="00382051" w:rsidP="000B4782">
            <w:pPr>
              <w:rPr>
                <w:noProof/>
              </w:rPr>
            </w:pPr>
          </w:p>
          <w:p w14:paraId="7D5C9DC6" w14:textId="77777777" w:rsidR="00382051" w:rsidRDefault="00382051" w:rsidP="000B4782">
            <w:pPr>
              <w:rPr>
                <w:noProof/>
              </w:rPr>
            </w:pPr>
          </w:p>
          <w:p w14:paraId="4089A1CA" w14:textId="77777777" w:rsidR="00382051" w:rsidRDefault="00382051" w:rsidP="000B4782">
            <w:pPr>
              <w:rPr>
                <w:noProof/>
              </w:rPr>
            </w:pPr>
          </w:p>
          <w:p w14:paraId="44074DC1" w14:textId="77777777" w:rsidR="00382051" w:rsidRDefault="00382051" w:rsidP="000B4782">
            <w:pPr>
              <w:rPr>
                <w:noProof/>
              </w:rPr>
            </w:pPr>
          </w:p>
          <w:p w14:paraId="6D6425FB" w14:textId="77777777" w:rsidR="00382051" w:rsidRDefault="00382051" w:rsidP="000B4782">
            <w:pPr>
              <w:rPr>
                <w:noProof/>
              </w:rPr>
            </w:pPr>
          </w:p>
          <w:p w14:paraId="6E0F3A17" w14:textId="77777777" w:rsidR="00382051" w:rsidRDefault="00382051" w:rsidP="000B4782">
            <w:pPr>
              <w:rPr>
                <w:noProof/>
              </w:rPr>
            </w:pPr>
          </w:p>
          <w:p w14:paraId="49FD0B40" w14:textId="77777777" w:rsidR="00382051" w:rsidRDefault="00382051" w:rsidP="000B4782">
            <w:pPr>
              <w:rPr>
                <w:noProof/>
              </w:rPr>
            </w:pPr>
          </w:p>
          <w:p w14:paraId="674AF730" w14:textId="77777777" w:rsidR="00382051" w:rsidRDefault="00382051" w:rsidP="000B4782">
            <w:pPr>
              <w:rPr>
                <w:noProof/>
              </w:rPr>
            </w:pPr>
          </w:p>
          <w:p w14:paraId="3B8BE66F" w14:textId="77777777" w:rsidR="00382051" w:rsidRDefault="00382051" w:rsidP="000B4782">
            <w:pPr>
              <w:rPr>
                <w:noProof/>
              </w:rPr>
            </w:pPr>
          </w:p>
          <w:p w14:paraId="79411A24" w14:textId="77777777" w:rsidR="00382051" w:rsidRDefault="00382051" w:rsidP="000B4782">
            <w:pPr>
              <w:rPr>
                <w:noProof/>
              </w:rPr>
            </w:pPr>
          </w:p>
          <w:p w14:paraId="5627E176" w14:textId="77777777" w:rsidR="00382051" w:rsidRDefault="00382051" w:rsidP="000B4782">
            <w:pPr>
              <w:rPr>
                <w:noProof/>
              </w:rPr>
            </w:pPr>
          </w:p>
          <w:p w14:paraId="740F9496" w14:textId="77777777" w:rsidR="00382051" w:rsidRDefault="00382051" w:rsidP="000B4782">
            <w:pPr>
              <w:rPr>
                <w:noProof/>
              </w:rPr>
            </w:pPr>
          </w:p>
          <w:p w14:paraId="44BD85D5" w14:textId="77777777" w:rsidR="00382051" w:rsidRDefault="00382051" w:rsidP="000B4782">
            <w:pPr>
              <w:rPr>
                <w:noProof/>
              </w:rPr>
            </w:pPr>
          </w:p>
          <w:p w14:paraId="0AA66A8D" w14:textId="77777777" w:rsidR="00382051" w:rsidRPr="00AB7FAE" w:rsidRDefault="00382051" w:rsidP="000B4782">
            <w:pPr>
              <w:rPr>
                <w:noProof/>
              </w:rPr>
            </w:pPr>
          </w:p>
        </w:tc>
        <w:tc>
          <w:tcPr>
            <w:tcW w:w="4075" w:type="dxa"/>
            <w:tcBorders>
              <w:top w:val="single" w:sz="4" w:space="0" w:color="auto"/>
            </w:tcBorders>
          </w:tcPr>
          <w:p w14:paraId="2D5266F6" w14:textId="77777777" w:rsidR="00382051" w:rsidRPr="00AB7FAE" w:rsidRDefault="00382051" w:rsidP="000B4782">
            <w:pPr>
              <w:rPr>
                <w:noProof/>
              </w:rPr>
            </w:pPr>
          </w:p>
        </w:tc>
      </w:tr>
    </w:tbl>
    <w:p w14:paraId="5DB988B0" w14:textId="77777777" w:rsidR="00382051" w:rsidRPr="00AB7FAE" w:rsidRDefault="00382051" w:rsidP="00382051"/>
    <w:tbl>
      <w:tblPr>
        <w:tblW w:w="10915" w:type="dxa"/>
        <w:tblLayout w:type="fixed"/>
        <w:tblLook w:val="0600" w:firstRow="0" w:lastRow="0" w:firstColumn="0" w:lastColumn="0" w:noHBand="1" w:noVBand="1"/>
      </w:tblPr>
      <w:tblGrid>
        <w:gridCol w:w="6840"/>
        <w:gridCol w:w="4075"/>
      </w:tblGrid>
      <w:tr w:rsidR="00382051" w:rsidRPr="00AB7FAE" w14:paraId="684FE03D" w14:textId="77777777" w:rsidTr="000B4782">
        <w:trPr>
          <w:trHeight w:val="432"/>
        </w:trPr>
        <w:tc>
          <w:tcPr>
            <w:tcW w:w="6840" w:type="dxa"/>
          </w:tcPr>
          <w:p w14:paraId="07DC254F" w14:textId="77777777" w:rsidR="00382051" w:rsidRPr="00AB7FAE" w:rsidRDefault="00382051" w:rsidP="000B4782">
            <w:pPr>
              <w:rPr>
                <w:b/>
                <w:bCs/>
              </w:rPr>
            </w:pPr>
            <w:r w:rsidRPr="00AB7FAE">
              <w:rPr>
                <w:noProof/>
                <w:lang w:bidi="nb-NO"/>
              </w:rPr>
              <w:drawing>
                <wp:inline distT="0" distB="0" distL="0" distR="0" wp14:anchorId="48A5BD9C" wp14:editId="1967D7C0">
                  <wp:extent cx="2286000" cy="222740"/>
                  <wp:effectExtent l="0" t="0" r="0" b="6350"/>
                  <wp:docPr id="13123013" name="Grafikk 13123013"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p>
        </w:tc>
        <w:tc>
          <w:tcPr>
            <w:tcW w:w="4075" w:type="dxa"/>
          </w:tcPr>
          <w:p w14:paraId="23900D03" w14:textId="77777777" w:rsidR="00382051" w:rsidRPr="00AB7FAE" w:rsidRDefault="00382051" w:rsidP="000B4782">
            <w:pPr>
              <w:rPr>
                <w:noProof/>
                <w:lang w:bidi="nb-NO"/>
              </w:rPr>
            </w:pPr>
          </w:p>
        </w:tc>
      </w:tr>
      <w:tr w:rsidR="00382051" w:rsidRPr="00AB7FAE" w14:paraId="7497B341" w14:textId="77777777" w:rsidTr="00F7711B">
        <w:trPr>
          <w:trHeight w:val="1440"/>
        </w:trPr>
        <w:tc>
          <w:tcPr>
            <w:tcW w:w="6840" w:type="dxa"/>
            <w:tcBorders>
              <w:bottom w:val="single" w:sz="4" w:space="0" w:color="auto"/>
            </w:tcBorders>
          </w:tcPr>
          <w:p w14:paraId="5B5A6E2F" w14:textId="2C61522C" w:rsidR="00382051" w:rsidRPr="00AB7FAE" w:rsidRDefault="00382051" w:rsidP="000B4782">
            <w:pPr>
              <w:pStyle w:val="Overskrift2"/>
            </w:pPr>
            <w:bookmarkStart w:id="13" w:name="_Toc157076267"/>
            <w:r>
              <w:t>4. Releant Lovverk</w:t>
            </w:r>
            <w:bookmarkEnd w:id="13"/>
          </w:p>
        </w:tc>
        <w:tc>
          <w:tcPr>
            <w:tcW w:w="4075" w:type="dxa"/>
            <w:tcBorders>
              <w:bottom w:val="single" w:sz="4" w:space="0" w:color="auto"/>
            </w:tcBorders>
          </w:tcPr>
          <w:p w14:paraId="3741DBBD" w14:textId="77777777" w:rsidR="00382051" w:rsidRDefault="00382051" w:rsidP="000B4782">
            <w:pPr>
              <w:pStyle w:val="Overskrift2"/>
            </w:pPr>
          </w:p>
        </w:tc>
      </w:tr>
      <w:tr w:rsidR="00382051" w:rsidRPr="00AB7FAE" w14:paraId="20FFC6B7" w14:textId="77777777" w:rsidTr="00F7711B">
        <w:trPr>
          <w:trHeight w:val="5680"/>
        </w:trPr>
        <w:tc>
          <w:tcPr>
            <w:tcW w:w="6840" w:type="dxa"/>
            <w:tcBorders>
              <w:top w:val="single" w:sz="4" w:space="0" w:color="auto"/>
              <w:left w:val="single" w:sz="4" w:space="0" w:color="auto"/>
              <w:bottom w:val="single" w:sz="4" w:space="0" w:color="auto"/>
              <w:right w:val="single" w:sz="4" w:space="0" w:color="auto"/>
            </w:tcBorders>
          </w:tcPr>
          <w:p w14:paraId="7AC4BD65" w14:textId="77777777" w:rsidR="00382051" w:rsidRPr="008F5534" w:rsidRDefault="00382051" w:rsidP="000B4782">
            <w:pPr>
              <w:pStyle w:val="Overskrift3"/>
            </w:pPr>
          </w:p>
          <w:p w14:paraId="47556EDF" w14:textId="41F2C44C" w:rsidR="00382051" w:rsidRDefault="00BC5893" w:rsidP="000B4782">
            <w:pPr>
              <w:rPr>
                <w:lang w:bidi="nb-NO"/>
              </w:rPr>
            </w:pPr>
            <w:r w:rsidRPr="00BC5893">
              <w:rPr>
                <w:lang w:bidi="nb-NO"/>
              </w:rPr>
              <w:t xml:space="preserve">Hvilke lover </w:t>
            </w:r>
            <w:r>
              <w:rPr>
                <w:lang w:bidi="nb-NO"/>
              </w:rPr>
              <w:t xml:space="preserve">og regler må dere som </w:t>
            </w:r>
            <w:proofErr w:type="spellStart"/>
            <w:r>
              <w:rPr>
                <w:lang w:bidi="nb-NO"/>
              </w:rPr>
              <w:t>systemisere</w:t>
            </w:r>
            <w:proofErr w:type="spellEnd"/>
            <w:r>
              <w:rPr>
                <w:lang w:bidi="nb-NO"/>
              </w:rPr>
              <w:t xml:space="preserve"> kjenne til?</w:t>
            </w:r>
          </w:p>
          <w:p w14:paraId="47A3B8F8" w14:textId="30E6F379" w:rsidR="00BC5893" w:rsidRPr="00BC5893" w:rsidRDefault="00BC5893" w:rsidP="000B4782">
            <w:r>
              <w:rPr>
                <w:lang w:bidi="nb-NO"/>
              </w:rPr>
              <w:t xml:space="preserve">Hvilke grep på </w:t>
            </w:r>
            <w:r w:rsidR="0018698A">
              <w:rPr>
                <w:lang w:bidi="nb-NO"/>
              </w:rPr>
              <w:t>til for å følge</w:t>
            </w:r>
          </w:p>
          <w:p w14:paraId="338B377B" w14:textId="77777777" w:rsidR="00382051" w:rsidRPr="00BC5893" w:rsidRDefault="00382051" w:rsidP="000B4782">
            <w:pPr>
              <w:pStyle w:val="Overskrift3"/>
            </w:pPr>
            <w:bookmarkStart w:id="14" w:name="_Toc157076268"/>
            <w:r w:rsidRPr="00BC5893">
              <w:t>Prosjekt Beskrivelse</w:t>
            </w:r>
            <w:bookmarkEnd w:id="14"/>
          </w:p>
          <w:p w14:paraId="7EDC34AF" w14:textId="77777777" w:rsidR="00382051" w:rsidRPr="00AB7FAE" w:rsidRDefault="005C59AE" w:rsidP="000B4782">
            <w:sdt>
              <w:sdtPr>
                <w:id w:val="674845170"/>
                <w:placeholder>
                  <w:docPart w:val="650CFDBD43A148C4A238C194D7DBBBB7"/>
                </w:placeholder>
                <w:temporary/>
                <w:showingPlcHdr/>
                <w15:appearance w15:val="hidden"/>
              </w:sdtPr>
              <w:sdtEndPr/>
              <w:sdtContent>
                <w:r w:rsidR="00382051" w:rsidRPr="00AB7FAE">
                  <w:rPr>
                    <w:rFonts w:ascii="Calibri" w:eastAsia="Calibri" w:hAnsi="Calibri" w:cs="Calibri"/>
                    <w:color w:val="000000"/>
                    <w:lang w:bidi="nb-NO"/>
                  </w:rPr>
                  <w:t>Lorem ipsum dolor sit amet, consectetur adipiscing elit, sed do eiusmod tempor incididunt ut labore et dolore magna aliqua. Arcu risus quis varius quam quisque id diam vel quam. Volutpat diam ut venenatis tellus in metus. Congue mauris rhoncus aenean vel elit.</w:t>
                </w:r>
              </w:sdtContent>
            </w:sdt>
          </w:p>
          <w:p w14:paraId="60DE16F5" w14:textId="77777777" w:rsidR="00382051" w:rsidRPr="00AB7FAE" w:rsidRDefault="00382051" w:rsidP="000B4782">
            <w:r w:rsidRPr="00AB7FAE">
              <w:rPr>
                <w:lang w:bidi="nb-NO"/>
              </w:rPr>
              <w:t xml:space="preserve"> </w:t>
            </w:r>
          </w:p>
          <w:p w14:paraId="432398BC" w14:textId="77777777" w:rsidR="00382051" w:rsidRPr="00AB7FAE" w:rsidRDefault="00382051" w:rsidP="000B4782">
            <w:pPr>
              <w:pStyle w:val="Overskrift3"/>
            </w:pPr>
          </w:p>
          <w:p w14:paraId="47A73512" w14:textId="77777777" w:rsidR="00382051" w:rsidRDefault="00382051" w:rsidP="000B4782"/>
          <w:p w14:paraId="74ABC608" w14:textId="77777777" w:rsidR="00382051" w:rsidRDefault="00382051" w:rsidP="000B4782"/>
          <w:p w14:paraId="7CD92095" w14:textId="77777777" w:rsidR="00382051" w:rsidRDefault="00382051" w:rsidP="000B4782"/>
          <w:p w14:paraId="30C3E1C0" w14:textId="77777777" w:rsidR="00382051" w:rsidRDefault="00382051" w:rsidP="000B4782"/>
          <w:p w14:paraId="65B852B2" w14:textId="77777777" w:rsidR="00382051" w:rsidRDefault="00382051" w:rsidP="000B4782"/>
          <w:p w14:paraId="6B496F99" w14:textId="77777777" w:rsidR="00382051" w:rsidRDefault="00382051" w:rsidP="000B4782"/>
          <w:p w14:paraId="7B4B20DD" w14:textId="77777777" w:rsidR="00382051" w:rsidRDefault="00382051" w:rsidP="000B4782"/>
          <w:p w14:paraId="0C38A7DD" w14:textId="77777777" w:rsidR="00382051" w:rsidRDefault="00382051" w:rsidP="000B4782"/>
          <w:p w14:paraId="748C7A36" w14:textId="77777777" w:rsidR="00382051" w:rsidRDefault="00382051" w:rsidP="000B4782"/>
          <w:p w14:paraId="4C395AE9" w14:textId="77777777" w:rsidR="00382051" w:rsidRDefault="00382051" w:rsidP="000B4782"/>
          <w:p w14:paraId="4F6168B2" w14:textId="77777777" w:rsidR="00382051" w:rsidRDefault="00382051" w:rsidP="000B4782"/>
          <w:p w14:paraId="1060B47E" w14:textId="77777777" w:rsidR="00382051" w:rsidRDefault="00382051" w:rsidP="000B4782"/>
          <w:p w14:paraId="362DB381" w14:textId="77777777" w:rsidR="00F7711B" w:rsidRDefault="00F7711B" w:rsidP="000B4782"/>
          <w:p w14:paraId="0F4ADC5C" w14:textId="77777777" w:rsidR="00F7711B" w:rsidRDefault="00F7711B" w:rsidP="000B4782"/>
          <w:p w14:paraId="4F6B6E91" w14:textId="77777777" w:rsidR="00F7711B" w:rsidRDefault="00F7711B" w:rsidP="000B4782"/>
          <w:p w14:paraId="575CEE6F" w14:textId="77777777" w:rsidR="00F7711B" w:rsidRDefault="00F7711B" w:rsidP="000B4782"/>
          <w:p w14:paraId="1B0C04DD" w14:textId="77777777" w:rsidR="00F7711B" w:rsidRDefault="00F7711B" w:rsidP="000B4782"/>
          <w:p w14:paraId="60C4C9AA" w14:textId="77777777" w:rsidR="00F7711B" w:rsidRDefault="00F7711B" w:rsidP="000B4782"/>
          <w:p w14:paraId="633A2C64" w14:textId="77777777" w:rsidR="00F7711B" w:rsidRDefault="00F7711B" w:rsidP="000B4782"/>
          <w:p w14:paraId="44EE8F5D" w14:textId="77777777" w:rsidR="00F7711B" w:rsidRDefault="00F7711B" w:rsidP="000B4782"/>
          <w:p w14:paraId="5BE7EB32" w14:textId="77777777" w:rsidR="00F7711B" w:rsidRDefault="00F7711B" w:rsidP="000B4782"/>
          <w:p w14:paraId="2DACEC50" w14:textId="77777777" w:rsidR="00F7711B" w:rsidRDefault="00F7711B" w:rsidP="000B4782"/>
          <w:p w14:paraId="3A90A0E8" w14:textId="77777777" w:rsidR="00F7711B" w:rsidRDefault="00F7711B" w:rsidP="000B4782"/>
          <w:p w14:paraId="2C745479" w14:textId="77777777" w:rsidR="00F7711B" w:rsidRDefault="00F7711B" w:rsidP="000B4782"/>
          <w:p w14:paraId="0162254E" w14:textId="77777777" w:rsidR="00F7711B" w:rsidRDefault="00F7711B" w:rsidP="000B4782"/>
          <w:p w14:paraId="3A0E2ABC" w14:textId="77777777" w:rsidR="00F7711B" w:rsidRDefault="00F7711B" w:rsidP="000B4782"/>
          <w:p w14:paraId="6DACA321" w14:textId="77777777" w:rsidR="00F7711B" w:rsidRDefault="00F7711B" w:rsidP="000B4782"/>
          <w:p w14:paraId="44297F6F" w14:textId="77777777" w:rsidR="00F7711B" w:rsidRDefault="00F7711B" w:rsidP="000B4782"/>
          <w:p w14:paraId="3C3E4ECD" w14:textId="77777777" w:rsidR="00F7711B" w:rsidRDefault="00F7711B" w:rsidP="000B4782"/>
          <w:p w14:paraId="72112019" w14:textId="77777777" w:rsidR="00F7711B" w:rsidRDefault="00F7711B" w:rsidP="000B4782"/>
          <w:p w14:paraId="01B018A7" w14:textId="77777777" w:rsidR="00F7711B" w:rsidRDefault="00F7711B" w:rsidP="000B4782"/>
          <w:p w14:paraId="66FA5C83" w14:textId="77777777" w:rsidR="00F7711B" w:rsidRPr="00AB7FAE" w:rsidRDefault="00F7711B" w:rsidP="000B4782"/>
        </w:tc>
        <w:tc>
          <w:tcPr>
            <w:tcW w:w="4075" w:type="dxa"/>
            <w:tcBorders>
              <w:top w:val="single" w:sz="4" w:space="0" w:color="auto"/>
              <w:left w:val="single" w:sz="4" w:space="0" w:color="auto"/>
              <w:bottom w:val="single" w:sz="4" w:space="0" w:color="auto"/>
              <w:right w:val="single" w:sz="4" w:space="0" w:color="auto"/>
            </w:tcBorders>
          </w:tcPr>
          <w:p w14:paraId="2DBC045A" w14:textId="77777777" w:rsidR="00382051" w:rsidRPr="00AB7FAE" w:rsidRDefault="00382051" w:rsidP="00A7506D">
            <w:r>
              <w:t>Sidetext</w:t>
            </w:r>
          </w:p>
        </w:tc>
      </w:tr>
    </w:tbl>
    <w:p w14:paraId="75CC3750" w14:textId="77777777" w:rsidR="00F7711B" w:rsidRPr="00AB7FAE" w:rsidRDefault="00F7711B" w:rsidP="00382051"/>
    <w:tbl>
      <w:tblPr>
        <w:tblW w:w="10915" w:type="dxa"/>
        <w:tblLayout w:type="fixed"/>
        <w:tblLook w:val="0600" w:firstRow="0" w:lastRow="0" w:firstColumn="0" w:lastColumn="0" w:noHBand="1" w:noVBand="1"/>
      </w:tblPr>
      <w:tblGrid>
        <w:gridCol w:w="6840"/>
        <w:gridCol w:w="4075"/>
      </w:tblGrid>
      <w:tr w:rsidR="00382051" w:rsidRPr="00AB7FAE" w14:paraId="525D1F79" w14:textId="77777777" w:rsidTr="00F7711B">
        <w:trPr>
          <w:trHeight w:val="432"/>
        </w:trPr>
        <w:tc>
          <w:tcPr>
            <w:tcW w:w="6840" w:type="dxa"/>
            <w:tcBorders>
              <w:top w:val="single" w:sz="4" w:space="0" w:color="auto"/>
              <w:left w:val="single" w:sz="4" w:space="0" w:color="auto"/>
              <w:bottom w:val="single" w:sz="4" w:space="0" w:color="auto"/>
              <w:right w:val="single" w:sz="4" w:space="0" w:color="auto"/>
            </w:tcBorders>
          </w:tcPr>
          <w:p w14:paraId="5B02CD00" w14:textId="77777777" w:rsidR="00382051" w:rsidRPr="00AB7FAE" w:rsidRDefault="00382051" w:rsidP="000B4782">
            <w:pPr>
              <w:rPr>
                <w:b/>
                <w:bCs/>
              </w:rPr>
            </w:pPr>
            <w:r w:rsidRPr="00AB7FAE">
              <w:rPr>
                <w:noProof/>
                <w:lang w:bidi="nb-NO"/>
              </w:rPr>
              <w:lastRenderedPageBreak/>
              <w:drawing>
                <wp:inline distT="0" distB="0" distL="0" distR="0" wp14:anchorId="28BDF5A0" wp14:editId="1A84C1DC">
                  <wp:extent cx="2286000" cy="222740"/>
                  <wp:effectExtent l="0" t="0" r="0" b="6350"/>
                  <wp:docPr id="364345299" name="Grafikk 364345299"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p>
        </w:tc>
        <w:tc>
          <w:tcPr>
            <w:tcW w:w="4075" w:type="dxa"/>
            <w:tcBorders>
              <w:top w:val="single" w:sz="4" w:space="0" w:color="auto"/>
              <w:left w:val="single" w:sz="4" w:space="0" w:color="auto"/>
              <w:bottom w:val="single" w:sz="4" w:space="0" w:color="auto"/>
              <w:right w:val="single" w:sz="4" w:space="0" w:color="auto"/>
            </w:tcBorders>
          </w:tcPr>
          <w:p w14:paraId="157F5E9B" w14:textId="77777777" w:rsidR="00382051" w:rsidRPr="00AB7FAE" w:rsidRDefault="00382051" w:rsidP="000B4782">
            <w:pPr>
              <w:rPr>
                <w:noProof/>
                <w:lang w:bidi="nb-NO"/>
              </w:rPr>
            </w:pPr>
          </w:p>
        </w:tc>
      </w:tr>
      <w:tr w:rsidR="00382051" w:rsidRPr="00AB7FAE" w14:paraId="669F8628" w14:textId="77777777" w:rsidTr="00F7711B">
        <w:trPr>
          <w:trHeight w:val="1440"/>
        </w:trPr>
        <w:tc>
          <w:tcPr>
            <w:tcW w:w="6840" w:type="dxa"/>
            <w:tcBorders>
              <w:top w:val="single" w:sz="4" w:space="0" w:color="auto"/>
              <w:bottom w:val="single" w:sz="4" w:space="0" w:color="auto"/>
            </w:tcBorders>
          </w:tcPr>
          <w:p w14:paraId="598D4384" w14:textId="5362CED5" w:rsidR="00382051" w:rsidRPr="00AB7FAE" w:rsidRDefault="00382051" w:rsidP="000B4782">
            <w:pPr>
              <w:pStyle w:val="Overskrift2"/>
            </w:pPr>
            <w:bookmarkStart w:id="15" w:name="_Toc157076269"/>
            <w:r>
              <w:t>5.Risiko-analyse og tiltak</w:t>
            </w:r>
            <w:bookmarkEnd w:id="15"/>
          </w:p>
        </w:tc>
        <w:tc>
          <w:tcPr>
            <w:tcW w:w="4075" w:type="dxa"/>
            <w:tcBorders>
              <w:top w:val="single" w:sz="4" w:space="0" w:color="auto"/>
              <w:bottom w:val="single" w:sz="4" w:space="0" w:color="auto"/>
            </w:tcBorders>
          </w:tcPr>
          <w:p w14:paraId="1B6401A3" w14:textId="77777777" w:rsidR="00382051" w:rsidRDefault="00382051" w:rsidP="000B4782">
            <w:pPr>
              <w:pStyle w:val="Overskrift2"/>
            </w:pPr>
          </w:p>
        </w:tc>
      </w:tr>
      <w:tr w:rsidR="00382051" w:rsidRPr="00AB7FAE" w14:paraId="6A528232" w14:textId="77777777" w:rsidTr="00F7711B">
        <w:trPr>
          <w:trHeight w:val="5680"/>
        </w:trPr>
        <w:tc>
          <w:tcPr>
            <w:tcW w:w="6840" w:type="dxa"/>
            <w:tcBorders>
              <w:top w:val="single" w:sz="4" w:space="0" w:color="auto"/>
              <w:left w:val="single" w:sz="4" w:space="0" w:color="auto"/>
              <w:bottom w:val="single" w:sz="4" w:space="0" w:color="auto"/>
              <w:right w:val="single" w:sz="4" w:space="0" w:color="auto"/>
            </w:tcBorders>
          </w:tcPr>
          <w:p w14:paraId="10EA925D" w14:textId="77777777" w:rsidR="00382051" w:rsidRPr="008F5534" w:rsidRDefault="00382051" w:rsidP="000B4782">
            <w:pPr>
              <w:pStyle w:val="Overskrift3"/>
            </w:pPr>
          </w:p>
          <w:p w14:paraId="4B0F5EF8" w14:textId="7ACB6926" w:rsidR="00382051" w:rsidRDefault="0018698A" w:rsidP="000B4782">
            <w:pPr>
              <w:rPr>
                <w:lang w:bidi="nb-NO"/>
              </w:rPr>
            </w:pPr>
            <w:r w:rsidRPr="0018698A">
              <w:rPr>
                <w:lang w:bidi="nb-NO"/>
              </w:rPr>
              <w:t>Gjennomføre kort r</w:t>
            </w:r>
            <w:r>
              <w:rPr>
                <w:lang w:bidi="nb-NO"/>
              </w:rPr>
              <w:t xml:space="preserve">isikoanalyse av </w:t>
            </w:r>
            <w:proofErr w:type="spellStart"/>
            <w:r>
              <w:rPr>
                <w:lang w:bidi="nb-NO"/>
              </w:rPr>
              <w:t>porsjektet</w:t>
            </w:r>
            <w:proofErr w:type="spellEnd"/>
          </w:p>
          <w:p w14:paraId="219B7ACA" w14:textId="77777777" w:rsidR="0018698A" w:rsidRPr="0018698A" w:rsidRDefault="0018698A" w:rsidP="000B4782"/>
          <w:p w14:paraId="27BB33E6" w14:textId="77777777" w:rsidR="00382051" w:rsidRPr="0018698A" w:rsidRDefault="00382051" w:rsidP="000B4782">
            <w:pPr>
              <w:pStyle w:val="Overskrift3"/>
            </w:pPr>
            <w:bookmarkStart w:id="16" w:name="_Toc157076270"/>
            <w:r w:rsidRPr="0018698A">
              <w:t>Prosjekt Beskrivelse</w:t>
            </w:r>
            <w:bookmarkEnd w:id="16"/>
          </w:p>
          <w:p w14:paraId="53C2D64B" w14:textId="77777777" w:rsidR="00382051" w:rsidRPr="00AB7FAE" w:rsidRDefault="005C59AE" w:rsidP="000B4782">
            <w:sdt>
              <w:sdtPr>
                <w:id w:val="1696344530"/>
                <w:placeholder>
                  <w:docPart w:val="FF653A5BEC4343E5BB17C21D5E40E814"/>
                </w:placeholder>
                <w:temporary/>
                <w:showingPlcHdr/>
                <w15:appearance w15:val="hidden"/>
              </w:sdtPr>
              <w:sdtEndPr/>
              <w:sdtContent>
                <w:r w:rsidR="00382051" w:rsidRPr="00AB7FAE">
                  <w:rPr>
                    <w:rFonts w:ascii="Calibri" w:eastAsia="Calibri" w:hAnsi="Calibri" w:cs="Calibri"/>
                    <w:color w:val="000000"/>
                    <w:lang w:bidi="nb-NO"/>
                  </w:rPr>
                  <w:t>Lorem ipsum dolor sit amet, consectetur adipiscing elit, sed do eiusmod tempor incididunt ut labore et dolore magna aliqua. Arcu risus quis varius quam quisque id diam vel quam. Volutpat diam ut venenatis tellus in metus. Congue mauris rhoncus aenean vel elit.</w:t>
                </w:r>
              </w:sdtContent>
            </w:sdt>
          </w:p>
          <w:p w14:paraId="74A3EFFB" w14:textId="77777777" w:rsidR="00382051" w:rsidRPr="00AB7FAE" w:rsidRDefault="00382051" w:rsidP="000B4782">
            <w:r w:rsidRPr="00AB7FAE">
              <w:rPr>
                <w:lang w:bidi="nb-NO"/>
              </w:rPr>
              <w:t xml:space="preserve"> </w:t>
            </w:r>
          </w:p>
          <w:p w14:paraId="503A703C" w14:textId="77777777" w:rsidR="00382051" w:rsidRPr="00AB7FAE" w:rsidRDefault="00382051" w:rsidP="000B4782">
            <w:pPr>
              <w:pStyle w:val="Overskrift3"/>
            </w:pPr>
          </w:p>
          <w:p w14:paraId="6CF097F8" w14:textId="77777777" w:rsidR="00382051" w:rsidRDefault="00382051" w:rsidP="000B4782"/>
          <w:p w14:paraId="6502EDB1" w14:textId="77777777" w:rsidR="00382051" w:rsidRDefault="00382051" w:rsidP="000B4782"/>
          <w:p w14:paraId="3C658F05" w14:textId="77777777" w:rsidR="00382051" w:rsidRDefault="00382051" w:rsidP="000B4782"/>
          <w:p w14:paraId="1F2C85FD" w14:textId="77777777" w:rsidR="00382051" w:rsidRDefault="00382051" w:rsidP="000B4782"/>
          <w:p w14:paraId="0A1D0637" w14:textId="77777777" w:rsidR="00382051" w:rsidRDefault="00382051" w:rsidP="000B4782"/>
          <w:p w14:paraId="16843484" w14:textId="77777777" w:rsidR="00382051" w:rsidRDefault="00382051" w:rsidP="000B4782"/>
          <w:p w14:paraId="68DF58D5" w14:textId="77777777" w:rsidR="00382051" w:rsidRDefault="00382051" w:rsidP="000B4782"/>
          <w:p w14:paraId="5B5FDC03" w14:textId="77777777" w:rsidR="00382051" w:rsidRDefault="00382051" w:rsidP="000B4782"/>
          <w:p w14:paraId="078849DE" w14:textId="77777777" w:rsidR="00382051" w:rsidRDefault="00382051" w:rsidP="000B4782"/>
          <w:p w14:paraId="128676E9" w14:textId="77777777" w:rsidR="00382051" w:rsidRDefault="00382051" w:rsidP="000B4782"/>
          <w:p w14:paraId="4B8C7108" w14:textId="77777777" w:rsidR="00382051" w:rsidRDefault="00382051" w:rsidP="000B4782"/>
          <w:p w14:paraId="45CC1957" w14:textId="77777777" w:rsidR="00F7711B" w:rsidRDefault="00F7711B" w:rsidP="000B4782"/>
          <w:p w14:paraId="6E8FD7B6" w14:textId="77777777" w:rsidR="00F7711B" w:rsidRDefault="00F7711B" w:rsidP="000B4782"/>
          <w:p w14:paraId="5C030188" w14:textId="77777777" w:rsidR="00F7711B" w:rsidRDefault="00F7711B" w:rsidP="000B4782"/>
          <w:p w14:paraId="1E6767FF" w14:textId="77777777" w:rsidR="00F7711B" w:rsidRDefault="00F7711B" w:rsidP="000B4782"/>
          <w:p w14:paraId="1A75CBFC" w14:textId="77777777" w:rsidR="00F7711B" w:rsidRDefault="00F7711B" w:rsidP="000B4782"/>
          <w:p w14:paraId="300BB99B" w14:textId="77777777" w:rsidR="00F7711B" w:rsidRDefault="00F7711B" w:rsidP="000B4782"/>
          <w:p w14:paraId="3A25A605" w14:textId="77777777" w:rsidR="00F7711B" w:rsidRDefault="00F7711B" w:rsidP="000B4782"/>
          <w:p w14:paraId="409C4D32" w14:textId="77777777" w:rsidR="00F7711B" w:rsidRDefault="00F7711B" w:rsidP="000B4782"/>
          <w:p w14:paraId="086E8C69" w14:textId="77777777" w:rsidR="00F7711B" w:rsidRDefault="00F7711B" w:rsidP="000B4782"/>
          <w:p w14:paraId="5DBEBD0F" w14:textId="77777777" w:rsidR="00F7711B" w:rsidRDefault="00F7711B" w:rsidP="000B4782"/>
          <w:p w14:paraId="218EC944" w14:textId="77777777" w:rsidR="00F7711B" w:rsidRDefault="00F7711B" w:rsidP="000B4782"/>
          <w:p w14:paraId="150D80BF" w14:textId="77777777" w:rsidR="00F7711B" w:rsidRDefault="00F7711B" w:rsidP="000B4782"/>
          <w:p w14:paraId="19A74345" w14:textId="77777777" w:rsidR="00F7711B" w:rsidRDefault="00F7711B" w:rsidP="000B4782"/>
          <w:p w14:paraId="7FEE7350" w14:textId="77777777" w:rsidR="00F7711B" w:rsidRDefault="00F7711B" w:rsidP="000B4782"/>
          <w:p w14:paraId="743CA669" w14:textId="77777777" w:rsidR="00F7711B" w:rsidRDefault="00F7711B" w:rsidP="000B4782"/>
          <w:p w14:paraId="1BC453E9" w14:textId="77777777" w:rsidR="00F7711B" w:rsidRDefault="00F7711B" w:rsidP="000B4782"/>
          <w:p w14:paraId="3A2991D2" w14:textId="77777777" w:rsidR="00F7711B" w:rsidRDefault="00F7711B" w:rsidP="000B4782"/>
          <w:p w14:paraId="15D6DFE2" w14:textId="77777777" w:rsidR="00F7711B" w:rsidRDefault="00F7711B" w:rsidP="000B4782"/>
          <w:p w14:paraId="0D8CE7B5" w14:textId="77777777" w:rsidR="00F7711B" w:rsidRDefault="00F7711B" w:rsidP="000B4782"/>
          <w:p w14:paraId="681F4BAB" w14:textId="77777777" w:rsidR="00F7711B" w:rsidRDefault="00F7711B" w:rsidP="000B4782"/>
          <w:p w14:paraId="0142E251" w14:textId="77777777" w:rsidR="00F7711B" w:rsidRDefault="00F7711B" w:rsidP="000B4782"/>
          <w:p w14:paraId="65D91612" w14:textId="77777777" w:rsidR="00382051" w:rsidRPr="00AB7FAE" w:rsidRDefault="00382051" w:rsidP="000B4782"/>
        </w:tc>
        <w:tc>
          <w:tcPr>
            <w:tcW w:w="4075" w:type="dxa"/>
            <w:tcBorders>
              <w:top w:val="single" w:sz="4" w:space="0" w:color="auto"/>
              <w:left w:val="single" w:sz="4" w:space="0" w:color="auto"/>
              <w:bottom w:val="single" w:sz="4" w:space="0" w:color="auto"/>
              <w:right w:val="single" w:sz="4" w:space="0" w:color="auto"/>
            </w:tcBorders>
          </w:tcPr>
          <w:p w14:paraId="5430AC65" w14:textId="77777777" w:rsidR="00382051" w:rsidRPr="00AB7FAE" w:rsidRDefault="00382051" w:rsidP="00A7506D">
            <w:r>
              <w:t>Sidetext</w:t>
            </w:r>
          </w:p>
        </w:tc>
      </w:tr>
    </w:tbl>
    <w:p w14:paraId="0839B413" w14:textId="77777777" w:rsidR="00382051" w:rsidRPr="00AB7FAE" w:rsidRDefault="00382051" w:rsidP="00382051"/>
    <w:tbl>
      <w:tblPr>
        <w:tblW w:w="10915" w:type="dxa"/>
        <w:tblLayout w:type="fixed"/>
        <w:tblLook w:val="0600" w:firstRow="0" w:lastRow="0" w:firstColumn="0" w:lastColumn="0" w:noHBand="1" w:noVBand="1"/>
      </w:tblPr>
      <w:tblGrid>
        <w:gridCol w:w="6840"/>
        <w:gridCol w:w="4075"/>
      </w:tblGrid>
      <w:tr w:rsidR="00382051" w:rsidRPr="00AB7FAE" w14:paraId="071CEBED" w14:textId="77777777" w:rsidTr="00F7711B">
        <w:trPr>
          <w:trHeight w:val="432"/>
        </w:trPr>
        <w:tc>
          <w:tcPr>
            <w:tcW w:w="6840" w:type="dxa"/>
            <w:tcBorders>
              <w:top w:val="single" w:sz="4" w:space="0" w:color="auto"/>
              <w:left w:val="single" w:sz="4" w:space="0" w:color="auto"/>
              <w:bottom w:val="single" w:sz="4" w:space="0" w:color="auto"/>
              <w:right w:val="single" w:sz="4" w:space="0" w:color="auto"/>
            </w:tcBorders>
          </w:tcPr>
          <w:p w14:paraId="29C47B1A" w14:textId="77777777" w:rsidR="00382051" w:rsidRPr="00AB7FAE" w:rsidRDefault="00382051" w:rsidP="000B4782">
            <w:pPr>
              <w:rPr>
                <w:b/>
                <w:bCs/>
              </w:rPr>
            </w:pPr>
            <w:r w:rsidRPr="00AB7FAE">
              <w:rPr>
                <w:noProof/>
                <w:lang w:bidi="nb-NO"/>
              </w:rPr>
              <w:lastRenderedPageBreak/>
              <w:drawing>
                <wp:inline distT="0" distB="0" distL="0" distR="0" wp14:anchorId="1AEF722C" wp14:editId="6EFBC0C6">
                  <wp:extent cx="2286000" cy="222740"/>
                  <wp:effectExtent l="0" t="0" r="0" b="6350"/>
                  <wp:docPr id="1513941305" name="Grafikk 1513941305"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p>
        </w:tc>
        <w:tc>
          <w:tcPr>
            <w:tcW w:w="4075" w:type="dxa"/>
            <w:tcBorders>
              <w:top w:val="single" w:sz="4" w:space="0" w:color="auto"/>
              <w:left w:val="single" w:sz="4" w:space="0" w:color="auto"/>
              <w:bottom w:val="single" w:sz="4" w:space="0" w:color="auto"/>
              <w:right w:val="single" w:sz="4" w:space="0" w:color="auto"/>
            </w:tcBorders>
          </w:tcPr>
          <w:p w14:paraId="71B3504F" w14:textId="77777777" w:rsidR="00382051" w:rsidRPr="00AB7FAE" w:rsidRDefault="00382051" w:rsidP="000B4782">
            <w:pPr>
              <w:rPr>
                <w:noProof/>
                <w:lang w:bidi="nb-NO"/>
              </w:rPr>
            </w:pPr>
          </w:p>
        </w:tc>
      </w:tr>
      <w:tr w:rsidR="00382051" w:rsidRPr="00AB7FAE" w14:paraId="6C0D07A0" w14:textId="77777777" w:rsidTr="00F7711B">
        <w:trPr>
          <w:trHeight w:val="1440"/>
        </w:trPr>
        <w:tc>
          <w:tcPr>
            <w:tcW w:w="6840" w:type="dxa"/>
            <w:tcBorders>
              <w:top w:val="single" w:sz="4" w:space="0" w:color="auto"/>
              <w:bottom w:val="single" w:sz="4" w:space="0" w:color="auto"/>
            </w:tcBorders>
          </w:tcPr>
          <w:p w14:paraId="7B939512" w14:textId="2A9D1344" w:rsidR="00382051" w:rsidRPr="00AB7FAE" w:rsidRDefault="00382051" w:rsidP="000B4782">
            <w:pPr>
              <w:pStyle w:val="Overskrift2"/>
            </w:pPr>
            <w:bookmarkStart w:id="17" w:name="_Toc157076271"/>
            <w:r>
              <w:t>6. Egenevurdering</w:t>
            </w:r>
            <w:bookmarkEnd w:id="17"/>
          </w:p>
        </w:tc>
        <w:tc>
          <w:tcPr>
            <w:tcW w:w="4075" w:type="dxa"/>
            <w:tcBorders>
              <w:top w:val="single" w:sz="4" w:space="0" w:color="auto"/>
              <w:bottom w:val="single" w:sz="4" w:space="0" w:color="auto"/>
            </w:tcBorders>
          </w:tcPr>
          <w:p w14:paraId="67CAD9A9" w14:textId="77777777" w:rsidR="00382051" w:rsidRDefault="00382051" w:rsidP="000B4782">
            <w:pPr>
              <w:pStyle w:val="Overskrift2"/>
            </w:pPr>
          </w:p>
        </w:tc>
      </w:tr>
      <w:tr w:rsidR="00382051" w:rsidRPr="00AB7FAE" w14:paraId="09A369DB" w14:textId="77777777" w:rsidTr="00F7711B">
        <w:trPr>
          <w:trHeight w:val="5680"/>
        </w:trPr>
        <w:tc>
          <w:tcPr>
            <w:tcW w:w="6840" w:type="dxa"/>
            <w:tcBorders>
              <w:top w:val="single" w:sz="4" w:space="0" w:color="auto"/>
              <w:left w:val="single" w:sz="4" w:space="0" w:color="auto"/>
              <w:bottom w:val="single" w:sz="4" w:space="0" w:color="auto"/>
              <w:right w:val="single" w:sz="4" w:space="0" w:color="auto"/>
            </w:tcBorders>
          </w:tcPr>
          <w:p w14:paraId="4AEA8028" w14:textId="77777777" w:rsidR="00382051" w:rsidRPr="00382051" w:rsidRDefault="00382051" w:rsidP="000B4782">
            <w:pPr>
              <w:pStyle w:val="Overskrift3"/>
              <w:rPr>
                <w:lang w:val="en-US"/>
              </w:rPr>
            </w:pPr>
          </w:p>
          <w:p w14:paraId="21436243" w14:textId="77777777" w:rsidR="00382051" w:rsidRPr="00463694" w:rsidRDefault="00382051" w:rsidP="000B4782">
            <w:pPr>
              <w:rPr>
                <w:lang w:val="en-US"/>
              </w:rPr>
            </w:pPr>
            <w:r w:rsidRPr="00463694">
              <w:rPr>
                <w:lang w:val="en-US" w:bidi="nb-NO"/>
              </w:rPr>
              <w:t xml:space="preserve">Lorem ipsum dolor sit </w:t>
            </w:r>
            <w:proofErr w:type="spellStart"/>
            <w:r w:rsidRPr="00463694">
              <w:rPr>
                <w:lang w:val="en-US" w:bidi="nb-NO"/>
              </w:rPr>
              <w:t>amet</w:t>
            </w:r>
            <w:proofErr w:type="spellEnd"/>
            <w:r w:rsidRPr="00463694">
              <w:rPr>
                <w:lang w:val="en-US" w:bidi="nb-NO"/>
              </w:rPr>
              <w:t xml:space="preserve"> </w:t>
            </w:r>
            <w:proofErr w:type="spellStart"/>
            <w:r w:rsidRPr="00463694">
              <w:rPr>
                <w:lang w:val="en-US" w:bidi="nb-NO"/>
              </w:rPr>
              <w:t>consectetur</w:t>
            </w:r>
            <w:proofErr w:type="spellEnd"/>
            <w:r w:rsidRPr="00463694">
              <w:rPr>
                <w:lang w:val="en-US" w:bidi="nb-NO"/>
              </w:rPr>
              <w:t xml:space="preserve"> </w:t>
            </w:r>
            <w:proofErr w:type="spellStart"/>
            <w:r w:rsidRPr="00463694">
              <w:rPr>
                <w:lang w:val="en-US" w:bidi="nb-NO"/>
              </w:rPr>
              <w:t>adipiscing</w:t>
            </w:r>
            <w:proofErr w:type="spellEnd"/>
            <w:r w:rsidRPr="00463694">
              <w:rPr>
                <w:lang w:val="en-US" w:bidi="nb-NO"/>
              </w:rPr>
              <w:t xml:space="preserve">. </w:t>
            </w:r>
            <w:r w:rsidRPr="00382051">
              <w:rPr>
                <w:lang w:val="en-US" w:bidi="nb-NO"/>
              </w:rPr>
              <w:t xml:space="preserve">Nisi </w:t>
            </w:r>
            <w:proofErr w:type="spellStart"/>
            <w:r w:rsidRPr="00382051">
              <w:rPr>
                <w:lang w:val="en-US" w:bidi="nb-NO"/>
              </w:rPr>
              <w:t>lacus</w:t>
            </w:r>
            <w:proofErr w:type="spellEnd"/>
            <w:r w:rsidRPr="00382051">
              <w:rPr>
                <w:lang w:val="en-US" w:bidi="nb-NO"/>
              </w:rPr>
              <w:t xml:space="preserve"> sed </w:t>
            </w:r>
            <w:proofErr w:type="spellStart"/>
            <w:r w:rsidRPr="00382051">
              <w:rPr>
                <w:lang w:val="en-US" w:bidi="nb-NO"/>
              </w:rPr>
              <w:t>viverra</w:t>
            </w:r>
            <w:proofErr w:type="spellEnd"/>
            <w:r w:rsidRPr="00382051">
              <w:rPr>
                <w:lang w:val="en-US" w:bidi="nb-NO"/>
              </w:rPr>
              <w:t xml:space="preserve"> </w:t>
            </w:r>
            <w:proofErr w:type="spellStart"/>
            <w:r w:rsidRPr="00382051">
              <w:rPr>
                <w:lang w:val="en-US" w:bidi="nb-NO"/>
              </w:rPr>
              <w:t>tellus</w:t>
            </w:r>
            <w:proofErr w:type="spellEnd"/>
            <w:r w:rsidRPr="00382051">
              <w:rPr>
                <w:lang w:val="en-US" w:bidi="nb-NO"/>
              </w:rPr>
              <w:t xml:space="preserve">. </w:t>
            </w:r>
            <w:proofErr w:type="spellStart"/>
            <w:r w:rsidRPr="00382051">
              <w:rPr>
                <w:lang w:val="en-US" w:bidi="nb-NO"/>
              </w:rPr>
              <w:t>Orci</w:t>
            </w:r>
            <w:proofErr w:type="spellEnd"/>
            <w:r w:rsidRPr="00382051">
              <w:rPr>
                <w:lang w:val="en-US" w:bidi="nb-NO"/>
              </w:rPr>
              <w:t xml:space="preserve"> </w:t>
            </w:r>
            <w:proofErr w:type="spellStart"/>
            <w:r w:rsidRPr="00382051">
              <w:rPr>
                <w:lang w:val="en-US" w:bidi="nb-NO"/>
              </w:rPr>
              <w:t>eu</w:t>
            </w:r>
            <w:proofErr w:type="spellEnd"/>
            <w:r w:rsidRPr="00382051">
              <w:rPr>
                <w:lang w:val="en-US" w:bidi="nb-NO"/>
              </w:rPr>
              <w:t xml:space="preserve"> </w:t>
            </w:r>
            <w:proofErr w:type="spellStart"/>
            <w:r w:rsidRPr="00382051">
              <w:rPr>
                <w:lang w:val="en-US" w:bidi="nb-NO"/>
              </w:rPr>
              <w:t>lobortis</w:t>
            </w:r>
            <w:proofErr w:type="spellEnd"/>
            <w:r w:rsidRPr="00382051">
              <w:rPr>
                <w:lang w:val="en-US" w:bidi="nb-NO"/>
              </w:rPr>
              <w:t xml:space="preserve"> </w:t>
            </w:r>
            <w:proofErr w:type="spellStart"/>
            <w:r w:rsidRPr="00382051">
              <w:rPr>
                <w:lang w:val="en-US" w:bidi="nb-NO"/>
              </w:rPr>
              <w:t>elementum</w:t>
            </w:r>
            <w:proofErr w:type="spellEnd"/>
            <w:r w:rsidRPr="00382051">
              <w:rPr>
                <w:lang w:val="en-US" w:bidi="nb-NO"/>
              </w:rPr>
              <w:t xml:space="preserve"> </w:t>
            </w:r>
            <w:proofErr w:type="spellStart"/>
            <w:r w:rsidRPr="00382051">
              <w:rPr>
                <w:lang w:val="en-US" w:bidi="nb-NO"/>
              </w:rPr>
              <w:t>nibh</w:t>
            </w:r>
            <w:proofErr w:type="spellEnd"/>
            <w:r w:rsidRPr="00382051">
              <w:rPr>
                <w:lang w:val="en-US" w:bidi="nb-NO"/>
              </w:rPr>
              <w:t xml:space="preserve"> </w:t>
            </w:r>
            <w:proofErr w:type="spellStart"/>
            <w:r w:rsidRPr="00382051">
              <w:rPr>
                <w:lang w:val="en-US" w:bidi="nb-NO"/>
              </w:rPr>
              <w:t>tellus</w:t>
            </w:r>
            <w:proofErr w:type="spellEnd"/>
            <w:r w:rsidRPr="00382051">
              <w:rPr>
                <w:lang w:val="en-US" w:bidi="nb-NO"/>
              </w:rPr>
              <w:t xml:space="preserve"> </w:t>
            </w:r>
            <w:proofErr w:type="spellStart"/>
            <w:r w:rsidRPr="00382051">
              <w:rPr>
                <w:lang w:val="en-US" w:bidi="nb-NO"/>
              </w:rPr>
              <w:t>molestie</w:t>
            </w:r>
            <w:proofErr w:type="spellEnd"/>
            <w:r w:rsidRPr="00382051">
              <w:rPr>
                <w:lang w:val="en-US" w:bidi="nb-NO"/>
              </w:rPr>
              <w:t xml:space="preserve"> </w:t>
            </w:r>
            <w:proofErr w:type="spellStart"/>
            <w:r w:rsidRPr="00382051">
              <w:rPr>
                <w:lang w:val="en-US" w:bidi="nb-NO"/>
              </w:rPr>
              <w:t>nunc</w:t>
            </w:r>
            <w:proofErr w:type="spellEnd"/>
            <w:r w:rsidRPr="00382051">
              <w:rPr>
                <w:lang w:val="en-US" w:bidi="nb-NO"/>
              </w:rPr>
              <w:t xml:space="preserve"> non. </w:t>
            </w:r>
            <w:proofErr w:type="spellStart"/>
            <w:r w:rsidRPr="00463694">
              <w:rPr>
                <w:lang w:val="en-US" w:bidi="nb-NO"/>
              </w:rPr>
              <w:t>Laoreet</w:t>
            </w:r>
            <w:proofErr w:type="spellEnd"/>
            <w:r w:rsidRPr="00463694">
              <w:rPr>
                <w:lang w:val="en-US" w:bidi="nb-NO"/>
              </w:rPr>
              <w:t xml:space="preserve"> </w:t>
            </w:r>
            <w:proofErr w:type="spellStart"/>
            <w:r w:rsidRPr="00463694">
              <w:rPr>
                <w:lang w:val="en-US" w:bidi="nb-NO"/>
              </w:rPr>
              <w:t>suspendisse</w:t>
            </w:r>
            <w:proofErr w:type="spellEnd"/>
            <w:r w:rsidRPr="00463694">
              <w:rPr>
                <w:lang w:val="en-US" w:bidi="nb-NO"/>
              </w:rPr>
              <w:t xml:space="preserve"> </w:t>
            </w:r>
            <w:proofErr w:type="spellStart"/>
            <w:r w:rsidRPr="00463694">
              <w:rPr>
                <w:lang w:val="en-US" w:bidi="nb-NO"/>
              </w:rPr>
              <w:t>interdum</w:t>
            </w:r>
            <w:proofErr w:type="spellEnd"/>
            <w:r w:rsidRPr="00463694">
              <w:rPr>
                <w:lang w:val="en-US" w:bidi="nb-NO"/>
              </w:rPr>
              <w:t xml:space="preserve"> </w:t>
            </w:r>
            <w:proofErr w:type="spellStart"/>
            <w:r w:rsidRPr="00463694">
              <w:rPr>
                <w:lang w:val="en-US" w:bidi="nb-NO"/>
              </w:rPr>
              <w:t>consectetur</w:t>
            </w:r>
            <w:proofErr w:type="spellEnd"/>
            <w:r w:rsidRPr="00463694">
              <w:rPr>
                <w:lang w:val="en-US" w:bidi="nb-NO"/>
              </w:rPr>
              <w:t xml:space="preserve"> libero id </w:t>
            </w:r>
            <w:proofErr w:type="spellStart"/>
            <w:r w:rsidRPr="00463694">
              <w:rPr>
                <w:lang w:val="en-US" w:bidi="nb-NO"/>
              </w:rPr>
              <w:t>faucibus</w:t>
            </w:r>
            <w:proofErr w:type="spellEnd"/>
            <w:r w:rsidRPr="00463694">
              <w:rPr>
                <w:lang w:val="en-US" w:bidi="nb-NO"/>
              </w:rPr>
              <w:t xml:space="preserve"> </w:t>
            </w:r>
            <w:proofErr w:type="spellStart"/>
            <w:r w:rsidRPr="00463694">
              <w:rPr>
                <w:lang w:val="en-US" w:bidi="nb-NO"/>
              </w:rPr>
              <w:t>nisl</w:t>
            </w:r>
            <w:proofErr w:type="spellEnd"/>
            <w:r w:rsidRPr="00463694">
              <w:rPr>
                <w:lang w:val="en-US" w:bidi="nb-NO"/>
              </w:rPr>
              <w:t xml:space="preserve"> </w:t>
            </w:r>
            <w:proofErr w:type="spellStart"/>
            <w:r w:rsidRPr="00463694">
              <w:rPr>
                <w:lang w:val="en-US" w:bidi="nb-NO"/>
              </w:rPr>
              <w:t>tincidunt</w:t>
            </w:r>
            <w:proofErr w:type="spellEnd"/>
            <w:r w:rsidRPr="00463694">
              <w:rPr>
                <w:lang w:val="en-US" w:bidi="nb-NO"/>
              </w:rPr>
              <w:t xml:space="preserve">. Pharetra </w:t>
            </w:r>
            <w:proofErr w:type="spellStart"/>
            <w:r w:rsidRPr="00463694">
              <w:rPr>
                <w:lang w:val="en-US" w:bidi="nb-NO"/>
              </w:rPr>
              <w:t>massa</w:t>
            </w:r>
            <w:proofErr w:type="spellEnd"/>
            <w:r w:rsidRPr="00463694">
              <w:rPr>
                <w:lang w:val="en-US" w:bidi="nb-NO"/>
              </w:rPr>
              <w:t xml:space="preserve"> </w:t>
            </w:r>
            <w:proofErr w:type="spellStart"/>
            <w:r w:rsidRPr="00463694">
              <w:rPr>
                <w:lang w:val="en-US" w:bidi="nb-NO"/>
              </w:rPr>
              <w:t>massa</w:t>
            </w:r>
            <w:proofErr w:type="spellEnd"/>
            <w:r w:rsidRPr="00463694">
              <w:rPr>
                <w:lang w:val="en-US" w:bidi="nb-NO"/>
              </w:rPr>
              <w:t xml:space="preserve"> </w:t>
            </w:r>
            <w:proofErr w:type="spellStart"/>
            <w:r w:rsidRPr="00463694">
              <w:rPr>
                <w:lang w:val="en-US" w:bidi="nb-NO"/>
              </w:rPr>
              <w:t>ultricies</w:t>
            </w:r>
            <w:proofErr w:type="spellEnd"/>
            <w:r w:rsidRPr="00463694">
              <w:rPr>
                <w:lang w:val="en-US" w:bidi="nb-NO"/>
              </w:rPr>
              <w:t xml:space="preserve"> mi </w:t>
            </w:r>
            <w:proofErr w:type="spellStart"/>
            <w:r w:rsidRPr="00463694">
              <w:rPr>
                <w:lang w:val="en-US" w:bidi="nb-NO"/>
              </w:rPr>
              <w:t>quis</w:t>
            </w:r>
            <w:proofErr w:type="spellEnd"/>
            <w:r w:rsidRPr="00463694">
              <w:rPr>
                <w:lang w:val="en-US" w:bidi="nb-NO"/>
              </w:rPr>
              <w:t xml:space="preserve"> </w:t>
            </w:r>
            <w:proofErr w:type="spellStart"/>
            <w:r w:rsidRPr="00463694">
              <w:rPr>
                <w:lang w:val="en-US" w:bidi="nb-NO"/>
              </w:rPr>
              <w:t>hendrerit</w:t>
            </w:r>
            <w:proofErr w:type="spellEnd"/>
            <w:r w:rsidRPr="00463694">
              <w:rPr>
                <w:lang w:val="en-US" w:bidi="nb-NO"/>
              </w:rPr>
              <w:t xml:space="preserve"> dolor. Non </w:t>
            </w:r>
            <w:proofErr w:type="spellStart"/>
            <w:r w:rsidRPr="00463694">
              <w:rPr>
                <w:lang w:val="en-US" w:bidi="nb-NO"/>
              </w:rPr>
              <w:t>tellus</w:t>
            </w:r>
            <w:proofErr w:type="spellEnd"/>
            <w:r w:rsidRPr="00463694">
              <w:rPr>
                <w:lang w:val="en-US" w:bidi="nb-NO"/>
              </w:rPr>
              <w:t xml:space="preserve"> </w:t>
            </w:r>
            <w:proofErr w:type="spellStart"/>
            <w:r w:rsidRPr="00463694">
              <w:rPr>
                <w:lang w:val="en-US" w:bidi="nb-NO"/>
              </w:rPr>
              <w:t>orci</w:t>
            </w:r>
            <w:proofErr w:type="spellEnd"/>
            <w:r w:rsidRPr="00463694">
              <w:rPr>
                <w:lang w:val="en-US" w:bidi="nb-NO"/>
              </w:rPr>
              <w:t xml:space="preserve"> ac auctor </w:t>
            </w:r>
            <w:proofErr w:type="spellStart"/>
            <w:r w:rsidRPr="00463694">
              <w:rPr>
                <w:lang w:val="en-US" w:bidi="nb-NO"/>
              </w:rPr>
              <w:t>augue</w:t>
            </w:r>
            <w:proofErr w:type="spellEnd"/>
            <w:r w:rsidRPr="00463694">
              <w:rPr>
                <w:lang w:val="en-US" w:bidi="nb-NO"/>
              </w:rPr>
              <w:t xml:space="preserve"> </w:t>
            </w:r>
            <w:proofErr w:type="spellStart"/>
            <w:r w:rsidRPr="00463694">
              <w:rPr>
                <w:lang w:val="en-US" w:bidi="nb-NO"/>
              </w:rPr>
              <w:t>mauris</w:t>
            </w:r>
            <w:proofErr w:type="spellEnd"/>
            <w:r w:rsidRPr="00463694">
              <w:rPr>
                <w:lang w:val="en-US" w:bidi="nb-NO"/>
              </w:rPr>
              <w:t xml:space="preserve"> </w:t>
            </w:r>
            <w:proofErr w:type="spellStart"/>
            <w:r w:rsidRPr="00463694">
              <w:rPr>
                <w:lang w:val="en-US" w:bidi="nb-NO"/>
              </w:rPr>
              <w:t>augue</w:t>
            </w:r>
            <w:proofErr w:type="spellEnd"/>
            <w:r w:rsidRPr="00463694">
              <w:rPr>
                <w:lang w:val="en-US" w:bidi="nb-NO"/>
              </w:rPr>
              <w:t xml:space="preserve"> </w:t>
            </w:r>
            <w:proofErr w:type="spellStart"/>
            <w:r w:rsidRPr="00463694">
              <w:rPr>
                <w:lang w:val="en-US" w:bidi="nb-NO"/>
              </w:rPr>
              <w:t>neque</w:t>
            </w:r>
            <w:proofErr w:type="spellEnd"/>
            <w:r w:rsidRPr="00463694">
              <w:rPr>
                <w:lang w:val="en-US" w:bidi="nb-NO"/>
              </w:rPr>
              <w:t xml:space="preserve"> gravida.</w:t>
            </w:r>
          </w:p>
          <w:p w14:paraId="311D751D" w14:textId="77777777" w:rsidR="00382051" w:rsidRPr="0080376F" w:rsidRDefault="00382051" w:rsidP="000B4782">
            <w:pPr>
              <w:rPr>
                <w:lang w:val="en-US"/>
              </w:rPr>
            </w:pPr>
          </w:p>
          <w:p w14:paraId="5222AC08" w14:textId="77777777" w:rsidR="00382051" w:rsidRPr="008F5534" w:rsidRDefault="00382051" w:rsidP="000B4782">
            <w:pPr>
              <w:pStyle w:val="Overskrift3"/>
              <w:rPr>
                <w:lang w:val="en-US"/>
              </w:rPr>
            </w:pPr>
            <w:bookmarkStart w:id="18" w:name="_Toc157076272"/>
            <w:r w:rsidRPr="008F5534">
              <w:rPr>
                <w:lang w:val="en-US"/>
              </w:rPr>
              <w:t>Prosjekt Beskrivelse</w:t>
            </w:r>
            <w:bookmarkEnd w:id="18"/>
          </w:p>
          <w:p w14:paraId="172E8839" w14:textId="77777777" w:rsidR="00382051" w:rsidRPr="00AB7FAE" w:rsidRDefault="005C59AE" w:rsidP="000B4782">
            <w:sdt>
              <w:sdtPr>
                <w:id w:val="1753082367"/>
                <w:placeholder>
                  <w:docPart w:val="22E248FEE1AC4D8A9A3D3D3AEDCB141B"/>
                </w:placeholder>
                <w:temporary/>
                <w:showingPlcHdr/>
                <w15:appearance w15:val="hidden"/>
              </w:sdtPr>
              <w:sdtEndPr/>
              <w:sdtContent>
                <w:r w:rsidR="00382051" w:rsidRPr="00AB7FAE">
                  <w:rPr>
                    <w:rFonts w:ascii="Calibri" w:eastAsia="Calibri" w:hAnsi="Calibri" w:cs="Calibri"/>
                    <w:color w:val="000000"/>
                    <w:lang w:bidi="nb-NO"/>
                  </w:rPr>
                  <w:t>Lorem ipsum dolor sit amet, consectetur adipiscing elit, sed do eiusmod tempor incididunt ut labore et dolore magna aliqua. Arcu risus quis varius quam quisque id diam vel quam. Volutpat diam ut venenatis tellus in metus. Congue mauris rhoncus aenean vel elit.</w:t>
                </w:r>
              </w:sdtContent>
            </w:sdt>
          </w:p>
          <w:p w14:paraId="7756A7C9" w14:textId="1EA3FF3E" w:rsidR="00382051" w:rsidRDefault="00382051" w:rsidP="000B4782">
            <w:r w:rsidRPr="00AB7FAE">
              <w:rPr>
                <w:lang w:bidi="nb-NO"/>
              </w:rPr>
              <w:t xml:space="preserve"> </w:t>
            </w:r>
          </w:p>
          <w:p w14:paraId="526FD144" w14:textId="77777777" w:rsidR="00382051" w:rsidRDefault="00382051" w:rsidP="000B4782"/>
          <w:p w14:paraId="26BBF24D" w14:textId="77777777" w:rsidR="00382051" w:rsidRDefault="00382051" w:rsidP="000B4782"/>
          <w:p w14:paraId="134B2A39" w14:textId="77777777" w:rsidR="00382051" w:rsidRDefault="00382051" w:rsidP="000B4782"/>
          <w:p w14:paraId="459F93AA" w14:textId="77777777" w:rsidR="00382051" w:rsidRDefault="00382051" w:rsidP="000B4782"/>
          <w:p w14:paraId="15F0BB20" w14:textId="77777777" w:rsidR="00382051" w:rsidRDefault="00382051" w:rsidP="000B4782"/>
          <w:p w14:paraId="4F477059" w14:textId="77777777" w:rsidR="00382051" w:rsidRDefault="00382051" w:rsidP="000B4782"/>
          <w:p w14:paraId="02ADE93E" w14:textId="77777777" w:rsidR="00382051" w:rsidRDefault="00382051" w:rsidP="000B4782"/>
          <w:p w14:paraId="64D99A02" w14:textId="77777777" w:rsidR="00382051" w:rsidRDefault="00382051" w:rsidP="000B4782"/>
          <w:p w14:paraId="0AF61832" w14:textId="77777777" w:rsidR="00382051" w:rsidRDefault="00382051" w:rsidP="000B4782"/>
          <w:p w14:paraId="730BF1C3" w14:textId="77777777" w:rsidR="00382051" w:rsidRDefault="00382051" w:rsidP="000B4782"/>
          <w:p w14:paraId="32FFFC1F" w14:textId="77777777" w:rsidR="00F7711B" w:rsidRDefault="00F7711B" w:rsidP="000B4782"/>
          <w:p w14:paraId="114104CF" w14:textId="77777777" w:rsidR="00F7711B" w:rsidRDefault="00F7711B" w:rsidP="000B4782"/>
          <w:p w14:paraId="7E02A9E8" w14:textId="77777777" w:rsidR="00F7711B" w:rsidRDefault="00F7711B" w:rsidP="000B4782"/>
          <w:p w14:paraId="0F1CFB01" w14:textId="77777777" w:rsidR="00F7711B" w:rsidRDefault="00F7711B" w:rsidP="000B4782"/>
          <w:p w14:paraId="5EA81714" w14:textId="77777777" w:rsidR="00F7711B" w:rsidRDefault="00F7711B" w:rsidP="000B4782"/>
          <w:p w14:paraId="603F877C" w14:textId="77777777" w:rsidR="00F7711B" w:rsidRDefault="00F7711B" w:rsidP="000B4782"/>
          <w:p w14:paraId="53C430C1" w14:textId="77777777" w:rsidR="00F7711B" w:rsidRDefault="00F7711B" w:rsidP="000B4782"/>
          <w:p w14:paraId="1982ECC9" w14:textId="77777777" w:rsidR="00F7711B" w:rsidRDefault="00F7711B" w:rsidP="000B4782"/>
          <w:p w14:paraId="1D5F3C15" w14:textId="77777777" w:rsidR="00F7711B" w:rsidRDefault="00F7711B" w:rsidP="000B4782"/>
          <w:p w14:paraId="6D378D2F" w14:textId="77777777" w:rsidR="00F7711B" w:rsidRDefault="00F7711B" w:rsidP="000B4782"/>
          <w:p w14:paraId="6139AF3A" w14:textId="77777777" w:rsidR="00F7711B" w:rsidRDefault="00F7711B" w:rsidP="000B4782"/>
          <w:p w14:paraId="2723A9F5" w14:textId="77777777" w:rsidR="00F7711B" w:rsidRDefault="00F7711B" w:rsidP="000B4782"/>
          <w:p w14:paraId="7B818617" w14:textId="77777777" w:rsidR="00F7711B" w:rsidRDefault="00F7711B" w:rsidP="000B4782"/>
          <w:p w14:paraId="7027080B" w14:textId="77777777" w:rsidR="00F7711B" w:rsidRDefault="00F7711B" w:rsidP="000B4782"/>
          <w:p w14:paraId="71C9412B" w14:textId="77777777" w:rsidR="00F7711B" w:rsidRDefault="00F7711B" w:rsidP="000B4782"/>
          <w:p w14:paraId="3CFB3DE2" w14:textId="77777777" w:rsidR="00F7711B" w:rsidRDefault="00F7711B" w:rsidP="000B4782"/>
          <w:p w14:paraId="49717CCD" w14:textId="77777777" w:rsidR="00F7711B" w:rsidRDefault="00F7711B" w:rsidP="000B4782"/>
          <w:p w14:paraId="69C90304" w14:textId="77777777" w:rsidR="00F7711B" w:rsidRDefault="00F7711B" w:rsidP="000B4782"/>
          <w:p w14:paraId="1E0AFC00" w14:textId="77777777" w:rsidR="00F7711B" w:rsidRPr="00AB7FAE" w:rsidRDefault="00F7711B" w:rsidP="000B4782"/>
        </w:tc>
        <w:tc>
          <w:tcPr>
            <w:tcW w:w="4075" w:type="dxa"/>
            <w:tcBorders>
              <w:top w:val="single" w:sz="4" w:space="0" w:color="auto"/>
              <w:left w:val="single" w:sz="4" w:space="0" w:color="auto"/>
              <w:bottom w:val="single" w:sz="4" w:space="0" w:color="auto"/>
              <w:right w:val="single" w:sz="4" w:space="0" w:color="auto"/>
            </w:tcBorders>
          </w:tcPr>
          <w:p w14:paraId="26724A91" w14:textId="77777777" w:rsidR="00382051" w:rsidRPr="00AB7FAE" w:rsidRDefault="00382051" w:rsidP="00A7506D">
            <w:r>
              <w:t>Sidetext</w:t>
            </w:r>
          </w:p>
        </w:tc>
      </w:tr>
    </w:tbl>
    <w:p w14:paraId="55C8FF1A" w14:textId="77777777" w:rsidR="00382051" w:rsidRDefault="00382051" w:rsidP="00382051"/>
    <w:tbl>
      <w:tblPr>
        <w:tblW w:w="10915" w:type="dxa"/>
        <w:tblLayout w:type="fixed"/>
        <w:tblLook w:val="0600" w:firstRow="0" w:lastRow="0" w:firstColumn="0" w:lastColumn="0" w:noHBand="1" w:noVBand="1"/>
      </w:tblPr>
      <w:tblGrid>
        <w:gridCol w:w="6840"/>
        <w:gridCol w:w="4075"/>
      </w:tblGrid>
      <w:tr w:rsidR="00C75898" w:rsidRPr="00AB7FAE" w14:paraId="684F4B90" w14:textId="77777777" w:rsidTr="00C75898">
        <w:trPr>
          <w:trHeight w:val="432"/>
        </w:trPr>
        <w:tc>
          <w:tcPr>
            <w:tcW w:w="6840" w:type="dxa"/>
            <w:tcBorders>
              <w:bottom w:val="single" w:sz="6" w:space="0" w:color="auto"/>
            </w:tcBorders>
          </w:tcPr>
          <w:p w14:paraId="659031D6" w14:textId="77777777" w:rsidR="00C75898" w:rsidRPr="00C75898" w:rsidRDefault="00C75898" w:rsidP="004A0F77">
            <w:pPr>
              <w:rPr>
                <w:noProof/>
                <w:lang w:bidi="nb-NO"/>
              </w:rPr>
            </w:pPr>
            <w:r w:rsidRPr="00AB7FAE">
              <w:rPr>
                <w:noProof/>
                <w:lang w:bidi="nb-NO"/>
              </w:rPr>
              <w:lastRenderedPageBreak/>
              <w:drawing>
                <wp:inline distT="0" distB="0" distL="0" distR="0" wp14:anchorId="54023778" wp14:editId="7416D7FF">
                  <wp:extent cx="2286000" cy="222740"/>
                  <wp:effectExtent l="0" t="0" r="0" b="6350"/>
                  <wp:docPr id="495452789" name="Grafikk 495452789"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p>
        </w:tc>
        <w:tc>
          <w:tcPr>
            <w:tcW w:w="4075" w:type="dxa"/>
          </w:tcPr>
          <w:p w14:paraId="67D4C325" w14:textId="77777777" w:rsidR="00C75898" w:rsidRPr="00AB7FAE" w:rsidRDefault="00C75898" w:rsidP="004A0F77">
            <w:pPr>
              <w:rPr>
                <w:noProof/>
                <w:lang w:bidi="nb-NO"/>
              </w:rPr>
            </w:pPr>
          </w:p>
        </w:tc>
      </w:tr>
      <w:tr w:rsidR="00C75898" w:rsidRPr="00AB7FAE" w14:paraId="76F9925E" w14:textId="77777777" w:rsidTr="00C75898">
        <w:trPr>
          <w:trHeight w:val="432"/>
        </w:trPr>
        <w:tc>
          <w:tcPr>
            <w:tcW w:w="6840" w:type="dxa"/>
            <w:tcBorders>
              <w:top w:val="single" w:sz="6" w:space="0" w:color="auto"/>
              <w:left w:val="single" w:sz="6" w:space="0" w:color="auto"/>
              <w:bottom w:val="single" w:sz="6" w:space="0" w:color="auto"/>
              <w:right w:val="single" w:sz="6" w:space="0" w:color="auto"/>
            </w:tcBorders>
          </w:tcPr>
          <w:p w14:paraId="4512CD72" w14:textId="249AE07B" w:rsidR="00C75898" w:rsidRPr="00AB7FAE" w:rsidRDefault="00C75898" w:rsidP="00C75898">
            <w:pPr>
              <w:pStyle w:val="Overskrift2"/>
              <w:rPr>
                <w:noProof/>
                <w:lang w:bidi="nb-NO"/>
              </w:rPr>
            </w:pPr>
            <w:r>
              <w:rPr>
                <w:noProof/>
                <w:lang w:bidi="nb-NO"/>
              </w:rPr>
              <w:t xml:space="preserve">7. </w:t>
            </w:r>
            <w:r>
              <w:rPr>
                <w:noProof/>
                <w:lang w:bidi="nb-NO"/>
              </w:rPr>
              <w:t>Brukerstøtte</w:t>
            </w:r>
            <w:r>
              <w:rPr>
                <w:noProof/>
                <w:lang w:bidi="nb-NO"/>
              </w:rPr>
              <w:t>?</w:t>
            </w:r>
          </w:p>
        </w:tc>
        <w:tc>
          <w:tcPr>
            <w:tcW w:w="4075" w:type="dxa"/>
            <w:tcBorders>
              <w:left w:val="single" w:sz="6" w:space="0" w:color="auto"/>
            </w:tcBorders>
          </w:tcPr>
          <w:p w14:paraId="7D606B19" w14:textId="77777777" w:rsidR="00C75898" w:rsidRDefault="00C75898" w:rsidP="00C75898">
            <w:pPr>
              <w:rPr>
                <w:noProof/>
                <w:lang w:bidi="nb-NO"/>
              </w:rPr>
            </w:pPr>
          </w:p>
        </w:tc>
      </w:tr>
      <w:tr w:rsidR="00C75898" w:rsidRPr="00AB7FAE" w14:paraId="2A8F3C1F" w14:textId="77777777" w:rsidTr="00C75898">
        <w:trPr>
          <w:trHeight w:val="432"/>
        </w:trPr>
        <w:tc>
          <w:tcPr>
            <w:tcW w:w="6840" w:type="dxa"/>
            <w:tcBorders>
              <w:top w:val="single" w:sz="6" w:space="0" w:color="auto"/>
            </w:tcBorders>
          </w:tcPr>
          <w:p w14:paraId="5F711CC1" w14:textId="77777777" w:rsidR="00C75898" w:rsidRPr="00C75898" w:rsidRDefault="00C75898" w:rsidP="00C75898">
            <w:pPr>
              <w:rPr>
                <w:noProof/>
                <w:lang w:val="en-US" w:bidi="nb-NO"/>
              </w:rPr>
            </w:pPr>
          </w:p>
          <w:p w14:paraId="26DF04FA" w14:textId="20A95F10" w:rsidR="00C75898" w:rsidRDefault="00C75898" w:rsidP="004A0F77">
            <w:pPr>
              <w:rPr>
                <w:noProof/>
                <w:lang w:bidi="nb-NO"/>
              </w:rPr>
            </w:pPr>
            <w:r w:rsidRPr="00C75898">
              <w:rPr>
                <w:noProof/>
                <w:lang w:bidi="nb-NO"/>
              </w:rPr>
              <w:t>Snakker du har gjort om bruke</w:t>
            </w:r>
            <w:r>
              <w:rPr>
                <w:noProof/>
                <w:lang w:bidi="nb-NO"/>
              </w:rPr>
              <w:t>rstøtte:</w:t>
            </w:r>
          </w:p>
          <w:p w14:paraId="43425CB0" w14:textId="5F1BCC92" w:rsidR="00C75898" w:rsidRDefault="004718EB" w:rsidP="004718EB">
            <w:pPr>
              <w:pStyle w:val="Listeavsnitt"/>
              <w:numPr>
                <w:ilvl w:val="0"/>
                <w:numId w:val="12"/>
              </w:numPr>
              <w:rPr>
                <w:noProof/>
                <w:lang w:bidi="nb-NO"/>
              </w:rPr>
            </w:pPr>
            <w:r>
              <w:rPr>
                <w:noProof/>
                <w:lang w:bidi="nb-NO"/>
              </w:rPr>
              <w:t>Hvordan har tenkt</w:t>
            </w:r>
          </w:p>
          <w:p w14:paraId="138C9A1C" w14:textId="08C3D128" w:rsidR="004718EB" w:rsidRDefault="004718EB" w:rsidP="004718EB">
            <w:pPr>
              <w:pStyle w:val="Listeavsnitt"/>
              <w:numPr>
                <w:ilvl w:val="0"/>
                <w:numId w:val="12"/>
              </w:numPr>
              <w:rPr>
                <w:noProof/>
                <w:lang w:bidi="nb-NO"/>
              </w:rPr>
            </w:pPr>
            <w:r>
              <w:rPr>
                <w:noProof/>
                <w:lang w:bidi="nb-NO"/>
              </w:rPr>
              <w:t xml:space="preserve">Eksempel: </w:t>
            </w:r>
            <w:r w:rsidR="002A3A30">
              <w:rPr>
                <w:noProof/>
                <w:lang w:bidi="nb-NO"/>
              </w:rPr>
              <w:t xml:space="preserve">Lagd video for bruker, FAQ, </w:t>
            </w:r>
            <w:r w:rsidR="0022115B">
              <w:rPr>
                <w:noProof/>
                <w:lang w:bidi="nb-NO"/>
              </w:rPr>
              <w:t>håndtere konto og hvordan man spiller.</w:t>
            </w:r>
          </w:p>
          <w:p w14:paraId="06F0CF3B" w14:textId="77777777" w:rsidR="004718EB" w:rsidRDefault="004718EB" w:rsidP="004718EB">
            <w:pPr>
              <w:rPr>
                <w:noProof/>
                <w:lang w:bidi="nb-NO"/>
              </w:rPr>
            </w:pPr>
          </w:p>
          <w:p w14:paraId="0D0D3572" w14:textId="3E205A82" w:rsidR="004718EB" w:rsidRPr="00C75898" w:rsidRDefault="004718EB" w:rsidP="004718EB">
            <w:pPr>
              <w:rPr>
                <w:noProof/>
                <w:lang w:bidi="nb-NO"/>
              </w:rPr>
            </w:pPr>
            <w:r>
              <w:rPr>
                <w:noProof/>
                <w:lang w:bidi="nb-NO"/>
              </w:rPr>
              <w:t>(Ikke langt)</w:t>
            </w:r>
          </w:p>
          <w:p w14:paraId="54CEAACF" w14:textId="77777777" w:rsidR="00C75898" w:rsidRDefault="00C75898" w:rsidP="004A0F77">
            <w:pPr>
              <w:rPr>
                <w:noProof/>
                <w:lang w:bidi="nb-NO"/>
              </w:rPr>
            </w:pPr>
          </w:p>
          <w:p w14:paraId="177BA5B0" w14:textId="77777777" w:rsidR="00C75898" w:rsidRDefault="00C75898" w:rsidP="004A0F77">
            <w:pPr>
              <w:rPr>
                <w:noProof/>
                <w:lang w:bidi="nb-NO"/>
              </w:rPr>
            </w:pPr>
          </w:p>
          <w:p w14:paraId="7D900648" w14:textId="77777777" w:rsidR="00C75898" w:rsidRDefault="00C75898" w:rsidP="004A0F77">
            <w:pPr>
              <w:rPr>
                <w:noProof/>
                <w:lang w:bidi="nb-NO"/>
              </w:rPr>
            </w:pPr>
          </w:p>
          <w:p w14:paraId="194E04F3" w14:textId="77777777" w:rsidR="00C75898" w:rsidRDefault="00C75898" w:rsidP="004A0F77">
            <w:pPr>
              <w:rPr>
                <w:noProof/>
                <w:lang w:bidi="nb-NO"/>
              </w:rPr>
            </w:pPr>
          </w:p>
          <w:p w14:paraId="61209D71" w14:textId="77777777" w:rsidR="00C75898" w:rsidRDefault="00C75898" w:rsidP="004A0F77">
            <w:pPr>
              <w:rPr>
                <w:noProof/>
                <w:lang w:bidi="nb-NO"/>
              </w:rPr>
            </w:pPr>
          </w:p>
          <w:p w14:paraId="3B44D69C" w14:textId="77777777" w:rsidR="00C75898" w:rsidRDefault="00C75898" w:rsidP="004A0F77">
            <w:pPr>
              <w:rPr>
                <w:noProof/>
                <w:lang w:bidi="nb-NO"/>
              </w:rPr>
            </w:pPr>
          </w:p>
          <w:p w14:paraId="5AEA015A" w14:textId="77777777" w:rsidR="00C75898" w:rsidRDefault="00C75898" w:rsidP="004A0F77">
            <w:pPr>
              <w:rPr>
                <w:noProof/>
                <w:lang w:bidi="nb-NO"/>
              </w:rPr>
            </w:pPr>
          </w:p>
          <w:p w14:paraId="5E42BC00" w14:textId="77777777" w:rsidR="00C75898" w:rsidRDefault="00C75898" w:rsidP="004A0F77">
            <w:pPr>
              <w:rPr>
                <w:noProof/>
                <w:lang w:bidi="nb-NO"/>
              </w:rPr>
            </w:pPr>
          </w:p>
          <w:p w14:paraId="413331D4" w14:textId="77777777" w:rsidR="00C75898" w:rsidRDefault="00C75898" w:rsidP="004A0F77">
            <w:pPr>
              <w:rPr>
                <w:noProof/>
                <w:lang w:bidi="nb-NO"/>
              </w:rPr>
            </w:pPr>
          </w:p>
          <w:p w14:paraId="640B6615" w14:textId="77777777" w:rsidR="00C75898" w:rsidRDefault="00C75898" w:rsidP="004A0F77">
            <w:pPr>
              <w:rPr>
                <w:noProof/>
                <w:lang w:bidi="nb-NO"/>
              </w:rPr>
            </w:pPr>
          </w:p>
          <w:p w14:paraId="24582C31" w14:textId="77777777" w:rsidR="00C75898" w:rsidRDefault="00C75898" w:rsidP="004A0F77">
            <w:pPr>
              <w:rPr>
                <w:noProof/>
                <w:lang w:bidi="nb-NO"/>
              </w:rPr>
            </w:pPr>
          </w:p>
          <w:p w14:paraId="65A4113D" w14:textId="77777777" w:rsidR="00C75898" w:rsidRDefault="00C75898" w:rsidP="004A0F77">
            <w:pPr>
              <w:rPr>
                <w:noProof/>
                <w:lang w:bidi="nb-NO"/>
              </w:rPr>
            </w:pPr>
          </w:p>
          <w:p w14:paraId="62364F43" w14:textId="77777777" w:rsidR="00C75898" w:rsidRDefault="00C75898" w:rsidP="004A0F77">
            <w:pPr>
              <w:rPr>
                <w:noProof/>
                <w:lang w:bidi="nb-NO"/>
              </w:rPr>
            </w:pPr>
          </w:p>
          <w:p w14:paraId="588BB214" w14:textId="77777777" w:rsidR="00C75898" w:rsidRDefault="00C75898" w:rsidP="004A0F77">
            <w:pPr>
              <w:rPr>
                <w:noProof/>
                <w:lang w:bidi="nb-NO"/>
              </w:rPr>
            </w:pPr>
          </w:p>
          <w:p w14:paraId="023B82F5" w14:textId="77777777" w:rsidR="00C75898" w:rsidRDefault="00C75898" w:rsidP="004A0F77">
            <w:pPr>
              <w:rPr>
                <w:noProof/>
                <w:lang w:bidi="nb-NO"/>
              </w:rPr>
            </w:pPr>
          </w:p>
          <w:p w14:paraId="401BB4BD" w14:textId="77777777" w:rsidR="00C75898" w:rsidRDefault="00C75898" w:rsidP="004A0F77">
            <w:pPr>
              <w:rPr>
                <w:noProof/>
                <w:lang w:bidi="nb-NO"/>
              </w:rPr>
            </w:pPr>
          </w:p>
          <w:p w14:paraId="01F1984C" w14:textId="77777777" w:rsidR="00C75898" w:rsidRDefault="00C75898" w:rsidP="004A0F77">
            <w:pPr>
              <w:rPr>
                <w:noProof/>
                <w:lang w:bidi="nb-NO"/>
              </w:rPr>
            </w:pPr>
          </w:p>
          <w:p w14:paraId="2C6C59BA" w14:textId="77777777" w:rsidR="00C75898" w:rsidRDefault="00C75898" w:rsidP="004A0F77">
            <w:pPr>
              <w:rPr>
                <w:noProof/>
                <w:lang w:bidi="nb-NO"/>
              </w:rPr>
            </w:pPr>
          </w:p>
          <w:p w14:paraId="53BAFE4D" w14:textId="77777777" w:rsidR="00C75898" w:rsidRPr="00AB7FAE" w:rsidRDefault="00C75898" w:rsidP="004A0F77">
            <w:pPr>
              <w:rPr>
                <w:noProof/>
                <w:lang w:bidi="nb-NO"/>
              </w:rPr>
            </w:pPr>
          </w:p>
          <w:p w14:paraId="47BAB6A0" w14:textId="77777777" w:rsidR="00C75898" w:rsidRPr="00AB7FAE" w:rsidRDefault="00C75898" w:rsidP="00C75898">
            <w:pPr>
              <w:rPr>
                <w:noProof/>
                <w:lang w:bidi="nb-NO"/>
              </w:rPr>
            </w:pPr>
          </w:p>
          <w:p w14:paraId="60FCEC1E" w14:textId="77777777" w:rsidR="00C75898" w:rsidRDefault="00C75898" w:rsidP="004A0F77">
            <w:pPr>
              <w:rPr>
                <w:noProof/>
                <w:lang w:bidi="nb-NO"/>
              </w:rPr>
            </w:pPr>
          </w:p>
          <w:p w14:paraId="61FB2C7D" w14:textId="77777777" w:rsidR="00C75898" w:rsidRDefault="00C75898" w:rsidP="004A0F77">
            <w:pPr>
              <w:rPr>
                <w:noProof/>
                <w:lang w:bidi="nb-NO"/>
              </w:rPr>
            </w:pPr>
          </w:p>
          <w:p w14:paraId="7BE69F55" w14:textId="77777777" w:rsidR="00C75898" w:rsidRDefault="00C75898" w:rsidP="004A0F77">
            <w:pPr>
              <w:rPr>
                <w:noProof/>
                <w:lang w:bidi="nb-NO"/>
              </w:rPr>
            </w:pPr>
          </w:p>
          <w:p w14:paraId="597B7D9B" w14:textId="77777777" w:rsidR="00C75898" w:rsidRDefault="00C75898" w:rsidP="004A0F77">
            <w:pPr>
              <w:rPr>
                <w:noProof/>
                <w:lang w:bidi="nb-NO"/>
              </w:rPr>
            </w:pPr>
          </w:p>
          <w:p w14:paraId="718E9BB7" w14:textId="77777777" w:rsidR="00C75898" w:rsidRDefault="00C75898" w:rsidP="004A0F77">
            <w:pPr>
              <w:rPr>
                <w:noProof/>
                <w:lang w:bidi="nb-NO"/>
              </w:rPr>
            </w:pPr>
          </w:p>
          <w:p w14:paraId="06F8B7B7" w14:textId="77777777" w:rsidR="00C75898" w:rsidRDefault="00C75898" w:rsidP="004A0F77">
            <w:pPr>
              <w:rPr>
                <w:noProof/>
                <w:lang w:bidi="nb-NO"/>
              </w:rPr>
            </w:pPr>
          </w:p>
          <w:p w14:paraId="0EACA141" w14:textId="77777777" w:rsidR="00C75898" w:rsidRDefault="00C75898" w:rsidP="004A0F77">
            <w:pPr>
              <w:rPr>
                <w:noProof/>
                <w:lang w:bidi="nb-NO"/>
              </w:rPr>
            </w:pPr>
          </w:p>
          <w:p w14:paraId="0FB2EFD1" w14:textId="77777777" w:rsidR="00C75898" w:rsidRDefault="00C75898" w:rsidP="004A0F77">
            <w:pPr>
              <w:rPr>
                <w:noProof/>
                <w:lang w:bidi="nb-NO"/>
              </w:rPr>
            </w:pPr>
          </w:p>
          <w:p w14:paraId="5EA6D70D" w14:textId="77777777" w:rsidR="00C75898" w:rsidRDefault="00C75898" w:rsidP="004A0F77">
            <w:pPr>
              <w:rPr>
                <w:noProof/>
                <w:lang w:bidi="nb-NO"/>
              </w:rPr>
            </w:pPr>
          </w:p>
          <w:p w14:paraId="4194FB6B" w14:textId="77777777" w:rsidR="00C75898" w:rsidRDefault="00C75898" w:rsidP="004A0F77">
            <w:pPr>
              <w:rPr>
                <w:noProof/>
                <w:lang w:bidi="nb-NO"/>
              </w:rPr>
            </w:pPr>
          </w:p>
          <w:p w14:paraId="49BE6CB0" w14:textId="77777777" w:rsidR="00C75898" w:rsidRDefault="00C75898" w:rsidP="004A0F77">
            <w:pPr>
              <w:rPr>
                <w:noProof/>
                <w:lang w:bidi="nb-NO"/>
              </w:rPr>
            </w:pPr>
          </w:p>
          <w:p w14:paraId="59C6347C" w14:textId="77777777" w:rsidR="00C75898" w:rsidRDefault="00C75898" w:rsidP="004A0F77">
            <w:pPr>
              <w:rPr>
                <w:noProof/>
                <w:lang w:bidi="nb-NO"/>
              </w:rPr>
            </w:pPr>
          </w:p>
          <w:p w14:paraId="0B7E0EB7" w14:textId="77777777" w:rsidR="00C75898" w:rsidRDefault="00C75898" w:rsidP="004A0F77">
            <w:pPr>
              <w:rPr>
                <w:noProof/>
                <w:lang w:bidi="nb-NO"/>
              </w:rPr>
            </w:pPr>
          </w:p>
          <w:p w14:paraId="7E0749F5" w14:textId="77777777" w:rsidR="00C75898" w:rsidRPr="00AB7FAE" w:rsidRDefault="00C75898" w:rsidP="004A0F77">
            <w:pPr>
              <w:rPr>
                <w:noProof/>
                <w:lang w:bidi="nb-NO"/>
              </w:rPr>
            </w:pPr>
          </w:p>
        </w:tc>
        <w:tc>
          <w:tcPr>
            <w:tcW w:w="4075" w:type="dxa"/>
          </w:tcPr>
          <w:p w14:paraId="78AD4725" w14:textId="77777777" w:rsidR="00C75898" w:rsidRPr="00AB7FAE" w:rsidRDefault="00C75898" w:rsidP="004A0F77">
            <w:pPr>
              <w:rPr>
                <w:noProof/>
                <w:lang w:bidi="nb-NO"/>
              </w:rPr>
            </w:pPr>
            <w:r>
              <w:rPr>
                <w:noProof/>
                <w:lang w:bidi="nb-NO"/>
              </w:rPr>
              <w:t>Sidetext</w:t>
            </w:r>
          </w:p>
        </w:tc>
      </w:tr>
      <w:tr w:rsidR="00382051" w:rsidRPr="00AB7FAE" w14:paraId="21821A5D" w14:textId="77777777" w:rsidTr="000B4782">
        <w:trPr>
          <w:trHeight w:val="432"/>
        </w:trPr>
        <w:tc>
          <w:tcPr>
            <w:tcW w:w="6840" w:type="dxa"/>
          </w:tcPr>
          <w:p w14:paraId="5D5491C3" w14:textId="77777777" w:rsidR="00382051" w:rsidRPr="00AB7FAE" w:rsidRDefault="00382051" w:rsidP="000B4782">
            <w:pPr>
              <w:rPr>
                <w:b/>
                <w:bCs/>
              </w:rPr>
            </w:pPr>
            <w:r w:rsidRPr="00AB7FAE">
              <w:rPr>
                <w:noProof/>
                <w:lang w:bidi="nb-NO"/>
              </w:rPr>
              <w:drawing>
                <wp:inline distT="0" distB="0" distL="0" distR="0" wp14:anchorId="33E322D9" wp14:editId="2BBCBD51">
                  <wp:extent cx="2286000" cy="222740"/>
                  <wp:effectExtent l="0" t="0" r="0" b="6350"/>
                  <wp:docPr id="336121455" name="Grafikk 336121455"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p>
        </w:tc>
        <w:tc>
          <w:tcPr>
            <w:tcW w:w="4075" w:type="dxa"/>
          </w:tcPr>
          <w:p w14:paraId="1068DA0F" w14:textId="77777777" w:rsidR="00382051" w:rsidRPr="00AB7FAE" w:rsidRDefault="00382051" w:rsidP="000B4782">
            <w:pPr>
              <w:rPr>
                <w:noProof/>
                <w:lang w:bidi="nb-NO"/>
              </w:rPr>
            </w:pPr>
          </w:p>
        </w:tc>
      </w:tr>
      <w:tr w:rsidR="00382051" w:rsidRPr="00AB7FAE" w14:paraId="64DFEFA3" w14:textId="77777777" w:rsidTr="00F7711B">
        <w:trPr>
          <w:trHeight w:val="1440"/>
        </w:trPr>
        <w:tc>
          <w:tcPr>
            <w:tcW w:w="6840" w:type="dxa"/>
            <w:tcBorders>
              <w:bottom w:val="single" w:sz="4" w:space="0" w:color="auto"/>
            </w:tcBorders>
          </w:tcPr>
          <w:p w14:paraId="173A1C02" w14:textId="3C3E6828" w:rsidR="00382051" w:rsidRPr="00AB7FAE" w:rsidRDefault="00C75898" w:rsidP="000B4782">
            <w:pPr>
              <w:pStyle w:val="Overskrift2"/>
            </w:pPr>
            <w:bookmarkStart w:id="19" w:name="_Toc157076273"/>
            <w:r>
              <w:t>8</w:t>
            </w:r>
            <w:r w:rsidR="00382051">
              <w:t>. Kilder?</w:t>
            </w:r>
            <w:bookmarkEnd w:id="19"/>
          </w:p>
        </w:tc>
        <w:tc>
          <w:tcPr>
            <w:tcW w:w="4075" w:type="dxa"/>
            <w:tcBorders>
              <w:bottom w:val="single" w:sz="4" w:space="0" w:color="auto"/>
            </w:tcBorders>
          </w:tcPr>
          <w:p w14:paraId="2B513160" w14:textId="77777777" w:rsidR="00382051" w:rsidRDefault="00382051" w:rsidP="000B4782">
            <w:pPr>
              <w:pStyle w:val="Overskrift2"/>
            </w:pPr>
          </w:p>
        </w:tc>
      </w:tr>
      <w:tr w:rsidR="00382051" w:rsidRPr="00AB7FAE" w14:paraId="69CD42A8" w14:textId="77777777" w:rsidTr="00F7711B">
        <w:trPr>
          <w:trHeight w:val="5680"/>
        </w:trPr>
        <w:tc>
          <w:tcPr>
            <w:tcW w:w="6840" w:type="dxa"/>
            <w:tcBorders>
              <w:top w:val="single" w:sz="4" w:space="0" w:color="auto"/>
              <w:left w:val="single" w:sz="4" w:space="0" w:color="auto"/>
              <w:bottom w:val="single" w:sz="4" w:space="0" w:color="auto"/>
              <w:right w:val="single" w:sz="4" w:space="0" w:color="auto"/>
            </w:tcBorders>
          </w:tcPr>
          <w:p w14:paraId="7DF93027" w14:textId="77777777" w:rsidR="00382051" w:rsidRPr="00382051" w:rsidRDefault="00382051" w:rsidP="000B4782">
            <w:pPr>
              <w:pStyle w:val="Overskrift3"/>
              <w:rPr>
                <w:lang w:val="en-US"/>
              </w:rPr>
            </w:pPr>
          </w:p>
          <w:p w14:paraId="5BB9569B" w14:textId="77777777" w:rsidR="00382051" w:rsidRPr="00463694" w:rsidRDefault="00382051" w:rsidP="000B4782">
            <w:pPr>
              <w:rPr>
                <w:lang w:val="en-US"/>
              </w:rPr>
            </w:pPr>
            <w:r w:rsidRPr="00463694">
              <w:rPr>
                <w:lang w:val="en-US" w:bidi="nb-NO"/>
              </w:rPr>
              <w:t xml:space="preserve">Lorem ipsum dolor sit </w:t>
            </w:r>
            <w:proofErr w:type="spellStart"/>
            <w:r w:rsidRPr="00463694">
              <w:rPr>
                <w:lang w:val="en-US" w:bidi="nb-NO"/>
              </w:rPr>
              <w:t>amet</w:t>
            </w:r>
            <w:proofErr w:type="spellEnd"/>
            <w:r w:rsidRPr="00463694">
              <w:rPr>
                <w:lang w:val="en-US" w:bidi="nb-NO"/>
              </w:rPr>
              <w:t xml:space="preserve"> </w:t>
            </w:r>
            <w:proofErr w:type="spellStart"/>
            <w:r w:rsidRPr="00463694">
              <w:rPr>
                <w:lang w:val="en-US" w:bidi="nb-NO"/>
              </w:rPr>
              <w:t>consectetur</w:t>
            </w:r>
            <w:proofErr w:type="spellEnd"/>
            <w:r w:rsidRPr="00463694">
              <w:rPr>
                <w:lang w:val="en-US" w:bidi="nb-NO"/>
              </w:rPr>
              <w:t xml:space="preserve"> </w:t>
            </w:r>
            <w:proofErr w:type="spellStart"/>
            <w:r w:rsidRPr="00463694">
              <w:rPr>
                <w:lang w:val="en-US" w:bidi="nb-NO"/>
              </w:rPr>
              <w:t>adipiscing</w:t>
            </w:r>
            <w:proofErr w:type="spellEnd"/>
            <w:r w:rsidRPr="00463694">
              <w:rPr>
                <w:lang w:val="en-US" w:bidi="nb-NO"/>
              </w:rPr>
              <w:t xml:space="preserve">. </w:t>
            </w:r>
            <w:r w:rsidRPr="00382051">
              <w:rPr>
                <w:lang w:val="en-US" w:bidi="nb-NO"/>
              </w:rPr>
              <w:t xml:space="preserve">Nisi </w:t>
            </w:r>
            <w:proofErr w:type="spellStart"/>
            <w:r w:rsidRPr="00382051">
              <w:rPr>
                <w:lang w:val="en-US" w:bidi="nb-NO"/>
              </w:rPr>
              <w:t>lacus</w:t>
            </w:r>
            <w:proofErr w:type="spellEnd"/>
            <w:r w:rsidRPr="00382051">
              <w:rPr>
                <w:lang w:val="en-US" w:bidi="nb-NO"/>
              </w:rPr>
              <w:t xml:space="preserve"> sed </w:t>
            </w:r>
            <w:proofErr w:type="spellStart"/>
            <w:r w:rsidRPr="00382051">
              <w:rPr>
                <w:lang w:val="en-US" w:bidi="nb-NO"/>
              </w:rPr>
              <w:t>viverra</w:t>
            </w:r>
            <w:proofErr w:type="spellEnd"/>
            <w:r w:rsidRPr="00382051">
              <w:rPr>
                <w:lang w:val="en-US" w:bidi="nb-NO"/>
              </w:rPr>
              <w:t xml:space="preserve"> </w:t>
            </w:r>
            <w:proofErr w:type="spellStart"/>
            <w:r w:rsidRPr="00382051">
              <w:rPr>
                <w:lang w:val="en-US" w:bidi="nb-NO"/>
              </w:rPr>
              <w:t>tellus</w:t>
            </w:r>
            <w:proofErr w:type="spellEnd"/>
            <w:r w:rsidRPr="00382051">
              <w:rPr>
                <w:lang w:val="en-US" w:bidi="nb-NO"/>
              </w:rPr>
              <w:t xml:space="preserve">. </w:t>
            </w:r>
            <w:proofErr w:type="spellStart"/>
            <w:r w:rsidRPr="00382051">
              <w:rPr>
                <w:lang w:val="en-US" w:bidi="nb-NO"/>
              </w:rPr>
              <w:t>Orci</w:t>
            </w:r>
            <w:proofErr w:type="spellEnd"/>
            <w:r w:rsidRPr="00382051">
              <w:rPr>
                <w:lang w:val="en-US" w:bidi="nb-NO"/>
              </w:rPr>
              <w:t xml:space="preserve"> </w:t>
            </w:r>
            <w:proofErr w:type="spellStart"/>
            <w:r w:rsidRPr="00382051">
              <w:rPr>
                <w:lang w:val="en-US" w:bidi="nb-NO"/>
              </w:rPr>
              <w:t>eu</w:t>
            </w:r>
            <w:proofErr w:type="spellEnd"/>
            <w:r w:rsidRPr="00382051">
              <w:rPr>
                <w:lang w:val="en-US" w:bidi="nb-NO"/>
              </w:rPr>
              <w:t xml:space="preserve"> </w:t>
            </w:r>
            <w:proofErr w:type="spellStart"/>
            <w:r w:rsidRPr="00382051">
              <w:rPr>
                <w:lang w:val="en-US" w:bidi="nb-NO"/>
              </w:rPr>
              <w:t>lobortis</w:t>
            </w:r>
            <w:proofErr w:type="spellEnd"/>
            <w:r w:rsidRPr="00382051">
              <w:rPr>
                <w:lang w:val="en-US" w:bidi="nb-NO"/>
              </w:rPr>
              <w:t xml:space="preserve"> </w:t>
            </w:r>
            <w:proofErr w:type="spellStart"/>
            <w:r w:rsidRPr="00382051">
              <w:rPr>
                <w:lang w:val="en-US" w:bidi="nb-NO"/>
              </w:rPr>
              <w:t>elementum</w:t>
            </w:r>
            <w:proofErr w:type="spellEnd"/>
            <w:r w:rsidRPr="00382051">
              <w:rPr>
                <w:lang w:val="en-US" w:bidi="nb-NO"/>
              </w:rPr>
              <w:t xml:space="preserve"> </w:t>
            </w:r>
            <w:proofErr w:type="spellStart"/>
            <w:r w:rsidRPr="00382051">
              <w:rPr>
                <w:lang w:val="en-US" w:bidi="nb-NO"/>
              </w:rPr>
              <w:t>nibh</w:t>
            </w:r>
            <w:proofErr w:type="spellEnd"/>
            <w:r w:rsidRPr="00382051">
              <w:rPr>
                <w:lang w:val="en-US" w:bidi="nb-NO"/>
              </w:rPr>
              <w:t xml:space="preserve"> </w:t>
            </w:r>
            <w:proofErr w:type="spellStart"/>
            <w:r w:rsidRPr="00382051">
              <w:rPr>
                <w:lang w:val="en-US" w:bidi="nb-NO"/>
              </w:rPr>
              <w:t>tellus</w:t>
            </w:r>
            <w:proofErr w:type="spellEnd"/>
            <w:r w:rsidRPr="00382051">
              <w:rPr>
                <w:lang w:val="en-US" w:bidi="nb-NO"/>
              </w:rPr>
              <w:t xml:space="preserve"> </w:t>
            </w:r>
            <w:proofErr w:type="spellStart"/>
            <w:r w:rsidRPr="00382051">
              <w:rPr>
                <w:lang w:val="en-US" w:bidi="nb-NO"/>
              </w:rPr>
              <w:t>molestie</w:t>
            </w:r>
            <w:proofErr w:type="spellEnd"/>
            <w:r w:rsidRPr="00382051">
              <w:rPr>
                <w:lang w:val="en-US" w:bidi="nb-NO"/>
              </w:rPr>
              <w:t xml:space="preserve"> </w:t>
            </w:r>
            <w:proofErr w:type="spellStart"/>
            <w:r w:rsidRPr="00382051">
              <w:rPr>
                <w:lang w:val="en-US" w:bidi="nb-NO"/>
              </w:rPr>
              <w:t>nunc</w:t>
            </w:r>
            <w:proofErr w:type="spellEnd"/>
            <w:r w:rsidRPr="00382051">
              <w:rPr>
                <w:lang w:val="en-US" w:bidi="nb-NO"/>
              </w:rPr>
              <w:t xml:space="preserve"> non. </w:t>
            </w:r>
            <w:proofErr w:type="spellStart"/>
            <w:r w:rsidRPr="00463694">
              <w:rPr>
                <w:lang w:val="en-US" w:bidi="nb-NO"/>
              </w:rPr>
              <w:t>Laoreet</w:t>
            </w:r>
            <w:proofErr w:type="spellEnd"/>
            <w:r w:rsidRPr="00463694">
              <w:rPr>
                <w:lang w:val="en-US" w:bidi="nb-NO"/>
              </w:rPr>
              <w:t xml:space="preserve"> </w:t>
            </w:r>
            <w:proofErr w:type="spellStart"/>
            <w:r w:rsidRPr="00463694">
              <w:rPr>
                <w:lang w:val="en-US" w:bidi="nb-NO"/>
              </w:rPr>
              <w:t>suspendisse</w:t>
            </w:r>
            <w:proofErr w:type="spellEnd"/>
            <w:r w:rsidRPr="00463694">
              <w:rPr>
                <w:lang w:val="en-US" w:bidi="nb-NO"/>
              </w:rPr>
              <w:t xml:space="preserve"> </w:t>
            </w:r>
            <w:proofErr w:type="spellStart"/>
            <w:r w:rsidRPr="00463694">
              <w:rPr>
                <w:lang w:val="en-US" w:bidi="nb-NO"/>
              </w:rPr>
              <w:t>interdum</w:t>
            </w:r>
            <w:proofErr w:type="spellEnd"/>
            <w:r w:rsidRPr="00463694">
              <w:rPr>
                <w:lang w:val="en-US" w:bidi="nb-NO"/>
              </w:rPr>
              <w:t xml:space="preserve"> </w:t>
            </w:r>
            <w:proofErr w:type="spellStart"/>
            <w:r w:rsidRPr="00463694">
              <w:rPr>
                <w:lang w:val="en-US" w:bidi="nb-NO"/>
              </w:rPr>
              <w:t>consectetur</w:t>
            </w:r>
            <w:proofErr w:type="spellEnd"/>
            <w:r w:rsidRPr="00463694">
              <w:rPr>
                <w:lang w:val="en-US" w:bidi="nb-NO"/>
              </w:rPr>
              <w:t xml:space="preserve"> libero id </w:t>
            </w:r>
            <w:proofErr w:type="spellStart"/>
            <w:r w:rsidRPr="00463694">
              <w:rPr>
                <w:lang w:val="en-US" w:bidi="nb-NO"/>
              </w:rPr>
              <w:t>faucibus</w:t>
            </w:r>
            <w:proofErr w:type="spellEnd"/>
            <w:r w:rsidRPr="00463694">
              <w:rPr>
                <w:lang w:val="en-US" w:bidi="nb-NO"/>
              </w:rPr>
              <w:t xml:space="preserve"> </w:t>
            </w:r>
            <w:proofErr w:type="spellStart"/>
            <w:r w:rsidRPr="00463694">
              <w:rPr>
                <w:lang w:val="en-US" w:bidi="nb-NO"/>
              </w:rPr>
              <w:t>nisl</w:t>
            </w:r>
            <w:proofErr w:type="spellEnd"/>
            <w:r w:rsidRPr="00463694">
              <w:rPr>
                <w:lang w:val="en-US" w:bidi="nb-NO"/>
              </w:rPr>
              <w:t xml:space="preserve"> </w:t>
            </w:r>
            <w:proofErr w:type="spellStart"/>
            <w:r w:rsidRPr="00463694">
              <w:rPr>
                <w:lang w:val="en-US" w:bidi="nb-NO"/>
              </w:rPr>
              <w:t>tincidunt</w:t>
            </w:r>
            <w:proofErr w:type="spellEnd"/>
            <w:r w:rsidRPr="00463694">
              <w:rPr>
                <w:lang w:val="en-US" w:bidi="nb-NO"/>
              </w:rPr>
              <w:t xml:space="preserve">. Pharetra </w:t>
            </w:r>
            <w:proofErr w:type="spellStart"/>
            <w:r w:rsidRPr="00463694">
              <w:rPr>
                <w:lang w:val="en-US" w:bidi="nb-NO"/>
              </w:rPr>
              <w:t>massa</w:t>
            </w:r>
            <w:proofErr w:type="spellEnd"/>
            <w:r w:rsidRPr="00463694">
              <w:rPr>
                <w:lang w:val="en-US" w:bidi="nb-NO"/>
              </w:rPr>
              <w:t xml:space="preserve"> </w:t>
            </w:r>
            <w:proofErr w:type="spellStart"/>
            <w:r w:rsidRPr="00463694">
              <w:rPr>
                <w:lang w:val="en-US" w:bidi="nb-NO"/>
              </w:rPr>
              <w:t>massa</w:t>
            </w:r>
            <w:proofErr w:type="spellEnd"/>
            <w:r w:rsidRPr="00463694">
              <w:rPr>
                <w:lang w:val="en-US" w:bidi="nb-NO"/>
              </w:rPr>
              <w:t xml:space="preserve"> </w:t>
            </w:r>
            <w:proofErr w:type="spellStart"/>
            <w:r w:rsidRPr="00463694">
              <w:rPr>
                <w:lang w:val="en-US" w:bidi="nb-NO"/>
              </w:rPr>
              <w:t>ultricies</w:t>
            </w:r>
            <w:proofErr w:type="spellEnd"/>
            <w:r w:rsidRPr="00463694">
              <w:rPr>
                <w:lang w:val="en-US" w:bidi="nb-NO"/>
              </w:rPr>
              <w:t xml:space="preserve"> mi </w:t>
            </w:r>
            <w:proofErr w:type="spellStart"/>
            <w:r w:rsidRPr="00463694">
              <w:rPr>
                <w:lang w:val="en-US" w:bidi="nb-NO"/>
              </w:rPr>
              <w:t>quis</w:t>
            </w:r>
            <w:proofErr w:type="spellEnd"/>
            <w:r w:rsidRPr="00463694">
              <w:rPr>
                <w:lang w:val="en-US" w:bidi="nb-NO"/>
              </w:rPr>
              <w:t xml:space="preserve"> </w:t>
            </w:r>
            <w:proofErr w:type="spellStart"/>
            <w:r w:rsidRPr="00463694">
              <w:rPr>
                <w:lang w:val="en-US" w:bidi="nb-NO"/>
              </w:rPr>
              <w:t>hendrerit</w:t>
            </w:r>
            <w:proofErr w:type="spellEnd"/>
            <w:r w:rsidRPr="00463694">
              <w:rPr>
                <w:lang w:val="en-US" w:bidi="nb-NO"/>
              </w:rPr>
              <w:t xml:space="preserve"> dolor. Non </w:t>
            </w:r>
            <w:proofErr w:type="spellStart"/>
            <w:r w:rsidRPr="00463694">
              <w:rPr>
                <w:lang w:val="en-US" w:bidi="nb-NO"/>
              </w:rPr>
              <w:t>tellus</w:t>
            </w:r>
            <w:proofErr w:type="spellEnd"/>
            <w:r w:rsidRPr="00463694">
              <w:rPr>
                <w:lang w:val="en-US" w:bidi="nb-NO"/>
              </w:rPr>
              <w:t xml:space="preserve"> </w:t>
            </w:r>
            <w:proofErr w:type="spellStart"/>
            <w:r w:rsidRPr="00463694">
              <w:rPr>
                <w:lang w:val="en-US" w:bidi="nb-NO"/>
              </w:rPr>
              <w:t>orci</w:t>
            </w:r>
            <w:proofErr w:type="spellEnd"/>
            <w:r w:rsidRPr="00463694">
              <w:rPr>
                <w:lang w:val="en-US" w:bidi="nb-NO"/>
              </w:rPr>
              <w:t xml:space="preserve"> ac auctor </w:t>
            </w:r>
            <w:proofErr w:type="spellStart"/>
            <w:r w:rsidRPr="00463694">
              <w:rPr>
                <w:lang w:val="en-US" w:bidi="nb-NO"/>
              </w:rPr>
              <w:t>augue</w:t>
            </w:r>
            <w:proofErr w:type="spellEnd"/>
            <w:r w:rsidRPr="00463694">
              <w:rPr>
                <w:lang w:val="en-US" w:bidi="nb-NO"/>
              </w:rPr>
              <w:t xml:space="preserve"> </w:t>
            </w:r>
            <w:proofErr w:type="spellStart"/>
            <w:r w:rsidRPr="00463694">
              <w:rPr>
                <w:lang w:val="en-US" w:bidi="nb-NO"/>
              </w:rPr>
              <w:t>mauris</w:t>
            </w:r>
            <w:proofErr w:type="spellEnd"/>
            <w:r w:rsidRPr="00463694">
              <w:rPr>
                <w:lang w:val="en-US" w:bidi="nb-NO"/>
              </w:rPr>
              <w:t xml:space="preserve"> </w:t>
            </w:r>
            <w:proofErr w:type="spellStart"/>
            <w:r w:rsidRPr="00463694">
              <w:rPr>
                <w:lang w:val="en-US" w:bidi="nb-NO"/>
              </w:rPr>
              <w:t>augue</w:t>
            </w:r>
            <w:proofErr w:type="spellEnd"/>
            <w:r w:rsidRPr="00463694">
              <w:rPr>
                <w:lang w:val="en-US" w:bidi="nb-NO"/>
              </w:rPr>
              <w:t xml:space="preserve"> </w:t>
            </w:r>
            <w:proofErr w:type="spellStart"/>
            <w:r w:rsidRPr="00463694">
              <w:rPr>
                <w:lang w:val="en-US" w:bidi="nb-NO"/>
              </w:rPr>
              <w:t>neque</w:t>
            </w:r>
            <w:proofErr w:type="spellEnd"/>
            <w:r w:rsidRPr="00463694">
              <w:rPr>
                <w:lang w:val="en-US" w:bidi="nb-NO"/>
              </w:rPr>
              <w:t xml:space="preserve"> gravida.</w:t>
            </w:r>
          </w:p>
          <w:p w14:paraId="703C5DAF" w14:textId="77777777" w:rsidR="00382051" w:rsidRPr="00463694" w:rsidRDefault="00382051" w:rsidP="000B4782">
            <w:pPr>
              <w:rPr>
                <w:lang w:val="en-US"/>
              </w:rPr>
            </w:pPr>
          </w:p>
          <w:p w14:paraId="56E2F98F" w14:textId="77777777" w:rsidR="00382051" w:rsidRPr="00463694" w:rsidRDefault="00382051" w:rsidP="000B4782">
            <w:pPr>
              <w:pStyle w:val="Overskrift3"/>
              <w:rPr>
                <w:lang w:val="en-US"/>
              </w:rPr>
            </w:pPr>
            <w:bookmarkStart w:id="20" w:name="_Toc157076274"/>
            <w:r w:rsidRPr="00382051">
              <w:rPr>
                <w:lang w:val="en-US"/>
              </w:rPr>
              <w:t>Prosjekt Beskrivelse</w:t>
            </w:r>
            <w:bookmarkEnd w:id="20"/>
          </w:p>
          <w:p w14:paraId="5C8CCDDF" w14:textId="77777777" w:rsidR="00382051" w:rsidRPr="00AB7FAE" w:rsidRDefault="005C59AE" w:rsidP="000B4782">
            <w:sdt>
              <w:sdtPr>
                <w:id w:val="-1569412424"/>
                <w:placeholder>
                  <w:docPart w:val="8A80393B036C40BEAE2A2A4D8B16F995"/>
                </w:placeholder>
                <w:temporary/>
                <w:showingPlcHdr/>
                <w15:appearance w15:val="hidden"/>
              </w:sdtPr>
              <w:sdtEndPr/>
              <w:sdtContent>
                <w:r w:rsidR="00382051" w:rsidRPr="00AB7FAE">
                  <w:rPr>
                    <w:rFonts w:ascii="Calibri" w:eastAsia="Calibri" w:hAnsi="Calibri" w:cs="Calibri"/>
                    <w:color w:val="000000"/>
                    <w:lang w:bidi="nb-NO"/>
                  </w:rPr>
                  <w:t>Lorem ipsum dolor sit amet, consectetur adipiscing elit, sed do eiusmod tempor incididunt ut labore et dolore magna aliqua. Arcu risus quis varius quam quisque id diam vel quam. Volutpat diam ut venenatis tellus in metus. Congue mauris rhoncus aenean vel elit.</w:t>
                </w:r>
              </w:sdtContent>
            </w:sdt>
          </w:p>
          <w:p w14:paraId="20C2C592" w14:textId="77777777" w:rsidR="00382051" w:rsidRDefault="00382051" w:rsidP="000B4782">
            <w:pPr>
              <w:rPr>
                <w:lang w:bidi="nb-NO"/>
              </w:rPr>
            </w:pPr>
            <w:r w:rsidRPr="00AB7FAE">
              <w:rPr>
                <w:lang w:bidi="nb-NO"/>
              </w:rPr>
              <w:t xml:space="preserve"> </w:t>
            </w:r>
          </w:p>
          <w:p w14:paraId="1A69E2AE" w14:textId="77777777" w:rsidR="00F7711B" w:rsidRDefault="00F7711B" w:rsidP="000B4782">
            <w:pPr>
              <w:rPr>
                <w:lang w:bidi="nb-NO"/>
              </w:rPr>
            </w:pPr>
          </w:p>
          <w:p w14:paraId="41CE43E7" w14:textId="77777777" w:rsidR="00F7711B" w:rsidRDefault="00F7711B" w:rsidP="000B4782">
            <w:pPr>
              <w:rPr>
                <w:lang w:bidi="nb-NO"/>
              </w:rPr>
            </w:pPr>
          </w:p>
          <w:p w14:paraId="74315487" w14:textId="77777777" w:rsidR="00F7711B" w:rsidRDefault="00F7711B" w:rsidP="000B4782">
            <w:pPr>
              <w:rPr>
                <w:lang w:bidi="nb-NO"/>
              </w:rPr>
            </w:pPr>
          </w:p>
          <w:p w14:paraId="3619EC1A" w14:textId="77777777" w:rsidR="00F7711B" w:rsidRDefault="00F7711B" w:rsidP="000B4782">
            <w:pPr>
              <w:rPr>
                <w:lang w:bidi="nb-NO"/>
              </w:rPr>
            </w:pPr>
          </w:p>
          <w:p w14:paraId="1B79EF96" w14:textId="77777777" w:rsidR="00F7711B" w:rsidRDefault="00F7711B" w:rsidP="000B4782">
            <w:pPr>
              <w:rPr>
                <w:lang w:bidi="nb-NO"/>
              </w:rPr>
            </w:pPr>
          </w:p>
          <w:p w14:paraId="1A2D0C61" w14:textId="77777777" w:rsidR="00F7711B" w:rsidRDefault="00F7711B" w:rsidP="000B4782">
            <w:pPr>
              <w:rPr>
                <w:lang w:bidi="nb-NO"/>
              </w:rPr>
            </w:pPr>
          </w:p>
          <w:p w14:paraId="435D4893" w14:textId="77777777" w:rsidR="00F7711B" w:rsidRDefault="00F7711B" w:rsidP="000B4782">
            <w:pPr>
              <w:rPr>
                <w:lang w:bidi="nb-NO"/>
              </w:rPr>
            </w:pPr>
          </w:p>
          <w:p w14:paraId="1CE11478" w14:textId="77777777" w:rsidR="00F7711B" w:rsidRDefault="00F7711B" w:rsidP="000B4782">
            <w:pPr>
              <w:rPr>
                <w:lang w:bidi="nb-NO"/>
              </w:rPr>
            </w:pPr>
          </w:p>
          <w:p w14:paraId="47A60B78" w14:textId="77777777" w:rsidR="00F7711B" w:rsidRDefault="00F7711B" w:rsidP="000B4782">
            <w:pPr>
              <w:rPr>
                <w:lang w:bidi="nb-NO"/>
              </w:rPr>
            </w:pPr>
          </w:p>
          <w:p w14:paraId="1697818D" w14:textId="77777777" w:rsidR="00F7711B" w:rsidRDefault="00F7711B" w:rsidP="000B4782">
            <w:pPr>
              <w:rPr>
                <w:lang w:bidi="nb-NO"/>
              </w:rPr>
            </w:pPr>
          </w:p>
          <w:p w14:paraId="5570AB4A" w14:textId="77777777" w:rsidR="00F7711B" w:rsidRDefault="00F7711B" w:rsidP="000B4782">
            <w:pPr>
              <w:rPr>
                <w:lang w:bidi="nb-NO"/>
              </w:rPr>
            </w:pPr>
          </w:p>
          <w:p w14:paraId="59AB9851" w14:textId="77777777" w:rsidR="00F7711B" w:rsidRDefault="00F7711B" w:rsidP="000B4782">
            <w:pPr>
              <w:rPr>
                <w:lang w:bidi="nb-NO"/>
              </w:rPr>
            </w:pPr>
          </w:p>
          <w:p w14:paraId="29CA8AEF" w14:textId="77777777" w:rsidR="00F7711B" w:rsidRDefault="00F7711B" w:rsidP="000B4782">
            <w:pPr>
              <w:rPr>
                <w:lang w:bidi="nb-NO"/>
              </w:rPr>
            </w:pPr>
          </w:p>
          <w:p w14:paraId="01299C41" w14:textId="77777777" w:rsidR="00F7711B" w:rsidRDefault="00F7711B" w:rsidP="000B4782">
            <w:pPr>
              <w:rPr>
                <w:lang w:bidi="nb-NO"/>
              </w:rPr>
            </w:pPr>
          </w:p>
          <w:p w14:paraId="4E759A47" w14:textId="77777777" w:rsidR="00F7711B" w:rsidRDefault="00F7711B" w:rsidP="000B4782">
            <w:pPr>
              <w:rPr>
                <w:lang w:bidi="nb-NO"/>
              </w:rPr>
            </w:pPr>
          </w:p>
          <w:p w14:paraId="409B6E90" w14:textId="77777777" w:rsidR="00F7711B" w:rsidRDefault="00F7711B" w:rsidP="000B4782">
            <w:pPr>
              <w:rPr>
                <w:lang w:bidi="nb-NO"/>
              </w:rPr>
            </w:pPr>
          </w:p>
          <w:p w14:paraId="1DAC8EEA" w14:textId="77777777" w:rsidR="00F7711B" w:rsidRDefault="00F7711B" w:rsidP="000B4782">
            <w:pPr>
              <w:rPr>
                <w:lang w:bidi="nb-NO"/>
              </w:rPr>
            </w:pPr>
          </w:p>
          <w:p w14:paraId="36DA4D99" w14:textId="77777777" w:rsidR="00F7711B" w:rsidRDefault="00F7711B" w:rsidP="000B4782">
            <w:pPr>
              <w:rPr>
                <w:lang w:bidi="nb-NO"/>
              </w:rPr>
            </w:pPr>
          </w:p>
          <w:p w14:paraId="7475D175" w14:textId="77777777" w:rsidR="00F7711B" w:rsidRDefault="00F7711B" w:rsidP="000B4782">
            <w:pPr>
              <w:rPr>
                <w:lang w:bidi="nb-NO"/>
              </w:rPr>
            </w:pPr>
          </w:p>
          <w:p w14:paraId="56C20392" w14:textId="77777777" w:rsidR="00F7711B" w:rsidRPr="00AB7FAE" w:rsidRDefault="00F7711B" w:rsidP="000B4782"/>
          <w:p w14:paraId="6B22388B" w14:textId="77777777" w:rsidR="00382051" w:rsidRPr="00AB7FAE" w:rsidRDefault="00382051" w:rsidP="000B4782">
            <w:pPr>
              <w:pStyle w:val="Overskrift3"/>
            </w:pPr>
          </w:p>
          <w:p w14:paraId="1AE029C7" w14:textId="77777777" w:rsidR="00382051" w:rsidRDefault="00382051" w:rsidP="000B4782"/>
          <w:p w14:paraId="24AF85BF" w14:textId="77777777" w:rsidR="00382051" w:rsidRDefault="00382051" w:rsidP="000B4782"/>
          <w:p w14:paraId="7CAAAAAD" w14:textId="77777777" w:rsidR="00382051" w:rsidRDefault="00382051" w:rsidP="000B4782"/>
          <w:p w14:paraId="3A62BB30" w14:textId="77777777" w:rsidR="00382051" w:rsidRDefault="00382051" w:rsidP="000B4782"/>
          <w:p w14:paraId="78B40284" w14:textId="77777777" w:rsidR="00382051" w:rsidRDefault="00382051" w:rsidP="000B4782"/>
          <w:p w14:paraId="2CD1793E" w14:textId="77777777" w:rsidR="00382051" w:rsidRDefault="00382051" w:rsidP="000B4782"/>
          <w:p w14:paraId="7B24F997" w14:textId="77777777" w:rsidR="00382051" w:rsidRDefault="00382051" w:rsidP="000B4782"/>
          <w:p w14:paraId="54880D4A" w14:textId="77777777" w:rsidR="00382051" w:rsidRDefault="00382051" w:rsidP="000B4782"/>
          <w:p w14:paraId="0272BE68" w14:textId="77777777" w:rsidR="00382051" w:rsidRDefault="00382051" w:rsidP="000B4782"/>
          <w:p w14:paraId="06FF4C30" w14:textId="77777777" w:rsidR="00382051" w:rsidRDefault="00382051" w:rsidP="000B4782"/>
          <w:p w14:paraId="0B1A8DF5" w14:textId="77777777" w:rsidR="00382051" w:rsidRDefault="00382051" w:rsidP="000B4782"/>
          <w:p w14:paraId="14C4A32C" w14:textId="77777777" w:rsidR="00382051" w:rsidRPr="00AB7FAE" w:rsidRDefault="00382051" w:rsidP="000B4782"/>
        </w:tc>
        <w:tc>
          <w:tcPr>
            <w:tcW w:w="4075" w:type="dxa"/>
            <w:tcBorders>
              <w:top w:val="single" w:sz="4" w:space="0" w:color="auto"/>
              <w:left w:val="single" w:sz="4" w:space="0" w:color="auto"/>
              <w:bottom w:val="single" w:sz="4" w:space="0" w:color="auto"/>
              <w:right w:val="single" w:sz="4" w:space="0" w:color="auto"/>
            </w:tcBorders>
          </w:tcPr>
          <w:p w14:paraId="56B49BE3" w14:textId="77777777" w:rsidR="00382051" w:rsidRPr="00AB7FAE" w:rsidRDefault="00382051" w:rsidP="00A7506D">
            <w:r>
              <w:t>Sidetext</w:t>
            </w:r>
          </w:p>
        </w:tc>
      </w:tr>
    </w:tbl>
    <w:p w14:paraId="692EA1D9" w14:textId="77777777" w:rsidR="00C17936" w:rsidRPr="00AB7FAE" w:rsidRDefault="00C17936">
      <w:pPr>
        <w:sectPr w:rsidR="00C17936" w:rsidRPr="00AB7FAE" w:rsidSect="00463694">
          <w:pgSz w:w="11906" w:h="16838" w:code="9"/>
          <w:pgMar w:top="720" w:right="720" w:bottom="720" w:left="720" w:header="288" w:footer="288" w:gutter="0"/>
          <w:cols w:space="720"/>
          <w:titlePg/>
          <w:docGrid w:linePitch="360"/>
        </w:sectPr>
      </w:pPr>
    </w:p>
    <w:tbl>
      <w:tblPr>
        <w:tblW w:w="10379" w:type="dxa"/>
        <w:tblLayout w:type="fixed"/>
        <w:tblLook w:val="0600" w:firstRow="0" w:lastRow="0" w:firstColumn="0" w:lastColumn="0" w:noHBand="1" w:noVBand="1"/>
      </w:tblPr>
      <w:tblGrid>
        <w:gridCol w:w="10379"/>
      </w:tblGrid>
      <w:tr w:rsidR="00382051" w:rsidRPr="00AB7FAE" w14:paraId="3CE181A8" w14:textId="77777777" w:rsidTr="00F7711B">
        <w:trPr>
          <w:trHeight w:val="437"/>
        </w:trPr>
        <w:tc>
          <w:tcPr>
            <w:tcW w:w="10379" w:type="dxa"/>
            <w:tcBorders>
              <w:bottom w:val="single" w:sz="4" w:space="0" w:color="auto"/>
            </w:tcBorders>
          </w:tcPr>
          <w:p w14:paraId="219759C4" w14:textId="77777777" w:rsidR="00382051" w:rsidRPr="00AB7FAE" w:rsidRDefault="00382051" w:rsidP="000B4782">
            <w:pPr>
              <w:rPr>
                <w:b/>
                <w:bCs/>
              </w:rPr>
            </w:pPr>
            <w:r w:rsidRPr="00AB7FAE">
              <w:rPr>
                <w:noProof/>
                <w:lang w:bidi="nb-NO"/>
              </w:rPr>
              <w:lastRenderedPageBreak/>
              <w:drawing>
                <wp:inline distT="0" distB="0" distL="0" distR="0" wp14:anchorId="5ED9A1B4" wp14:editId="5E1D509A">
                  <wp:extent cx="2286000" cy="222740"/>
                  <wp:effectExtent l="0" t="0" r="0" b="6350"/>
                  <wp:docPr id="1395907289" name="Grafikk 1395907289"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p>
        </w:tc>
      </w:tr>
      <w:tr w:rsidR="00382051" w:rsidRPr="00AB7FAE" w14:paraId="4D878057" w14:textId="77777777" w:rsidTr="00F7711B">
        <w:trPr>
          <w:trHeight w:val="1458"/>
        </w:trPr>
        <w:tc>
          <w:tcPr>
            <w:tcW w:w="10379" w:type="dxa"/>
            <w:tcBorders>
              <w:top w:val="single" w:sz="4" w:space="0" w:color="auto"/>
              <w:left w:val="single" w:sz="4" w:space="0" w:color="auto"/>
              <w:bottom w:val="single" w:sz="4" w:space="0" w:color="auto"/>
              <w:right w:val="single" w:sz="4" w:space="0" w:color="auto"/>
            </w:tcBorders>
          </w:tcPr>
          <w:p w14:paraId="3237EA77" w14:textId="596CE484" w:rsidR="00382051" w:rsidRPr="00AB7FAE" w:rsidRDefault="00382051" w:rsidP="000B4782">
            <w:pPr>
              <w:pStyle w:val="Overskrift2"/>
            </w:pPr>
          </w:p>
        </w:tc>
      </w:tr>
      <w:tr w:rsidR="00382051" w:rsidRPr="00AB7FAE" w14:paraId="345133CF" w14:textId="77777777" w:rsidTr="00F7711B">
        <w:trPr>
          <w:trHeight w:val="5754"/>
        </w:trPr>
        <w:tc>
          <w:tcPr>
            <w:tcW w:w="10379" w:type="dxa"/>
            <w:tcBorders>
              <w:top w:val="single" w:sz="4" w:space="0" w:color="auto"/>
              <w:left w:val="single" w:sz="4" w:space="0" w:color="auto"/>
              <w:bottom w:val="single" w:sz="4" w:space="0" w:color="auto"/>
              <w:right w:val="single" w:sz="4" w:space="0" w:color="auto"/>
            </w:tcBorders>
          </w:tcPr>
          <w:p w14:paraId="0F184A67" w14:textId="77777777" w:rsidR="00382051" w:rsidRPr="00AB7FAE" w:rsidRDefault="00382051" w:rsidP="000B4782">
            <w:pPr>
              <w:pStyle w:val="Overskrift3"/>
            </w:pPr>
          </w:p>
          <w:p w14:paraId="31EB06D8" w14:textId="77777777" w:rsidR="00382051" w:rsidRDefault="00382051" w:rsidP="000B4782"/>
          <w:p w14:paraId="20725381" w14:textId="77777777" w:rsidR="00382051" w:rsidRDefault="00382051" w:rsidP="000B4782"/>
          <w:p w14:paraId="5CFA36D5" w14:textId="77777777" w:rsidR="00382051" w:rsidRDefault="00382051" w:rsidP="000B4782"/>
          <w:p w14:paraId="06166159" w14:textId="77777777" w:rsidR="00382051" w:rsidRDefault="00382051" w:rsidP="000B4782"/>
          <w:p w14:paraId="23A15040" w14:textId="77777777" w:rsidR="00382051" w:rsidRDefault="00382051" w:rsidP="000B4782"/>
          <w:p w14:paraId="7E907493" w14:textId="77777777" w:rsidR="00382051" w:rsidRDefault="00382051" w:rsidP="000B4782"/>
          <w:p w14:paraId="06D516A1" w14:textId="77777777" w:rsidR="00382051" w:rsidRDefault="00382051" w:rsidP="000B4782"/>
          <w:p w14:paraId="37D1CF44" w14:textId="77777777" w:rsidR="00382051" w:rsidRDefault="00382051" w:rsidP="000B4782"/>
          <w:p w14:paraId="07094710" w14:textId="77777777" w:rsidR="00382051" w:rsidRDefault="00382051" w:rsidP="000B4782"/>
          <w:p w14:paraId="09F7DEBF" w14:textId="77777777" w:rsidR="00382051" w:rsidRDefault="00382051" w:rsidP="000B4782"/>
          <w:p w14:paraId="05290621" w14:textId="77777777" w:rsidR="00382051" w:rsidRDefault="00382051" w:rsidP="000B4782"/>
          <w:p w14:paraId="11DCD112" w14:textId="77777777" w:rsidR="00382051" w:rsidRPr="00AB7FAE" w:rsidRDefault="00382051" w:rsidP="000B4782"/>
        </w:tc>
      </w:tr>
      <w:tr w:rsidR="00382051" w:rsidRPr="00AB7FAE" w14:paraId="7730C12A" w14:textId="77777777" w:rsidTr="00F7711B">
        <w:trPr>
          <w:trHeight w:val="4956"/>
        </w:trPr>
        <w:tc>
          <w:tcPr>
            <w:tcW w:w="10379" w:type="dxa"/>
            <w:tcBorders>
              <w:top w:val="single" w:sz="4" w:space="0" w:color="auto"/>
              <w:left w:val="single" w:sz="4" w:space="0" w:color="auto"/>
              <w:bottom w:val="single" w:sz="4" w:space="0" w:color="auto"/>
              <w:right w:val="single" w:sz="4" w:space="0" w:color="auto"/>
            </w:tcBorders>
          </w:tcPr>
          <w:p w14:paraId="2A3D4E70" w14:textId="7CB2F769" w:rsidR="00382051" w:rsidRPr="00382051" w:rsidRDefault="00382051" w:rsidP="000B4782">
            <w:pPr>
              <w:rPr>
                <w:noProof/>
                <w:sz w:val="72"/>
                <w:szCs w:val="72"/>
              </w:rPr>
            </w:pPr>
            <w:r>
              <w:rPr>
                <w:noProof/>
                <w:sz w:val="72"/>
                <w:szCs w:val="72"/>
              </w:rPr>
              <w:t>FIN</w:t>
            </w:r>
          </w:p>
        </w:tc>
      </w:tr>
    </w:tbl>
    <w:p w14:paraId="246F59ED" w14:textId="77777777" w:rsidR="00382051" w:rsidRPr="00AB7FAE" w:rsidRDefault="00382051" w:rsidP="00382051"/>
    <w:p w14:paraId="4DAF63D9" w14:textId="77777777" w:rsidR="00B4432F" w:rsidRPr="00AB7FAE" w:rsidRDefault="00B4432F" w:rsidP="008920BB"/>
    <w:sectPr w:rsidR="00B4432F" w:rsidRPr="00AB7FAE" w:rsidSect="00263CD4">
      <w:pgSz w:w="11906" w:h="16838" w:code="9"/>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84691F" w14:textId="77777777" w:rsidR="00463694" w:rsidRDefault="00463694" w:rsidP="006B633A">
      <w:r>
        <w:separator/>
      </w:r>
    </w:p>
  </w:endnote>
  <w:endnote w:type="continuationSeparator" w:id="0">
    <w:p w14:paraId="466E45E3" w14:textId="77777777" w:rsidR="00463694" w:rsidRDefault="00463694"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7715769"/>
      <w:docPartObj>
        <w:docPartGallery w:val="Page Numbers (Bottom of Page)"/>
        <w:docPartUnique/>
      </w:docPartObj>
    </w:sdtPr>
    <w:sdtEndPr/>
    <w:sdtContent>
      <w:p w14:paraId="07BD0DD5" w14:textId="77777777" w:rsidR="006103A1" w:rsidRDefault="006103A1">
        <w:pPr>
          <w:pStyle w:val="Bunntekst"/>
        </w:pPr>
        <w:r>
          <w:fldChar w:fldCharType="begin"/>
        </w:r>
        <w:r>
          <w:instrText>PAGE   \* MERGEFORMAT</w:instrText>
        </w:r>
        <w:r>
          <w:fldChar w:fldCharType="separate"/>
        </w:r>
        <w:r>
          <w:t>2</w:t>
        </w:r>
        <w:r>
          <w:fldChar w:fldCharType="end"/>
        </w:r>
      </w:p>
    </w:sdtContent>
  </w:sdt>
  <w:p w14:paraId="0B13424A" w14:textId="77777777" w:rsidR="006103A1" w:rsidRDefault="006103A1">
    <w:pPr>
      <w:pStyle w:val="Bunn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004569"/>
      <w:docPartObj>
        <w:docPartGallery w:val="Page Numbers (Bottom of Page)"/>
        <w:docPartUnique/>
      </w:docPartObj>
    </w:sdtPr>
    <w:sdtEndPr/>
    <w:sdtContent>
      <w:p w14:paraId="558BC42D" w14:textId="0791BF9B" w:rsidR="00D079E5" w:rsidRDefault="00D079E5">
        <w:pPr>
          <w:pStyle w:val="Bunntekst"/>
        </w:pPr>
        <w:r>
          <w:fldChar w:fldCharType="begin"/>
        </w:r>
        <w:r>
          <w:instrText>PAGE   \* MERGEFORMAT</w:instrText>
        </w:r>
        <w:r>
          <w:fldChar w:fldCharType="separate"/>
        </w:r>
        <w:r>
          <w:t>2</w:t>
        </w:r>
        <w:r>
          <w:fldChar w:fldCharType="end"/>
        </w:r>
      </w:p>
    </w:sdtContent>
  </w:sdt>
  <w:p w14:paraId="0B9130B5" w14:textId="20CCB2D5" w:rsidR="00406540" w:rsidRDefault="00406540">
    <w:pPr>
      <w:pStyle w:val="Bunn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A0253F" w14:textId="77777777" w:rsidR="00463694" w:rsidRDefault="00463694" w:rsidP="006B633A">
      <w:r>
        <w:separator/>
      </w:r>
    </w:p>
  </w:footnote>
  <w:footnote w:type="continuationSeparator" w:id="0">
    <w:p w14:paraId="3E5671C3" w14:textId="77777777" w:rsidR="00463694" w:rsidRDefault="00463694"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50780F"/>
    <w:multiLevelType w:val="hybridMultilevel"/>
    <w:tmpl w:val="2C4A6B20"/>
    <w:lvl w:ilvl="0" w:tplc="E90277AA">
      <w:start w:val="1"/>
      <w:numFmt w:val="decimal"/>
      <w:lvlText w:val="%1."/>
      <w:lvlJc w:val="left"/>
      <w:pPr>
        <w:ind w:left="1080" w:hanging="72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9D0FFE"/>
    <w:multiLevelType w:val="hybridMultilevel"/>
    <w:tmpl w:val="755E11E0"/>
    <w:lvl w:ilvl="0" w:tplc="BA025B48">
      <w:start w:val="1"/>
      <w:numFmt w:val="bullet"/>
      <w:pStyle w:val="Punktmerking"/>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1E351A4F"/>
    <w:multiLevelType w:val="hybridMultilevel"/>
    <w:tmpl w:val="D83C258E"/>
    <w:lvl w:ilvl="0" w:tplc="09AA2E20">
      <w:start w:val="1"/>
      <w:numFmt w:val="decimal"/>
      <w:lvlText w:val="%1."/>
      <w:lvlJc w:val="left"/>
      <w:pPr>
        <w:ind w:left="360" w:hanging="360"/>
      </w:pPr>
      <w:rPr>
        <w:rFonts w:hint="default"/>
        <w:sz w:val="28"/>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5" w15:restartNumberingAfterBreak="0">
    <w:nsid w:val="2AF95124"/>
    <w:multiLevelType w:val="hybridMultilevel"/>
    <w:tmpl w:val="1A1ADBF8"/>
    <w:lvl w:ilvl="0" w:tplc="E90277AA">
      <w:start w:val="1"/>
      <w:numFmt w:val="decimal"/>
      <w:lvlText w:val="%1."/>
      <w:lvlJc w:val="left"/>
      <w:pPr>
        <w:ind w:left="1080" w:hanging="72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6"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5F3BF6"/>
    <w:multiLevelType w:val="hybridMultilevel"/>
    <w:tmpl w:val="4EDA9962"/>
    <w:lvl w:ilvl="0" w:tplc="D5E2F602">
      <w:start w:val="1"/>
      <w:numFmt w:val="decimal"/>
      <w:lvlText w:val="%1."/>
      <w:lvlJc w:val="left"/>
      <w:pPr>
        <w:ind w:left="1080" w:hanging="72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9"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2904995"/>
    <w:multiLevelType w:val="hybridMultilevel"/>
    <w:tmpl w:val="31340A78"/>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1"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36838044">
    <w:abstractNumId w:val="2"/>
  </w:num>
  <w:num w:numId="2" w16cid:durableId="111755419">
    <w:abstractNumId w:val="9"/>
  </w:num>
  <w:num w:numId="3" w16cid:durableId="772438496">
    <w:abstractNumId w:val="0"/>
  </w:num>
  <w:num w:numId="4" w16cid:durableId="1725642553">
    <w:abstractNumId w:val="7"/>
  </w:num>
  <w:num w:numId="5" w16cid:durableId="293297149">
    <w:abstractNumId w:val="11"/>
  </w:num>
  <w:num w:numId="6" w16cid:durableId="874346353">
    <w:abstractNumId w:val="6"/>
  </w:num>
  <w:num w:numId="7" w16cid:durableId="1184831085">
    <w:abstractNumId w:val="3"/>
  </w:num>
  <w:num w:numId="8" w16cid:durableId="1959028315">
    <w:abstractNumId w:val="8"/>
  </w:num>
  <w:num w:numId="9" w16cid:durableId="1557206136">
    <w:abstractNumId w:val="1"/>
  </w:num>
  <w:num w:numId="10" w16cid:durableId="1958490225">
    <w:abstractNumId w:val="5"/>
  </w:num>
  <w:num w:numId="11" w16cid:durableId="744647863">
    <w:abstractNumId w:val="4"/>
  </w:num>
  <w:num w:numId="12" w16cid:durableId="56868543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removePersonalInformation/>
  <w:removeDateAndTime/>
  <w:displayBackgroundShap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463694"/>
    <w:rsid w:val="00005575"/>
    <w:rsid w:val="00006402"/>
    <w:rsid w:val="000227CA"/>
    <w:rsid w:val="000239FD"/>
    <w:rsid w:val="000378D7"/>
    <w:rsid w:val="000504EC"/>
    <w:rsid w:val="00051294"/>
    <w:rsid w:val="00056A5E"/>
    <w:rsid w:val="00056AF4"/>
    <w:rsid w:val="00056F25"/>
    <w:rsid w:val="00060117"/>
    <w:rsid w:val="0006246E"/>
    <w:rsid w:val="00064622"/>
    <w:rsid w:val="00080119"/>
    <w:rsid w:val="000834BB"/>
    <w:rsid w:val="00086808"/>
    <w:rsid w:val="000936E3"/>
    <w:rsid w:val="0009505B"/>
    <w:rsid w:val="000A0187"/>
    <w:rsid w:val="000A49E4"/>
    <w:rsid w:val="000B2E3E"/>
    <w:rsid w:val="000C0AFA"/>
    <w:rsid w:val="000D06AB"/>
    <w:rsid w:val="000D1D83"/>
    <w:rsid w:val="000D1DA3"/>
    <w:rsid w:val="00100EA6"/>
    <w:rsid w:val="0010133A"/>
    <w:rsid w:val="00110D36"/>
    <w:rsid w:val="00114118"/>
    <w:rsid w:val="00115DE9"/>
    <w:rsid w:val="00116D09"/>
    <w:rsid w:val="00120EDB"/>
    <w:rsid w:val="00122D73"/>
    <w:rsid w:val="00133F58"/>
    <w:rsid w:val="00137631"/>
    <w:rsid w:val="0015336E"/>
    <w:rsid w:val="0015493B"/>
    <w:rsid w:val="00155586"/>
    <w:rsid w:val="00170892"/>
    <w:rsid w:val="001812E2"/>
    <w:rsid w:val="0018698A"/>
    <w:rsid w:val="001877A1"/>
    <w:rsid w:val="00191821"/>
    <w:rsid w:val="00191B9F"/>
    <w:rsid w:val="001C52F2"/>
    <w:rsid w:val="001D0839"/>
    <w:rsid w:val="001D5EC6"/>
    <w:rsid w:val="001E17E9"/>
    <w:rsid w:val="001E2FD9"/>
    <w:rsid w:val="001F5BFC"/>
    <w:rsid w:val="001F7125"/>
    <w:rsid w:val="00217102"/>
    <w:rsid w:val="0022115B"/>
    <w:rsid w:val="002229EF"/>
    <w:rsid w:val="00231A3E"/>
    <w:rsid w:val="0023407A"/>
    <w:rsid w:val="00237098"/>
    <w:rsid w:val="0023776B"/>
    <w:rsid w:val="002603A1"/>
    <w:rsid w:val="00263CD4"/>
    <w:rsid w:val="002658AD"/>
    <w:rsid w:val="00265965"/>
    <w:rsid w:val="0027432C"/>
    <w:rsid w:val="00276A77"/>
    <w:rsid w:val="0028344C"/>
    <w:rsid w:val="002915BD"/>
    <w:rsid w:val="002A0E38"/>
    <w:rsid w:val="002A1D7C"/>
    <w:rsid w:val="002A3A30"/>
    <w:rsid w:val="002B1F43"/>
    <w:rsid w:val="002B548F"/>
    <w:rsid w:val="002C7F0E"/>
    <w:rsid w:val="00315DFA"/>
    <w:rsid w:val="00322D7E"/>
    <w:rsid w:val="00324B19"/>
    <w:rsid w:val="00331CBA"/>
    <w:rsid w:val="00333597"/>
    <w:rsid w:val="00335CCE"/>
    <w:rsid w:val="00347EBA"/>
    <w:rsid w:val="003512DE"/>
    <w:rsid w:val="003547CA"/>
    <w:rsid w:val="00354BCE"/>
    <w:rsid w:val="0035507D"/>
    <w:rsid w:val="00357ADE"/>
    <w:rsid w:val="00366CF6"/>
    <w:rsid w:val="00371B32"/>
    <w:rsid w:val="00381902"/>
    <w:rsid w:val="00382051"/>
    <w:rsid w:val="003875EC"/>
    <w:rsid w:val="00396A0D"/>
    <w:rsid w:val="003A28F6"/>
    <w:rsid w:val="003A6140"/>
    <w:rsid w:val="003B1B45"/>
    <w:rsid w:val="003D2A97"/>
    <w:rsid w:val="003D3F30"/>
    <w:rsid w:val="003F1069"/>
    <w:rsid w:val="004048B0"/>
    <w:rsid w:val="00406540"/>
    <w:rsid w:val="00416563"/>
    <w:rsid w:val="00417D0A"/>
    <w:rsid w:val="00424C2C"/>
    <w:rsid w:val="004261B8"/>
    <w:rsid w:val="004314C6"/>
    <w:rsid w:val="00435701"/>
    <w:rsid w:val="0043758D"/>
    <w:rsid w:val="004415E4"/>
    <w:rsid w:val="00450F88"/>
    <w:rsid w:val="004534B7"/>
    <w:rsid w:val="00455E2B"/>
    <w:rsid w:val="00463694"/>
    <w:rsid w:val="004718EB"/>
    <w:rsid w:val="0049453B"/>
    <w:rsid w:val="00494BE8"/>
    <w:rsid w:val="00495627"/>
    <w:rsid w:val="00497589"/>
    <w:rsid w:val="00497DF7"/>
    <w:rsid w:val="004A4C49"/>
    <w:rsid w:val="004C4BE2"/>
    <w:rsid w:val="004D4384"/>
    <w:rsid w:val="004D4B7B"/>
    <w:rsid w:val="004F1988"/>
    <w:rsid w:val="004F7FE3"/>
    <w:rsid w:val="00500AC9"/>
    <w:rsid w:val="00516138"/>
    <w:rsid w:val="00517D36"/>
    <w:rsid w:val="0053179B"/>
    <w:rsid w:val="005431C3"/>
    <w:rsid w:val="00547471"/>
    <w:rsid w:val="00553C83"/>
    <w:rsid w:val="00586D22"/>
    <w:rsid w:val="00587907"/>
    <w:rsid w:val="005947BE"/>
    <w:rsid w:val="005A493C"/>
    <w:rsid w:val="005A5761"/>
    <w:rsid w:val="005A747E"/>
    <w:rsid w:val="005B116C"/>
    <w:rsid w:val="005B37D7"/>
    <w:rsid w:val="005B7A9D"/>
    <w:rsid w:val="005B7FDE"/>
    <w:rsid w:val="005C22B8"/>
    <w:rsid w:val="005C59AE"/>
    <w:rsid w:val="005D313F"/>
    <w:rsid w:val="005E5E53"/>
    <w:rsid w:val="005F350F"/>
    <w:rsid w:val="005F41EF"/>
    <w:rsid w:val="006013C2"/>
    <w:rsid w:val="006103A1"/>
    <w:rsid w:val="0061444D"/>
    <w:rsid w:val="00620935"/>
    <w:rsid w:val="00621631"/>
    <w:rsid w:val="00623803"/>
    <w:rsid w:val="0064029B"/>
    <w:rsid w:val="00647E21"/>
    <w:rsid w:val="006551C3"/>
    <w:rsid w:val="00655551"/>
    <w:rsid w:val="006578AF"/>
    <w:rsid w:val="00661A71"/>
    <w:rsid w:val="00663A1F"/>
    <w:rsid w:val="00670025"/>
    <w:rsid w:val="00672DD2"/>
    <w:rsid w:val="00675892"/>
    <w:rsid w:val="00677510"/>
    <w:rsid w:val="0067783D"/>
    <w:rsid w:val="00685B33"/>
    <w:rsid w:val="006A535D"/>
    <w:rsid w:val="006B307C"/>
    <w:rsid w:val="006B48E0"/>
    <w:rsid w:val="006B633A"/>
    <w:rsid w:val="006C4E53"/>
    <w:rsid w:val="006D7E5A"/>
    <w:rsid w:val="006F5A91"/>
    <w:rsid w:val="00716132"/>
    <w:rsid w:val="00717511"/>
    <w:rsid w:val="0072626F"/>
    <w:rsid w:val="007273A8"/>
    <w:rsid w:val="007366D6"/>
    <w:rsid w:val="00747D69"/>
    <w:rsid w:val="00751CE6"/>
    <w:rsid w:val="0075404B"/>
    <w:rsid w:val="00754E3B"/>
    <w:rsid w:val="00767300"/>
    <w:rsid w:val="00773B64"/>
    <w:rsid w:val="007762BF"/>
    <w:rsid w:val="00777478"/>
    <w:rsid w:val="007874BC"/>
    <w:rsid w:val="007B2E61"/>
    <w:rsid w:val="007B52F1"/>
    <w:rsid w:val="007B5595"/>
    <w:rsid w:val="007D0BCF"/>
    <w:rsid w:val="007D3DFE"/>
    <w:rsid w:val="007D77E2"/>
    <w:rsid w:val="007E2425"/>
    <w:rsid w:val="007E2AA1"/>
    <w:rsid w:val="007F542B"/>
    <w:rsid w:val="0080376F"/>
    <w:rsid w:val="008049B8"/>
    <w:rsid w:val="0081061D"/>
    <w:rsid w:val="00816D3F"/>
    <w:rsid w:val="00847085"/>
    <w:rsid w:val="00856C07"/>
    <w:rsid w:val="00862844"/>
    <w:rsid w:val="00867AB3"/>
    <w:rsid w:val="00872C00"/>
    <w:rsid w:val="00875C69"/>
    <w:rsid w:val="008761A7"/>
    <w:rsid w:val="00880677"/>
    <w:rsid w:val="00884E39"/>
    <w:rsid w:val="008856B1"/>
    <w:rsid w:val="008920BB"/>
    <w:rsid w:val="008937EC"/>
    <w:rsid w:val="00893B93"/>
    <w:rsid w:val="00897DCE"/>
    <w:rsid w:val="008A2E6F"/>
    <w:rsid w:val="008A4907"/>
    <w:rsid w:val="008A6EFF"/>
    <w:rsid w:val="008B60A5"/>
    <w:rsid w:val="008C3E15"/>
    <w:rsid w:val="008D07C5"/>
    <w:rsid w:val="008D3075"/>
    <w:rsid w:val="008E6874"/>
    <w:rsid w:val="008F1ABD"/>
    <w:rsid w:val="008F1BD4"/>
    <w:rsid w:val="008F5534"/>
    <w:rsid w:val="00906C28"/>
    <w:rsid w:val="00910AB9"/>
    <w:rsid w:val="00912991"/>
    <w:rsid w:val="00917559"/>
    <w:rsid w:val="00924E88"/>
    <w:rsid w:val="009269CF"/>
    <w:rsid w:val="009359D0"/>
    <w:rsid w:val="00946AA2"/>
    <w:rsid w:val="009527D4"/>
    <w:rsid w:val="00954BC5"/>
    <w:rsid w:val="00954C8A"/>
    <w:rsid w:val="00966595"/>
    <w:rsid w:val="00990C95"/>
    <w:rsid w:val="009A622D"/>
    <w:rsid w:val="009B38E4"/>
    <w:rsid w:val="009C1C87"/>
    <w:rsid w:val="009C3C13"/>
    <w:rsid w:val="009D0407"/>
    <w:rsid w:val="009D1F8E"/>
    <w:rsid w:val="009D3861"/>
    <w:rsid w:val="00A010B3"/>
    <w:rsid w:val="00A0307F"/>
    <w:rsid w:val="00A06303"/>
    <w:rsid w:val="00A12CCB"/>
    <w:rsid w:val="00A33B7B"/>
    <w:rsid w:val="00A33E0D"/>
    <w:rsid w:val="00A354ED"/>
    <w:rsid w:val="00A4544F"/>
    <w:rsid w:val="00A518BE"/>
    <w:rsid w:val="00A53830"/>
    <w:rsid w:val="00A61F5D"/>
    <w:rsid w:val="00A71692"/>
    <w:rsid w:val="00A7506D"/>
    <w:rsid w:val="00AA17B6"/>
    <w:rsid w:val="00AA6C0A"/>
    <w:rsid w:val="00AB7FAE"/>
    <w:rsid w:val="00AC5896"/>
    <w:rsid w:val="00AD164C"/>
    <w:rsid w:val="00AD4F06"/>
    <w:rsid w:val="00AD65A8"/>
    <w:rsid w:val="00AE3DC3"/>
    <w:rsid w:val="00AE6F29"/>
    <w:rsid w:val="00AF1286"/>
    <w:rsid w:val="00AF5DE6"/>
    <w:rsid w:val="00B00533"/>
    <w:rsid w:val="00B00C6E"/>
    <w:rsid w:val="00B05BA2"/>
    <w:rsid w:val="00B11CC3"/>
    <w:rsid w:val="00B13CF5"/>
    <w:rsid w:val="00B155C7"/>
    <w:rsid w:val="00B16FB2"/>
    <w:rsid w:val="00B25685"/>
    <w:rsid w:val="00B33BA9"/>
    <w:rsid w:val="00B43465"/>
    <w:rsid w:val="00B4432F"/>
    <w:rsid w:val="00B52088"/>
    <w:rsid w:val="00B527E2"/>
    <w:rsid w:val="00B54817"/>
    <w:rsid w:val="00B6266F"/>
    <w:rsid w:val="00B6526D"/>
    <w:rsid w:val="00B678B1"/>
    <w:rsid w:val="00B71316"/>
    <w:rsid w:val="00B87557"/>
    <w:rsid w:val="00B95D01"/>
    <w:rsid w:val="00BA4317"/>
    <w:rsid w:val="00BA668D"/>
    <w:rsid w:val="00BB23E5"/>
    <w:rsid w:val="00BB33BB"/>
    <w:rsid w:val="00BB4ABB"/>
    <w:rsid w:val="00BC5684"/>
    <w:rsid w:val="00BC5893"/>
    <w:rsid w:val="00BF3C60"/>
    <w:rsid w:val="00BF7335"/>
    <w:rsid w:val="00BF7A9B"/>
    <w:rsid w:val="00C014F1"/>
    <w:rsid w:val="00C151CC"/>
    <w:rsid w:val="00C17936"/>
    <w:rsid w:val="00C267CF"/>
    <w:rsid w:val="00C267F5"/>
    <w:rsid w:val="00C27499"/>
    <w:rsid w:val="00C43AF7"/>
    <w:rsid w:val="00C67996"/>
    <w:rsid w:val="00C67BE5"/>
    <w:rsid w:val="00C75898"/>
    <w:rsid w:val="00C91409"/>
    <w:rsid w:val="00CC71C8"/>
    <w:rsid w:val="00CD786A"/>
    <w:rsid w:val="00CD7F84"/>
    <w:rsid w:val="00D079E5"/>
    <w:rsid w:val="00D1516A"/>
    <w:rsid w:val="00D26642"/>
    <w:rsid w:val="00D37C6B"/>
    <w:rsid w:val="00D70E35"/>
    <w:rsid w:val="00DA0896"/>
    <w:rsid w:val="00DD2C3C"/>
    <w:rsid w:val="00DE178D"/>
    <w:rsid w:val="00DE71E6"/>
    <w:rsid w:val="00DE74D9"/>
    <w:rsid w:val="00DF1644"/>
    <w:rsid w:val="00DF2D94"/>
    <w:rsid w:val="00DF48D4"/>
    <w:rsid w:val="00DF4F21"/>
    <w:rsid w:val="00E002C7"/>
    <w:rsid w:val="00E04CB2"/>
    <w:rsid w:val="00E151B1"/>
    <w:rsid w:val="00E31CEA"/>
    <w:rsid w:val="00E61AB3"/>
    <w:rsid w:val="00E62164"/>
    <w:rsid w:val="00E65655"/>
    <w:rsid w:val="00E85A81"/>
    <w:rsid w:val="00E90882"/>
    <w:rsid w:val="00E92204"/>
    <w:rsid w:val="00EA0EF8"/>
    <w:rsid w:val="00EA1FB1"/>
    <w:rsid w:val="00EA398D"/>
    <w:rsid w:val="00EA4FD2"/>
    <w:rsid w:val="00EB0526"/>
    <w:rsid w:val="00EC1264"/>
    <w:rsid w:val="00EC544D"/>
    <w:rsid w:val="00ED6A3D"/>
    <w:rsid w:val="00EE0F8D"/>
    <w:rsid w:val="00EF1E32"/>
    <w:rsid w:val="00EF5C34"/>
    <w:rsid w:val="00F07F79"/>
    <w:rsid w:val="00F11874"/>
    <w:rsid w:val="00F16887"/>
    <w:rsid w:val="00F22DB8"/>
    <w:rsid w:val="00F2459A"/>
    <w:rsid w:val="00F32B21"/>
    <w:rsid w:val="00F32EBE"/>
    <w:rsid w:val="00F35A16"/>
    <w:rsid w:val="00F46DF4"/>
    <w:rsid w:val="00F53A9D"/>
    <w:rsid w:val="00F6071E"/>
    <w:rsid w:val="00F6144F"/>
    <w:rsid w:val="00F620CA"/>
    <w:rsid w:val="00F70C16"/>
    <w:rsid w:val="00F7711B"/>
    <w:rsid w:val="00FA38E3"/>
    <w:rsid w:val="00FA7409"/>
    <w:rsid w:val="00FB2A70"/>
    <w:rsid w:val="00FB50C8"/>
    <w:rsid w:val="00FD0FD6"/>
    <w:rsid w:val="00FE3F53"/>
    <w:rsid w:val="00FE4074"/>
    <w:rsid w:val="00FE44CB"/>
    <w:rsid w:val="00FF5E8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016ED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Overskrift1">
    <w:name w:val="heading 1"/>
    <w:basedOn w:val="Normal"/>
    <w:next w:val="Normal"/>
    <w:link w:val="Overskrift1Tegn"/>
    <w:uiPriority w:val="1"/>
    <w:qFormat/>
    <w:rsid w:val="004048B0"/>
    <w:pPr>
      <w:spacing w:before="120"/>
      <w:outlineLvl w:val="0"/>
    </w:pPr>
    <w:rPr>
      <w:rFonts w:cstheme="majorHAnsi"/>
      <w:caps/>
      <w:color w:val="FFFFFF" w:themeColor="background1"/>
      <w:spacing w:val="80"/>
      <w:sz w:val="72"/>
      <w:szCs w:val="96"/>
    </w:rPr>
  </w:style>
  <w:style w:type="paragraph" w:styleId="Overskrift2">
    <w:name w:val="heading 2"/>
    <w:basedOn w:val="Normal"/>
    <w:next w:val="Normal"/>
    <w:link w:val="Overskrift2Tegn"/>
    <w:uiPriority w:val="1"/>
    <w:qFormat/>
    <w:rsid w:val="004048B0"/>
    <w:pPr>
      <w:spacing w:before="120"/>
      <w:outlineLvl w:val="1"/>
    </w:pPr>
    <w:rPr>
      <w:caps/>
      <w:spacing w:val="80"/>
      <w:sz w:val="72"/>
      <w:szCs w:val="72"/>
    </w:rPr>
  </w:style>
  <w:style w:type="paragraph" w:styleId="Overskrift3">
    <w:name w:val="heading 3"/>
    <w:basedOn w:val="Overskrift2"/>
    <w:next w:val="Normal"/>
    <w:link w:val="Overskrift3Tegn"/>
    <w:uiPriority w:val="2"/>
    <w:qFormat/>
    <w:rsid w:val="004048B0"/>
    <w:pPr>
      <w:outlineLvl w:val="2"/>
    </w:pPr>
    <w:rPr>
      <w:b/>
      <w:bCs/>
      <w:noProof/>
      <w:sz w:val="36"/>
      <w:szCs w:val="32"/>
    </w:rPr>
  </w:style>
  <w:style w:type="paragraph" w:styleId="Overskrift4">
    <w:name w:val="heading 4"/>
    <w:basedOn w:val="Normal"/>
    <w:next w:val="Normal"/>
    <w:link w:val="Overskrift4Tegn"/>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table" w:styleId="Tabellrutenett">
    <w:name w:val="Table Grid"/>
    <w:basedOn w:val="Vanligtabel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verskrift1Tegn">
    <w:name w:val="Overskrift 1 Tegn"/>
    <w:basedOn w:val="Standardskriftforavsnitt"/>
    <w:link w:val="Overskrift1"/>
    <w:uiPriority w:val="1"/>
    <w:rsid w:val="004048B0"/>
    <w:rPr>
      <w:rFonts w:cstheme="majorHAnsi"/>
      <w:caps/>
      <w:color w:val="FFFFFF" w:themeColor="background1"/>
      <w:spacing w:val="80"/>
      <w:sz w:val="72"/>
      <w:szCs w:val="96"/>
    </w:rPr>
  </w:style>
  <w:style w:type="character" w:customStyle="1" w:styleId="Overskrift2Tegn">
    <w:name w:val="Overskrift 2 Tegn"/>
    <w:basedOn w:val="Standardskriftforavsnitt"/>
    <w:link w:val="Overskrift2"/>
    <w:uiPriority w:val="1"/>
    <w:rsid w:val="004048B0"/>
    <w:rPr>
      <w:caps/>
      <w:spacing w:val="80"/>
      <w:sz w:val="72"/>
      <w:szCs w:val="72"/>
    </w:rPr>
  </w:style>
  <w:style w:type="character" w:customStyle="1" w:styleId="Overskrift3Tegn">
    <w:name w:val="Overskrift 3 Tegn"/>
    <w:basedOn w:val="Standardskriftforavsnitt"/>
    <w:link w:val="Overskrift3"/>
    <w:uiPriority w:val="2"/>
    <w:rsid w:val="004048B0"/>
    <w:rPr>
      <w:b/>
      <w:bCs/>
      <w:caps/>
      <w:noProof/>
      <w:spacing w:val="80"/>
      <w:sz w:val="36"/>
      <w:szCs w:val="32"/>
    </w:rPr>
  </w:style>
  <w:style w:type="paragraph" w:styleId="Undertittel">
    <w:name w:val="Subtitle"/>
    <w:basedOn w:val="Overskrift3"/>
    <w:next w:val="Normal"/>
    <w:link w:val="UndertittelTegn"/>
    <w:uiPriority w:val="9"/>
    <w:rsid w:val="005B116C"/>
    <w:pPr>
      <w:framePr w:wrap="auto" w:vAnchor="text" w:hAnchor="margin" w:y="203"/>
      <w:jc w:val="center"/>
    </w:pPr>
    <w:rPr>
      <w:color w:val="FFFFFF" w:themeColor="background1"/>
    </w:rPr>
  </w:style>
  <w:style w:type="character" w:customStyle="1" w:styleId="UndertittelTegn">
    <w:name w:val="Undertittel Tegn"/>
    <w:basedOn w:val="Standardskriftforavsnitt"/>
    <w:link w:val="Undertittel"/>
    <w:uiPriority w:val="9"/>
    <w:rsid w:val="005B116C"/>
    <w:rPr>
      <w:b/>
      <w:bCs/>
      <w:caps/>
      <w:noProof/>
      <w:color w:val="FFFFFF" w:themeColor="background1"/>
      <w:spacing w:val="80"/>
      <w:sz w:val="36"/>
      <w:szCs w:val="32"/>
    </w:rPr>
  </w:style>
  <w:style w:type="paragraph" w:styleId="Topptekst">
    <w:name w:val="header"/>
    <w:basedOn w:val="Normal"/>
    <w:link w:val="TopptekstTegn"/>
    <w:uiPriority w:val="99"/>
    <w:semiHidden/>
    <w:rsid w:val="006B633A"/>
    <w:pPr>
      <w:tabs>
        <w:tab w:val="center" w:pos="4680"/>
        <w:tab w:val="right" w:pos="9360"/>
      </w:tabs>
    </w:pPr>
  </w:style>
  <w:style w:type="character" w:customStyle="1" w:styleId="TopptekstTegn">
    <w:name w:val="Topptekst Tegn"/>
    <w:basedOn w:val="Standardskriftforavsnitt"/>
    <w:link w:val="Topptekst"/>
    <w:uiPriority w:val="99"/>
    <w:semiHidden/>
    <w:rsid w:val="00110D36"/>
  </w:style>
  <w:style w:type="paragraph" w:styleId="Bunntekst">
    <w:name w:val="footer"/>
    <w:basedOn w:val="Normal"/>
    <w:link w:val="BunntekstTegn"/>
    <w:uiPriority w:val="99"/>
    <w:qFormat/>
    <w:rsid w:val="004415E4"/>
    <w:pPr>
      <w:tabs>
        <w:tab w:val="center" w:pos="4680"/>
        <w:tab w:val="right" w:pos="9360"/>
      </w:tabs>
      <w:jc w:val="right"/>
    </w:pPr>
    <w:rPr>
      <w:sz w:val="16"/>
    </w:rPr>
  </w:style>
  <w:style w:type="character" w:customStyle="1" w:styleId="BunntekstTegn">
    <w:name w:val="Bunntekst Tegn"/>
    <w:basedOn w:val="Standardskriftforavsnitt"/>
    <w:link w:val="Bunntekst"/>
    <w:uiPriority w:val="99"/>
    <w:rsid w:val="004415E4"/>
    <w:rPr>
      <w:sz w:val="16"/>
    </w:rPr>
  </w:style>
  <w:style w:type="table" w:styleId="Vanligtabell2">
    <w:name w:val="Plain Table 2"/>
    <w:basedOn w:val="Vanligtabel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ldetekst">
    <w:name w:val="caption"/>
    <w:basedOn w:val="Normal"/>
    <w:next w:val="Normal"/>
    <w:uiPriority w:val="35"/>
    <w:qFormat/>
    <w:rsid w:val="0010133A"/>
    <w:rPr>
      <w:sz w:val="20"/>
    </w:rPr>
  </w:style>
  <w:style w:type="paragraph" w:styleId="Tittel">
    <w:name w:val="Title"/>
    <w:basedOn w:val="Normal"/>
    <w:next w:val="Normal"/>
    <w:link w:val="TittelTegn"/>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telTegn">
    <w:name w:val="Tittel Tegn"/>
    <w:basedOn w:val="Standardskriftforavsnitt"/>
    <w:link w:val="Tittel"/>
    <w:rsid w:val="005431C3"/>
    <w:rPr>
      <w:rFonts w:asciiTheme="majorHAnsi" w:eastAsiaTheme="majorEastAsia" w:hAnsiTheme="majorHAnsi" w:cstheme="majorBidi"/>
      <w:caps/>
      <w:color w:val="FFFFFF" w:themeColor="background1"/>
      <w:sz w:val="96"/>
      <w:szCs w:val="56"/>
    </w:rPr>
  </w:style>
  <w:style w:type="paragraph" w:styleId="Sitat">
    <w:name w:val="Quote"/>
    <w:basedOn w:val="Normal"/>
    <w:next w:val="Normal"/>
    <w:link w:val="SitatTegn"/>
    <w:uiPriority w:val="10"/>
    <w:qFormat/>
    <w:rsid w:val="004D4384"/>
    <w:pPr>
      <w:spacing w:before="200"/>
      <w:ind w:left="288" w:right="288"/>
    </w:pPr>
    <w:rPr>
      <w:b/>
      <w:iCs/>
      <w:color w:val="404040" w:themeColor="text1" w:themeTint="BF"/>
      <w:sz w:val="56"/>
      <w:szCs w:val="24"/>
    </w:rPr>
  </w:style>
  <w:style w:type="character" w:customStyle="1" w:styleId="SitatTegn">
    <w:name w:val="Sitat Tegn"/>
    <w:basedOn w:val="Standardskriftforavsnitt"/>
    <w:link w:val="Sitat"/>
    <w:uiPriority w:val="10"/>
    <w:rsid w:val="004D4384"/>
    <w:rPr>
      <w:b/>
      <w:iCs/>
      <w:color w:val="404040" w:themeColor="text1" w:themeTint="BF"/>
      <w:sz w:val="56"/>
      <w:szCs w:val="24"/>
    </w:rPr>
  </w:style>
  <w:style w:type="character" w:styleId="Plassholdertekst">
    <w:name w:val="Placeholder Text"/>
    <w:basedOn w:val="Standardskriftforavsnitt"/>
    <w:uiPriority w:val="99"/>
    <w:semiHidden/>
    <w:rsid w:val="000D1DA3"/>
    <w:rPr>
      <w:color w:val="808080"/>
    </w:rPr>
  </w:style>
  <w:style w:type="character" w:customStyle="1" w:styleId="Overskrift4Tegn">
    <w:name w:val="Overskrift 4 Tegn"/>
    <w:basedOn w:val="Standardskriftforavsnitt"/>
    <w:link w:val="Overskrift4"/>
    <w:uiPriority w:val="9"/>
    <w:semiHidden/>
    <w:rsid w:val="00110D36"/>
    <w:rPr>
      <w:rFonts w:asciiTheme="majorHAnsi" w:eastAsiaTheme="majorEastAsia" w:hAnsiTheme="majorHAnsi" w:cstheme="majorBidi"/>
      <w:i/>
      <w:iCs/>
      <w:color w:val="7B2F3D" w:themeColor="accent1" w:themeShade="BF"/>
    </w:rPr>
  </w:style>
  <w:style w:type="paragraph" w:customStyle="1" w:styleId="Normalfet">
    <w:name w:val="Normal fet"/>
    <w:basedOn w:val="Normal"/>
    <w:uiPriority w:val="8"/>
    <w:qFormat/>
    <w:rsid w:val="00EA0EF8"/>
    <w:rPr>
      <w:b/>
      <w:bCs/>
      <w:color w:val="FFFFFF" w:themeColor="background1"/>
    </w:rPr>
  </w:style>
  <w:style w:type="paragraph" w:customStyle="1" w:styleId="TitleOption1">
    <w:name w:val="TitleOption1"/>
    <w:basedOn w:val="Tittel"/>
    <w:uiPriority w:val="4"/>
    <w:semiHidden/>
    <w:rsid w:val="006F5A91"/>
    <w:rPr>
      <w:color w:val="E99757" w:themeColor="accent2"/>
    </w:rPr>
  </w:style>
  <w:style w:type="paragraph" w:customStyle="1" w:styleId="TitleOption2">
    <w:name w:val="TitleOption2"/>
    <w:basedOn w:val="Tittel"/>
    <w:uiPriority w:val="5"/>
    <w:semiHidden/>
    <w:rsid w:val="00110D36"/>
    <w:rPr>
      <w:color w:val="A53F52" w:themeColor="accent1"/>
    </w:rPr>
  </w:style>
  <w:style w:type="paragraph" w:customStyle="1" w:styleId="TitleOption3">
    <w:name w:val="TitleOption3"/>
    <w:basedOn w:val="Tittel"/>
    <w:uiPriority w:val="6"/>
    <w:semiHidden/>
    <w:rsid w:val="00110D36"/>
    <w:rPr>
      <w:color w:val="2C2153" w:themeColor="accent4"/>
    </w:rPr>
  </w:style>
  <w:style w:type="character" w:styleId="Merknadsreferanse">
    <w:name w:val="annotation reference"/>
    <w:basedOn w:val="Standardskriftforavsnitt"/>
    <w:uiPriority w:val="99"/>
    <w:semiHidden/>
    <w:rsid w:val="00C014F1"/>
    <w:rPr>
      <w:sz w:val="16"/>
      <w:szCs w:val="16"/>
    </w:rPr>
  </w:style>
  <w:style w:type="paragraph" w:styleId="Merknadstekst">
    <w:name w:val="annotation text"/>
    <w:basedOn w:val="Normal"/>
    <w:link w:val="MerknadstekstTegn"/>
    <w:uiPriority w:val="99"/>
    <w:semiHidden/>
    <w:rsid w:val="00C014F1"/>
    <w:rPr>
      <w:sz w:val="20"/>
      <w:szCs w:val="20"/>
    </w:rPr>
  </w:style>
  <w:style w:type="character" w:customStyle="1" w:styleId="MerknadstekstTegn">
    <w:name w:val="Merknadstekst Tegn"/>
    <w:basedOn w:val="Standardskriftforavsnitt"/>
    <w:link w:val="Merknadstekst"/>
    <w:uiPriority w:val="99"/>
    <w:semiHidden/>
    <w:rsid w:val="00C014F1"/>
    <w:rPr>
      <w:sz w:val="20"/>
      <w:szCs w:val="20"/>
    </w:rPr>
  </w:style>
  <w:style w:type="paragraph" w:styleId="Kommentaremne">
    <w:name w:val="annotation subject"/>
    <w:basedOn w:val="Merknadstekst"/>
    <w:next w:val="Merknadstekst"/>
    <w:link w:val="KommentaremneTegn"/>
    <w:uiPriority w:val="99"/>
    <w:semiHidden/>
    <w:unhideWhenUsed/>
    <w:rsid w:val="00C014F1"/>
    <w:rPr>
      <w:b/>
      <w:bCs/>
    </w:rPr>
  </w:style>
  <w:style w:type="character" w:customStyle="1" w:styleId="KommentaremneTegn">
    <w:name w:val="Kommentaremne Tegn"/>
    <w:basedOn w:val="MerknadstekstTegn"/>
    <w:link w:val="Kommentaremne"/>
    <w:uiPriority w:val="99"/>
    <w:semiHidden/>
    <w:rsid w:val="00C014F1"/>
    <w:rPr>
      <w:b/>
      <w:bCs/>
      <w:sz w:val="20"/>
      <w:szCs w:val="20"/>
    </w:rPr>
  </w:style>
  <w:style w:type="paragraph" w:styleId="Bobletekst">
    <w:name w:val="Balloon Text"/>
    <w:basedOn w:val="Normal"/>
    <w:link w:val="BobletekstTegn"/>
    <w:uiPriority w:val="99"/>
    <w:semiHidden/>
    <w:unhideWhenUsed/>
    <w:rsid w:val="00C014F1"/>
    <w:rPr>
      <w:rFonts w:ascii="Segoe UI" w:hAnsi="Segoe UI" w:cs="Segoe UI"/>
      <w:sz w:val="18"/>
      <w:szCs w:val="18"/>
    </w:rPr>
  </w:style>
  <w:style w:type="character" w:customStyle="1" w:styleId="BobletekstTegn">
    <w:name w:val="Bobletekst Tegn"/>
    <w:basedOn w:val="Standardskriftforavsnitt"/>
    <w:link w:val="Bobletekst"/>
    <w:uiPriority w:val="99"/>
    <w:semiHidden/>
    <w:rsid w:val="00C014F1"/>
    <w:rPr>
      <w:rFonts w:ascii="Segoe UI" w:hAnsi="Segoe UI" w:cs="Segoe UI"/>
      <w:sz w:val="18"/>
      <w:szCs w:val="18"/>
    </w:rPr>
  </w:style>
  <w:style w:type="paragraph" w:customStyle="1" w:styleId="Tabellvenstre1">
    <w:name w:val="Tabell venstre 1"/>
    <w:basedOn w:val="Normal"/>
    <w:uiPriority w:val="7"/>
    <w:qFormat/>
    <w:rsid w:val="00133F58"/>
    <w:pPr>
      <w:spacing w:before="120"/>
    </w:pPr>
    <w:rPr>
      <w:color w:val="E99757" w:themeColor="accent2"/>
      <w:spacing w:val="40"/>
      <w:kern w:val="28"/>
      <w:sz w:val="28"/>
    </w:rPr>
  </w:style>
  <w:style w:type="paragraph" w:customStyle="1" w:styleId="Tabellvenstre2">
    <w:name w:val="Tabell venstre 2"/>
    <w:basedOn w:val="Normal"/>
    <w:uiPriority w:val="7"/>
    <w:qFormat/>
    <w:rsid w:val="00133F58"/>
    <w:pPr>
      <w:spacing w:before="120"/>
    </w:pPr>
    <w:rPr>
      <w:color w:val="A53F52" w:themeColor="accent1"/>
      <w:spacing w:val="40"/>
      <w:kern w:val="28"/>
      <w:sz w:val="28"/>
    </w:rPr>
  </w:style>
  <w:style w:type="paragraph" w:customStyle="1" w:styleId="Tabellvenstre3">
    <w:name w:val="Tabell venstre 3"/>
    <w:basedOn w:val="Normal"/>
    <w:uiPriority w:val="7"/>
    <w:qFormat/>
    <w:rsid w:val="00133F58"/>
    <w:pPr>
      <w:spacing w:before="120"/>
    </w:pPr>
    <w:rPr>
      <w:color w:val="44546A" w:themeColor="text2"/>
      <w:spacing w:val="40"/>
      <w:kern w:val="28"/>
      <w:sz w:val="28"/>
    </w:rPr>
  </w:style>
  <w:style w:type="paragraph" w:customStyle="1" w:styleId="Tabelldata">
    <w:name w:val="Tabelldata"/>
    <w:basedOn w:val="Normal"/>
    <w:uiPriority w:val="7"/>
    <w:qFormat/>
    <w:rsid w:val="006013C2"/>
    <w:pPr>
      <w:jc w:val="center"/>
    </w:pPr>
    <w:rPr>
      <w:color w:val="000000" w:themeColor="text1"/>
    </w:rPr>
  </w:style>
  <w:style w:type="paragraph" w:customStyle="1" w:styleId="Tabelloverskrift">
    <w:name w:val="Tabelloverskrift"/>
    <w:basedOn w:val="Normal"/>
    <w:uiPriority w:val="7"/>
    <w:qFormat/>
    <w:rsid w:val="007366D6"/>
    <w:pPr>
      <w:jc w:val="center"/>
    </w:pPr>
    <w:rPr>
      <w:color w:val="000000" w:themeColor="text1"/>
      <w:spacing w:val="40"/>
      <w:kern w:val="28"/>
      <w:sz w:val="28"/>
    </w:rPr>
  </w:style>
  <w:style w:type="paragraph" w:customStyle="1" w:styleId="Listeoverskrift">
    <w:name w:val="Listeoverskrift"/>
    <w:basedOn w:val="Normal"/>
    <w:uiPriority w:val="7"/>
    <w:qFormat/>
    <w:rsid w:val="0053179B"/>
    <w:pPr>
      <w:spacing w:before="80"/>
    </w:pPr>
    <w:rPr>
      <w:spacing w:val="40"/>
      <w:kern w:val="28"/>
      <w:sz w:val="28"/>
    </w:rPr>
  </w:style>
  <w:style w:type="paragraph" w:customStyle="1" w:styleId="Punktmerking">
    <w:name w:val="Punktmerking"/>
    <w:basedOn w:val="Normal"/>
    <w:uiPriority w:val="7"/>
    <w:qFormat/>
    <w:rsid w:val="00C17936"/>
    <w:pPr>
      <w:numPr>
        <w:numId w:val="7"/>
      </w:numPr>
      <w:spacing w:before="120"/>
      <w:ind w:left="360"/>
    </w:pPr>
  </w:style>
  <w:style w:type="paragraph" w:customStyle="1" w:styleId="Forsideinfo">
    <w:name w:val="Forsideinfo"/>
    <w:basedOn w:val="Normal"/>
    <w:uiPriority w:val="2"/>
    <w:qFormat/>
    <w:rsid w:val="0010133A"/>
    <w:pPr>
      <w:spacing w:before="120"/>
      <w:jc w:val="center"/>
    </w:pPr>
    <w:rPr>
      <w:color w:val="FFFFFF" w:themeColor="background1"/>
      <w:spacing w:val="40"/>
      <w:kern w:val="28"/>
      <w:sz w:val="28"/>
    </w:rPr>
  </w:style>
  <w:style w:type="paragraph" w:styleId="Listeavsnitt">
    <w:name w:val="List Paragraph"/>
    <w:basedOn w:val="Normal"/>
    <w:uiPriority w:val="34"/>
    <w:semiHidden/>
    <w:rsid w:val="00006402"/>
    <w:pPr>
      <w:ind w:left="720"/>
      <w:contextualSpacing/>
    </w:pPr>
  </w:style>
  <w:style w:type="paragraph" w:styleId="Overskriftforinnholdsfortegnelse">
    <w:name w:val="TOC Heading"/>
    <w:basedOn w:val="Overskrift1"/>
    <w:next w:val="Normal"/>
    <w:uiPriority w:val="39"/>
    <w:unhideWhenUsed/>
    <w:qFormat/>
    <w:rsid w:val="00767300"/>
    <w:pPr>
      <w:keepNext/>
      <w:keepLines/>
      <w:spacing w:before="240" w:line="259" w:lineRule="auto"/>
      <w:outlineLvl w:val="9"/>
    </w:pPr>
    <w:rPr>
      <w:rFonts w:asciiTheme="majorHAnsi" w:eastAsiaTheme="majorEastAsia" w:hAnsiTheme="majorHAnsi" w:cstheme="majorBidi"/>
      <w:caps w:val="0"/>
      <w:color w:val="7B2F3D" w:themeColor="accent1" w:themeShade="BF"/>
      <w:spacing w:val="0"/>
      <w:sz w:val="32"/>
      <w:szCs w:val="32"/>
      <w:lang w:eastAsia="nb-NO"/>
    </w:rPr>
  </w:style>
  <w:style w:type="paragraph" w:styleId="INNH3">
    <w:name w:val="toc 3"/>
    <w:basedOn w:val="Normal"/>
    <w:next w:val="Normal"/>
    <w:autoRedefine/>
    <w:uiPriority w:val="39"/>
    <w:rsid w:val="00767300"/>
    <w:pPr>
      <w:spacing w:after="100"/>
      <w:ind w:left="440"/>
    </w:pPr>
  </w:style>
  <w:style w:type="paragraph" w:styleId="INNH2">
    <w:name w:val="toc 2"/>
    <w:basedOn w:val="Normal"/>
    <w:next w:val="Normal"/>
    <w:autoRedefine/>
    <w:uiPriority w:val="39"/>
    <w:rsid w:val="00767300"/>
    <w:pPr>
      <w:spacing w:after="100"/>
      <w:ind w:left="220"/>
    </w:pPr>
  </w:style>
  <w:style w:type="paragraph" w:styleId="INNH1">
    <w:name w:val="toc 1"/>
    <w:basedOn w:val="Normal"/>
    <w:next w:val="Normal"/>
    <w:autoRedefine/>
    <w:uiPriority w:val="39"/>
    <w:rsid w:val="00767300"/>
    <w:pPr>
      <w:spacing w:after="100"/>
    </w:pPr>
  </w:style>
  <w:style w:type="character" w:styleId="Hyperkobling">
    <w:name w:val="Hyperlink"/>
    <w:basedOn w:val="Standardskriftforavsnitt"/>
    <w:uiPriority w:val="99"/>
    <w:unhideWhenUsed/>
    <w:rsid w:val="00767300"/>
    <w:rPr>
      <w:color w:val="3A3838" w:themeColor="hyperlink"/>
      <w:u w:val="single"/>
    </w:rPr>
  </w:style>
  <w:style w:type="character" w:customStyle="1" w:styleId="rynqvb">
    <w:name w:val="rynqvb"/>
    <w:basedOn w:val="Standardskriftforavsnitt"/>
    <w:rsid w:val="00A750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sv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IMI%20Adrian\AppData\Roaming\Microsoft\Templates\Moderne%20forretningsrap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0408F935DDC44AE897A534B61717D8C"/>
        <w:category>
          <w:name w:val="Generelt"/>
          <w:gallery w:val="placeholder"/>
        </w:category>
        <w:types>
          <w:type w:val="bbPlcHdr"/>
        </w:types>
        <w:behaviors>
          <w:behavior w:val="content"/>
        </w:behaviors>
        <w:guid w:val="{6F5631EF-B0EC-4317-90F9-98F5570ACCAA}"/>
      </w:docPartPr>
      <w:docPartBody>
        <w:p w:rsidR="00642FDA" w:rsidRDefault="00642FDA">
          <w:pPr>
            <w:pStyle w:val="10408F935DDC44AE897A534B61717D8C"/>
          </w:pPr>
          <w:r w:rsidRPr="00AB7FAE">
            <w:rPr>
              <w:noProof/>
              <w:lang w:bidi="nb-NO"/>
            </w:rPr>
            <w:t>|</w:t>
          </w:r>
        </w:p>
      </w:docPartBody>
    </w:docPart>
    <w:docPart>
      <w:docPartPr>
        <w:name w:val="938833CB104B4DCCAFEB20278BC0FD8E"/>
        <w:category>
          <w:name w:val="Generelt"/>
          <w:gallery w:val="placeholder"/>
        </w:category>
        <w:types>
          <w:type w:val="bbPlcHdr"/>
        </w:types>
        <w:behaviors>
          <w:behavior w:val="content"/>
        </w:behaviors>
        <w:guid w:val="{936F96C7-7B4E-4694-8EF5-84DE600A60E2}"/>
      </w:docPartPr>
      <w:docPartBody>
        <w:p w:rsidR="00642FDA" w:rsidRDefault="00642FDA" w:rsidP="00642FDA">
          <w:pPr>
            <w:pStyle w:val="938833CB104B4DCCAFEB20278BC0FD8E"/>
          </w:pPr>
          <w:r w:rsidRPr="00AB7FAE">
            <w:rPr>
              <w:rFonts w:ascii="Calibri" w:eastAsia="Calibri" w:hAnsi="Calibri" w:cs="Calibri"/>
              <w:color w:val="000000"/>
              <w:lang w:bidi="nb-NO"/>
            </w:rPr>
            <w:t>Lorem ipsum dolor sit amet, consectetur adipiscing elit, sed do eiusmod tempor incididunt ut labore et dolore magna aliqua. Arcu risus quis varius quam quisque id diam vel quam. Volutpat diam ut venenatis tellus in metus. Congue mauris rhoncus aenean vel elit.</w:t>
          </w:r>
        </w:p>
      </w:docPartBody>
    </w:docPart>
    <w:docPart>
      <w:docPartPr>
        <w:name w:val="FBBD551500D54AC28195375C51CCAF19"/>
        <w:category>
          <w:name w:val="Generelt"/>
          <w:gallery w:val="placeholder"/>
        </w:category>
        <w:types>
          <w:type w:val="bbPlcHdr"/>
        </w:types>
        <w:behaviors>
          <w:behavior w:val="content"/>
        </w:behaviors>
        <w:guid w:val="{A3C7A715-2816-458D-BB2C-509714FFF84A}"/>
      </w:docPartPr>
      <w:docPartBody>
        <w:p w:rsidR="00642FDA" w:rsidRDefault="00642FDA" w:rsidP="00642FDA">
          <w:pPr>
            <w:pStyle w:val="FBBD551500D54AC28195375C51CCAF19"/>
          </w:pPr>
          <w:r w:rsidRPr="00AB7FAE">
            <w:rPr>
              <w:rFonts w:ascii="Calibri" w:eastAsia="Calibri" w:hAnsi="Calibri" w:cs="Calibri"/>
              <w:color w:val="000000"/>
              <w:lang w:bidi="nb-NO"/>
            </w:rPr>
            <w:t>Lorem ipsum dolor sit amet, consectetur adipiscing elit, sed do eiusmod tempor incididunt ut labore et dolore magna aliqua. Arcu risus quis varius quam quisque id diam vel quam. Volutpat diam ut venenatis tellus in metus. Congue mauris rhoncus aenean vel elit.</w:t>
          </w:r>
        </w:p>
      </w:docPartBody>
    </w:docPart>
    <w:docPart>
      <w:docPartPr>
        <w:name w:val="4D4E78704BAF496D9C0600EFE76582F9"/>
        <w:category>
          <w:name w:val="Generelt"/>
          <w:gallery w:val="placeholder"/>
        </w:category>
        <w:types>
          <w:type w:val="bbPlcHdr"/>
        </w:types>
        <w:behaviors>
          <w:behavior w:val="content"/>
        </w:behaviors>
        <w:guid w:val="{51EB4E4B-3446-455E-B93D-413F3AD5E1B5}"/>
      </w:docPartPr>
      <w:docPartBody>
        <w:p w:rsidR="00642FDA" w:rsidRDefault="00642FDA" w:rsidP="00642FDA">
          <w:pPr>
            <w:pStyle w:val="4D4E78704BAF496D9C0600EFE76582F9"/>
          </w:pPr>
          <w:r w:rsidRPr="00AB7FAE">
            <w:rPr>
              <w:rFonts w:ascii="Calibri" w:eastAsia="Calibri" w:hAnsi="Calibri" w:cs="Calibri"/>
              <w:color w:val="000000"/>
              <w:lang w:bidi="nb-NO"/>
            </w:rPr>
            <w:t>Lorem ipsum dolor sit amet, consectetur adipiscing elit, sed do eiusmod tempor incididunt ut labore et dolore magna aliqua. Arcu risus quis varius quam quisque id diam vel quam. Volutpat diam ut venenatis tellus in metus. Congue mauris rhoncus aenean vel elit.</w:t>
          </w:r>
        </w:p>
      </w:docPartBody>
    </w:docPart>
    <w:docPart>
      <w:docPartPr>
        <w:name w:val="650CFDBD43A148C4A238C194D7DBBBB7"/>
        <w:category>
          <w:name w:val="Generelt"/>
          <w:gallery w:val="placeholder"/>
        </w:category>
        <w:types>
          <w:type w:val="bbPlcHdr"/>
        </w:types>
        <w:behaviors>
          <w:behavior w:val="content"/>
        </w:behaviors>
        <w:guid w:val="{507E97BC-CBE2-46EB-8BCA-4F47A1ECDB5B}"/>
      </w:docPartPr>
      <w:docPartBody>
        <w:p w:rsidR="00642FDA" w:rsidRDefault="00642FDA" w:rsidP="00642FDA">
          <w:pPr>
            <w:pStyle w:val="650CFDBD43A148C4A238C194D7DBBBB7"/>
          </w:pPr>
          <w:r w:rsidRPr="00AB7FAE">
            <w:rPr>
              <w:rFonts w:ascii="Calibri" w:eastAsia="Calibri" w:hAnsi="Calibri" w:cs="Calibri"/>
              <w:color w:val="000000"/>
              <w:lang w:bidi="nb-NO"/>
            </w:rPr>
            <w:t>Lorem ipsum dolor sit amet, consectetur adipiscing elit, sed do eiusmod tempor incididunt ut labore et dolore magna aliqua. Arcu risus quis varius quam quisque id diam vel quam. Volutpat diam ut venenatis tellus in metus. Congue mauris rhoncus aenean vel elit.</w:t>
          </w:r>
        </w:p>
      </w:docPartBody>
    </w:docPart>
    <w:docPart>
      <w:docPartPr>
        <w:name w:val="FF653A5BEC4343E5BB17C21D5E40E814"/>
        <w:category>
          <w:name w:val="Generelt"/>
          <w:gallery w:val="placeholder"/>
        </w:category>
        <w:types>
          <w:type w:val="bbPlcHdr"/>
        </w:types>
        <w:behaviors>
          <w:behavior w:val="content"/>
        </w:behaviors>
        <w:guid w:val="{10B7FEC0-A181-44C5-A342-DA6F02F9BD92}"/>
      </w:docPartPr>
      <w:docPartBody>
        <w:p w:rsidR="00642FDA" w:rsidRDefault="00642FDA" w:rsidP="00642FDA">
          <w:pPr>
            <w:pStyle w:val="FF653A5BEC4343E5BB17C21D5E40E814"/>
          </w:pPr>
          <w:r w:rsidRPr="00AB7FAE">
            <w:rPr>
              <w:rFonts w:ascii="Calibri" w:eastAsia="Calibri" w:hAnsi="Calibri" w:cs="Calibri"/>
              <w:color w:val="000000"/>
              <w:lang w:bidi="nb-NO"/>
            </w:rPr>
            <w:t>Lorem ipsum dolor sit amet, consectetur adipiscing elit, sed do eiusmod tempor incididunt ut labore et dolore magna aliqua. Arcu risus quis varius quam quisque id diam vel quam. Volutpat diam ut venenatis tellus in metus. Congue mauris rhoncus aenean vel elit.</w:t>
          </w:r>
        </w:p>
      </w:docPartBody>
    </w:docPart>
    <w:docPart>
      <w:docPartPr>
        <w:name w:val="22E248FEE1AC4D8A9A3D3D3AEDCB141B"/>
        <w:category>
          <w:name w:val="Generelt"/>
          <w:gallery w:val="placeholder"/>
        </w:category>
        <w:types>
          <w:type w:val="bbPlcHdr"/>
        </w:types>
        <w:behaviors>
          <w:behavior w:val="content"/>
        </w:behaviors>
        <w:guid w:val="{909CF1BB-4B4E-4E50-A685-C7F363C1C32E}"/>
      </w:docPartPr>
      <w:docPartBody>
        <w:p w:rsidR="00642FDA" w:rsidRDefault="00642FDA" w:rsidP="00642FDA">
          <w:pPr>
            <w:pStyle w:val="22E248FEE1AC4D8A9A3D3D3AEDCB141B"/>
          </w:pPr>
          <w:r w:rsidRPr="00AB7FAE">
            <w:rPr>
              <w:rFonts w:ascii="Calibri" w:eastAsia="Calibri" w:hAnsi="Calibri" w:cs="Calibri"/>
              <w:color w:val="000000"/>
              <w:lang w:bidi="nb-NO"/>
            </w:rPr>
            <w:t>Lorem ipsum dolor sit amet, consectetur adipiscing elit, sed do eiusmod tempor incididunt ut labore et dolore magna aliqua. Arcu risus quis varius quam quisque id diam vel quam. Volutpat diam ut venenatis tellus in metus. Congue mauris rhoncus aenean vel elit.</w:t>
          </w:r>
        </w:p>
      </w:docPartBody>
    </w:docPart>
    <w:docPart>
      <w:docPartPr>
        <w:name w:val="8A80393B036C40BEAE2A2A4D8B16F995"/>
        <w:category>
          <w:name w:val="Generelt"/>
          <w:gallery w:val="placeholder"/>
        </w:category>
        <w:types>
          <w:type w:val="bbPlcHdr"/>
        </w:types>
        <w:behaviors>
          <w:behavior w:val="content"/>
        </w:behaviors>
        <w:guid w:val="{26280746-57DB-462C-A182-B5D8B3DC73D1}"/>
      </w:docPartPr>
      <w:docPartBody>
        <w:p w:rsidR="00642FDA" w:rsidRDefault="00642FDA" w:rsidP="00642FDA">
          <w:pPr>
            <w:pStyle w:val="8A80393B036C40BEAE2A2A4D8B16F995"/>
          </w:pPr>
          <w:r w:rsidRPr="00AB7FAE">
            <w:rPr>
              <w:rFonts w:ascii="Calibri" w:eastAsia="Calibri" w:hAnsi="Calibri" w:cs="Calibri"/>
              <w:color w:val="000000"/>
              <w:lang w:bidi="nb-NO"/>
            </w:rPr>
            <w:t>Lorem ipsum dolor sit amet, consectetur adipiscing elit, sed do eiusmod tempor incididunt ut labore et dolore magna aliqua. Arcu risus quis varius quam quisque id diam vel quam. Volutpat diam ut venenatis tellus in metus. Congue mauris rhoncus aenean vel elit.</w:t>
          </w:r>
        </w:p>
      </w:docPartBody>
    </w:docPart>
    <w:docPart>
      <w:docPartPr>
        <w:name w:val="5E25BA26041C42188413D1C926B71356"/>
        <w:category>
          <w:name w:val="Generelt"/>
          <w:gallery w:val="placeholder"/>
        </w:category>
        <w:types>
          <w:type w:val="bbPlcHdr"/>
        </w:types>
        <w:behaviors>
          <w:behavior w:val="content"/>
        </w:behaviors>
        <w:guid w:val="{2227032E-CED3-4905-B90B-691B6DAFB46A}"/>
      </w:docPartPr>
      <w:docPartBody>
        <w:p w:rsidR="00CF378D" w:rsidRDefault="00CF378D" w:rsidP="00CF378D">
          <w:pPr>
            <w:pStyle w:val="5E25BA26041C42188413D1C926B71356"/>
          </w:pPr>
          <w:r w:rsidRPr="00AB7FAE">
            <w:rPr>
              <w:rFonts w:ascii="Calibri" w:eastAsia="Calibri" w:hAnsi="Calibri" w:cs="Calibri"/>
              <w:color w:val="000000"/>
              <w:lang w:bidi="nb-NO"/>
            </w:rPr>
            <w:t>Lorem ipsum dolor sit amet, consectetur adipiscing elit, sed do eiusmod tempor incididunt ut labore et dolore magna aliqua. Arcu risus quis varius quam quisque id diam vel quam. Volutpat diam ut venenatis tellus in metus. Congue mauris rhoncus aenean vel elit.</w:t>
          </w:r>
        </w:p>
      </w:docPartBody>
    </w:docPart>
    <w:docPart>
      <w:docPartPr>
        <w:name w:val="F4517A93ECD94474A3B3F0F8554A599B"/>
        <w:category>
          <w:name w:val="Generelt"/>
          <w:gallery w:val="placeholder"/>
        </w:category>
        <w:types>
          <w:type w:val="bbPlcHdr"/>
        </w:types>
        <w:behaviors>
          <w:behavior w:val="content"/>
        </w:behaviors>
        <w:guid w:val="{EB992103-6B26-4F70-AB87-09AF4D2493BB}"/>
      </w:docPartPr>
      <w:docPartBody>
        <w:p w:rsidR="00CF378D" w:rsidRDefault="00CF378D" w:rsidP="00CF378D">
          <w:pPr>
            <w:pStyle w:val="F4517A93ECD94474A3B3F0F8554A599B"/>
          </w:pPr>
          <w:r w:rsidRPr="00AB7FAE">
            <w:rPr>
              <w:rFonts w:ascii="Calibri" w:eastAsia="Calibri" w:hAnsi="Calibri" w:cs="Calibri"/>
              <w:color w:val="000000"/>
              <w:lang w:bidi="nb-NO"/>
            </w:rPr>
            <w:t>Lorem ipsum dolor sit amet, consectetur adipiscing elit, sed do eiusmod tempor incididunt ut labore et dolore magna aliqua. Arcu risus quis varius quam quisque id diam vel quam. Volutpat diam ut venenatis tellus in metus. Congue mauris rhoncus aenean vel elit.</w:t>
          </w:r>
        </w:p>
      </w:docPartBody>
    </w:docPart>
    <w:docPart>
      <w:docPartPr>
        <w:name w:val="3987446544094AAC92E4C3F4F3B86939"/>
        <w:category>
          <w:name w:val="Generelt"/>
          <w:gallery w:val="placeholder"/>
        </w:category>
        <w:types>
          <w:type w:val="bbPlcHdr"/>
        </w:types>
        <w:behaviors>
          <w:behavior w:val="content"/>
        </w:behaviors>
        <w:guid w:val="{DA6D5C13-C60B-4850-8F2A-03DF30C507C9}"/>
      </w:docPartPr>
      <w:docPartBody>
        <w:p w:rsidR="00CF378D" w:rsidRDefault="00CF378D" w:rsidP="00CF378D">
          <w:pPr>
            <w:pStyle w:val="3987446544094AAC92E4C3F4F3B86939"/>
          </w:pPr>
          <w:r w:rsidRPr="00AB7FAE">
            <w:rPr>
              <w:rFonts w:ascii="Calibri" w:eastAsia="Calibri" w:hAnsi="Calibri" w:cs="Calibri"/>
              <w:color w:val="000000"/>
              <w:lang w:bidi="nb-NO"/>
            </w:rPr>
            <w:t>Lorem ipsum dolor sit amet, consectetur adipiscing elit, sed do eiusmod tempor incididunt ut labore et dolore magna aliqua. Arcu risus quis varius quam quisque id diam vel quam. Volutpat diam ut venenatis tellus in metus. Congue mauris rhoncus aenean vel eli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D0FFE"/>
    <w:multiLevelType w:val="hybridMultilevel"/>
    <w:tmpl w:val="755E11E0"/>
    <w:lvl w:ilvl="0" w:tplc="BA025B48">
      <w:start w:val="1"/>
      <w:numFmt w:val="bullet"/>
      <w:pStyle w:val="Punktmerking"/>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121194737">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42FDA"/>
    <w:rsid w:val="00642FDA"/>
    <w:rsid w:val="009E6ED6"/>
    <w:rsid w:val="00CF378D"/>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nb-NO" w:eastAsia="nb-NO"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2">
    <w:name w:val="heading 2"/>
    <w:basedOn w:val="Normal"/>
    <w:next w:val="Normal"/>
    <w:link w:val="Overskrift2Tegn"/>
    <w:uiPriority w:val="1"/>
    <w:qFormat/>
    <w:pPr>
      <w:spacing w:before="120" w:after="0" w:line="240" w:lineRule="auto"/>
      <w:outlineLvl w:val="1"/>
    </w:pPr>
    <w:rPr>
      <w:rFonts w:eastAsiaTheme="minorHAnsi"/>
      <w:caps/>
      <w:spacing w:val="80"/>
      <w:kern w:val="0"/>
      <w:sz w:val="72"/>
      <w:szCs w:val="72"/>
      <w:lang w:eastAsia="en-US"/>
      <w14:ligatures w14:val="none"/>
    </w:rPr>
  </w:style>
  <w:style w:type="paragraph" w:styleId="Overskrift3">
    <w:name w:val="heading 3"/>
    <w:basedOn w:val="Normal"/>
    <w:next w:val="Normal"/>
    <w:link w:val="Overskrift3Tegn"/>
    <w:uiPriority w:val="9"/>
    <w:semiHidden/>
    <w:unhideWhenUsed/>
    <w:qFormat/>
    <w:pPr>
      <w:keepNext/>
      <w:keepLines/>
      <w:spacing w:before="160" w:after="80"/>
      <w:outlineLvl w:val="2"/>
    </w:pPr>
    <w:rPr>
      <w:rFonts w:eastAsiaTheme="majorEastAsia" w:cstheme="majorBidi"/>
      <w:color w:val="2F5496" w:themeColor="accent1" w:themeShade="BF"/>
      <w:sz w:val="28"/>
      <w:szCs w:val="28"/>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Tittel">
    <w:name w:val="Title"/>
    <w:basedOn w:val="Normal"/>
    <w:next w:val="Normal"/>
    <w:link w:val="TittelTegn"/>
    <w:qFormat/>
    <w:pPr>
      <w:spacing w:after="0" w:line="240" w:lineRule="auto"/>
      <w:contextualSpacing/>
      <w:jc w:val="center"/>
    </w:pPr>
    <w:rPr>
      <w:rFonts w:asciiTheme="majorHAnsi" w:eastAsiaTheme="majorEastAsia" w:hAnsiTheme="majorHAnsi" w:cstheme="majorBidi"/>
      <w:caps/>
      <w:color w:val="FFFFFF" w:themeColor="background1"/>
      <w:kern w:val="0"/>
      <w:sz w:val="96"/>
      <w:szCs w:val="56"/>
      <w:lang w:eastAsia="en-US"/>
      <w14:ligatures w14:val="none"/>
    </w:rPr>
  </w:style>
  <w:style w:type="character" w:customStyle="1" w:styleId="TittelTegn">
    <w:name w:val="Tittel Tegn"/>
    <w:basedOn w:val="Standardskriftforavsnitt"/>
    <w:link w:val="Tittel"/>
    <w:rPr>
      <w:rFonts w:asciiTheme="majorHAnsi" w:eastAsiaTheme="majorEastAsia" w:hAnsiTheme="majorHAnsi" w:cstheme="majorBidi"/>
      <w:caps/>
      <w:color w:val="FFFFFF" w:themeColor="background1"/>
      <w:kern w:val="0"/>
      <w:sz w:val="96"/>
      <w:szCs w:val="56"/>
      <w:lang w:eastAsia="en-US"/>
      <w14:ligatures w14:val="none"/>
    </w:rPr>
  </w:style>
  <w:style w:type="paragraph" w:customStyle="1" w:styleId="51F1CF382C324111B50CC37C2E05C32D">
    <w:name w:val="51F1CF382C324111B50CC37C2E05C32D"/>
  </w:style>
  <w:style w:type="paragraph" w:styleId="Undertittel">
    <w:name w:val="Subtitle"/>
    <w:basedOn w:val="Overskrift3"/>
    <w:next w:val="Normal"/>
    <w:link w:val="UndertittelTegn"/>
    <w:uiPriority w:val="9"/>
    <w:pPr>
      <w:keepNext w:val="0"/>
      <w:keepLines w:val="0"/>
      <w:framePr w:wrap="auto" w:vAnchor="text" w:hAnchor="margin" w:y="203"/>
      <w:spacing w:before="120" w:after="0" w:line="240" w:lineRule="auto"/>
      <w:jc w:val="center"/>
    </w:pPr>
    <w:rPr>
      <w:rFonts w:eastAsiaTheme="minorHAnsi" w:cstheme="minorBidi"/>
      <w:b/>
      <w:bCs/>
      <w:caps/>
      <w:noProof/>
      <w:color w:val="FFFFFF" w:themeColor="background1"/>
      <w:spacing w:val="80"/>
      <w:kern w:val="0"/>
      <w:sz w:val="36"/>
      <w:szCs w:val="32"/>
      <w:lang w:eastAsia="en-US"/>
      <w14:ligatures w14:val="none"/>
    </w:rPr>
  </w:style>
  <w:style w:type="character" w:customStyle="1" w:styleId="UndertittelTegn">
    <w:name w:val="Undertittel Tegn"/>
    <w:basedOn w:val="Standardskriftforavsnitt"/>
    <w:link w:val="Undertittel"/>
    <w:uiPriority w:val="9"/>
    <w:rPr>
      <w:rFonts w:eastAsiaTheme="minorHAnsi"/>
      <w:b/>
      <w:bCs/>
      <w:caps/>
      <w:noProof/>
      <w:color w:val="FFFFFF" w:themeColor="background1"/>
      <w:spacing w:val="80"/>
      <w:kern w:val="0"/>
      <w:sz w:val="36"/>
      <w:szCs w:val="32"/>
      <w:lang w:eastAsia="en-US"/>
      <w14:ligatures w14:val="none"/>
    </w:rPr>
  </w:style>
  <w:style w:type="character" w:customStyle="1" w:styleId="Overskrift3Tegn">
    <w:name w:val="Overskrift 3 Tegn"/>
    <w:basedOn w:val="Standardskriftforavsnitt"/>
    <w:link w:val="Overskrift3"/>
    <w:uiPriority w:val="9"/>
    <w:semiHidden/>
    <w:rPr>
      <w:rFonts w:eastAsiaTheme="majorEastAsia" w:cstheme="majorBidi"/>
      <w:color w:val="2F5496" w:themeColor="accent1" w:themeShade="BF"/>
      <w:sz w:val="28"/>
      <w:szCs w:val="28"/>
    </w:rPr>
  </w:style>
  <w:style w:type="paragraph" w:customStyle="1" w:styleId="7EDB67BFAA8743C0AE8BC550408F22A4">
    <w:name w:val="7EDB67BFAA8743C0AE8BC550408F22A4"/>
  </w:style>
  <w:style w:type="character" w:styleId="Plassholdertekst">
    <w:name w:val="Placeholder Text"/>
    <w:basedOn w:val="Standardskriftforavsnitt"/>
    <w:uiPriority w:val="99"/>
    <w:semiHidden/>
    <w:rPr>
      <w:color w:val="808080"/>
    </w:rPr>
  </w:style>
  <w:style w:type="paragraph" w:customStyle="1" w:styleId="DD3C19262D944CDB93D853F9709397DD">
    <w:name w:val="DD3C19262D944CDB93D853F9709397DD"/>
  </w:style>
  <w:style w:type="paragraph" w:customStyle="1" w:styleId="10408F935DDC44AE897A534B61717D8C">
    <w:name w:val="10408F935DDC44AE897A534B61717D8C"/>
  </w:style>
  <w:style w:type="paragraph" w:customStyle="1" w:styleId="AE38A14C635342BBA69017DEBD270444">
    <w:name w:val="AE38A14C635342BBA69017DEBD270444"/>
  </w:style>
  <w:style w:type="paragraph" w:customStyle="1" w:styleId="318DB2022CB64AD3AFA87BA758074FED">
    <w:name w:val="318DB2022CB64AD3AFA87BA758074FED"/>
  </w:style>
  <w:style w:type="paragraph" w:customStyle="1" w:styleId="Normalfet">
    <w:name w:val="Normal fet"/>
    <w:basedOn w:val="Normal"/>
    <w:uiPriority w:val="8"/>
    <w:qFormat/>
    <w:pPr>
      <w:spacing w:after="0" w:line="240" w:lineRule="auto"/>
    </w:pPr>
    <w:rPr>
      <w:rFonts w:eastAsiaTheme="minorHAnsi"/>
      <w:b/>
      <w:bCs/>
      <w:color w:val="FFFFFF" w:themeColor="background1"/>
      <w:kern w:val="0"/>
      <w:sz w:val="22"/>
      <w:szCs w:val="22"/>
      <w:lang w:eastAsia="en-US"/>
      <w14:ligatures w14:val="none"/>
    </w:rPr>
  </w:style>
  <w:style w:type="paragraph" w:customStyle="1" w:styleId="831F0AF1138E440B898010FB6BA57D5B">
    <w:name w:val="831F0AF1138E440B898010FB6BA57D5B"/>
  </w:style>
  <w:style w:type="paragraph" w:customStyle="1" w:styleId="BC2191C610BC4010809DAE2B79EDDD97">
    <w:name w:val="BC2191C610BC4010809DAE2B79EDDD97"/>
  </w:style>
  <w:style w:type="paragraph" w:customStyle="1" w:styleId="F1CB44A5022D422A860D37731CA3D914">
    <w:name w:val="F1CB44A5022D422A860D37731CA3D914"/>
  </w:style>
  <w:style w:type="paragraph" w:customStyle="1" w:styleId="D0B7BC65FFB948CBB3E044DBB2EEF352">
    <w:name w:val="D0B7BC65FFB948CBB3E044DBB2EEF352"/>
  </w:style>
  <w:style w:type="paragraph" w:customStyle="1" w:styleId="FDE65A4E648A436BB3D20A73F05DC3D8">
    <w:name w:val="FDE65A4E648A436BB3D20A73F05DC3D8"/>
  </w:style>
  <w:style w:type="paragraph" w:customStyle="1" w:styleId="79CF707D6BA14A33929B93162AE05C74">
    <w:name w:val="79CF707D6BA14A33929B93162AE05C74"/>
  </w:style>
  <w:style w:type="paragraph" w:customStyle="1" w:styleId="2250139CF9EB4564805FA8146408899C">
    <w:name w:val="2250139CF9EB4564805FA8146408899C"/>
  </w:style>
  <w:style w:type="paragraph" w:customStyle="1" w:styleId="A5ECE396FC5147E4871A07485A592E64">
    <w:name w:val="A5ECE396FC5147E4871A07485A592E64"/>
  </w:style>
  <w:style w:type="paragraph" w:customStyle="1" w:styleId="Listeoverskrift">
    <w:name w:val="Listeoverskrift"/>
    <w:basedOn w:val="Normal"/>
    <w:uiPriority w:val="7"/>
    <w:qFormat/>
    <w:pPr>
      <w:spacing w:before="80" w:after="0" w:line="240" w:lineRule="auto"/>
    </w:pPr>
    <w:rPr>
      <w:rFonts w:eastAsiaTheme="minorHAnsi"/>
      <w:spacing w:val="40"/>
      <w:kern w:val="28"/>
      <w:sz w:val="28"/>
      <w:szCs w:val="22"/>
      <w:lang w:eastAsia="en-US"/>
      <w14:ligatures w14:val="none"/>
    </w:rPr>
  </w:style>
  <w:style w:type="paragraph" w:customStyle="1" w:styleId="670DC233678643618AA0A8FB06B0614F">
    <w:name w:val="670DC233678643618AA0A8FB06B0614F"/>
  </w:style>
  <w:style w:type="paragraph" w:customStyle="1" w:styleId="Punktmerking">
    <w:name w:val="Punktmerking"/>
    <w:basedOn w:val="Normal"/>
    <w:uiPriority w:val="7"/>
    <w:qFormat/>
    <w:pPr>
      <w:numPr>
        <w:numId w:val="1"/>
      </w:numPr>
      <w:spacing w:before="120" w:after="0" w:line="240" w:lineRule="auto"/>
      <w:ind w:left="360"/>
    </w:pPr>
    <w:rPr>
      <w:rFonts w:eastAsiaTheme="minorHAnsi"/>
      <w:kern w:val="0"/>
      <w:sz w:val="22"/>
      <w:szCs w:val="22"/>
      <w:lang w:eastAsia="en-US"/>
      <w14:ligatures w14:val="none"/>
    </w:rPr>
  </w:style>
  <w:style w:type="paragraph" w:customStyle="1" w:styleId="9CEBF5ECC7A8431B85222475527AED25">
    <w:name w:val="9CEBF5ECC7A8431B85222475527AED25"/>
  </w:style>
  <w:style w:type="paragraph" w:customStyle="1" w:styleId="DBF446FB239B4A44A13425C4C0EE83C7">
    <w:name w:val="DBF446FB239B4A44A13425C4C0EE83C7"/>
  </w:style>
  <w:style w:type="paragraph" w:customStyle="1" w:styleId="0FF3EE9B297446C9A6B598DFDBC04CDE">
    <w:name w:val="0FF3EE9B297446C9A6B598DFDBC04CDE"/>
  </w:style>
  <w:style w:type="paragraph" w:customStyle="1" w:styleId="B78AEBEB72F34FB1BB48ED60C3A833CB">
    <w:name w:val="B78AEBEB72F34FB1BB48ED60C3A833CB"/>
  </w:style>
  <w:style w:type="paragraph" w:customStyle="1" w:styleId="8AF46E4FD20F45F3AABB7583EB9CFCD9">
    <w:name w:val="8AF46E4FD20F45F3AABB7583EB9CFCD9"/>
  </w:style>
  <w:style w:type="paragraph" w:customStyle="1" w:styleId="563D87542B0C4B0082C6C080DE22E29D">
    <w:name w:val="563D87542B0C4B0082C6C080DE22E29D"/>
  </w:style>
  <w:style w:type="paragraph" w:customStyle="1" w:styleId="F4C50A2F48214AF0A6662D4DCB6BA799">
    <w:name w:val="F4C50A2F48214AF0A6662D4DCB6BA799"/>
  </w:style>
  <w:style w:type="paragraph" w:customStyle="1" w:styleId="813B740309214830B376450D56848D86">
    <w:name w:val="813B740309214830B376450D56848D86"/>
  </w:style>
  <w:style w:type="paragraph" w:customStyle="1" w:styleId="0D073719666942A88777CD4053C65B5B">
    <w:name w:val="0D073719666942A88777CD4053C65B5B"/>
  </w:style>
  <w:style w:type="paragraph" w:customStyle="1" w:styleId="BDDC63054329446A86081BF4E2A6D06C">
    <w:name w:val="BDDC63054329446A86081BF4E2A6D06C"/>
  </w:style>
  <w:style w:type="paragraph" w:customStyle="1" w:styleId="1DEAE8CB04A94BDD9A03B918B13AD860">
    <w:name w:val="1DEAE8CB04A94BDD9A03B918B13AD860"/>
  </w:style>
  <w:style w:type="paragraph" w:customStyle="1" w:styleId="3548EF4DE82E4C3A9C68ACC1AC1C826E">
    <w:name w:val="3548EF4DE82E4C3A9C68ACC1AC1C826E"/>
  </w:style>
  <w:style w:type="paragraph" w:customStyle="1" w:styleId="9CB7BDF66EB442AA88B02CD45DFC1D2A">
    <w:name w:val="9CB7BDF66EB442AA88B02CD45DFC1D2A"/>
  </w:style>
  <w:style w:type="paragraph" w:customStyle="1" w:styleId="BBBA3EF5F4634FD59759EB2FD4231AE7">
    <w:name w:val="BBBA3EF5F4634FD59759EB2FD4231AE7"/>
  </w:style>
  <w:style w:type="paragraph" w:customStyle="1" w:styleId="306E4DC7B81A49059887B8C59F321478">
    <w:name w:val="306E4DC7B81A49059887B8C59F321478"/>
  </w:style>
  <w:style w:type="character" w:customStyle="1" w:styleId="Overskrift2Tegn">
    <w:name w:val="Overskrift 2 Tegn"/>
    <w:basedOn w:val="Standardskriftforavsnitt"/>
    <w:link w:val="Overskrift2"/>
    <w:uiPriority w:val="1"/>
    <w:rPr>
      <w:rFonts w:eastAsiaTheme="minorHAnsi"/>
      <w:caps/>
      <w:spacing w:val="80"/>
      <w:kern w:val="0"/>
      <w:sz w:val="72"/>
      <w:szCs w:val="72"/>
      <w:lang w:eastAsia="en-US"/>
      <w14:ligatures w14:val="none"/>
    </w:rPr>
  </w:style>
  <w:style w:type="paragraph" w:customStyle="1" w:styleId="78C9CBDCE21146DE9C2F7F9B3B05397C">
    <w:name w:val="78C9CBDCE21146DE9C2F7F9B3B05397C"/>
  </w:style>
  <w:style w:type="paragraph" w:customStyle="1" w:styleId="B06DC38DE6154C599ABF14F0593B6828">
    <w:name w:val="B06DC38DE6154C599ABF14F0593B6828"/>
  </w:style>
  <w:style w:type="paragraph" w:customStyle="1" w:styleId="4883128E31B04402A01E4B0310D8E55E">
    <w:name w:val="4883128E31B04402A01E4B0310D8E55E"/>
  </w:style>
  <w:style w:type="paragraph" w:customStyle="1" w:styleId="E3AE360423B84E6F8D82EB3F0C07696C">
    <w:name w:val="E3AE360423B84E6F8D82EB3F0C07696C"/>
  </w:style>
  <w:style w:type="paragraph" w:customStyle="1" w:styleId="3BBE971F4ADE448CA31606E7CFCA4E7B">
    <w:name w:val="3BBE971F4ADE448CA31606E7CFCA4E7B"/>
  </w:style>
  <w:style w:type="paragraph" w:customStyle="1" w:styleId="217613EA762D4000A1B0BDB35563E796">
    <w:name w:val="217613EA762D4000A1B0BDB35563E796"/>
  </w:style>
  <w:style w:type="paragraph" w:customStyle="1" w:styleId="011646AC9246442B9E6F3A55D0E4E01E">
    <w:name w:val="011646AC9246442B9E6F3A55D0E4E01E"/>
  </w:style>
  <w:style w:type="paragraph" w:customStyle="1" w:styleId="4126A8B1D2EB403C87B249AE6A95C9FE">
    <w:name w:val="4126A8B1D2EB403C87B249AE6A95C9FE"/>
  </w:style>
  <w:style w:type="paragraph" w:customStyle="1" w:styleId="F475DC7D4DB64F8387837A8E8BBAA8CC">
    <w:name w:val="F475DC7D4DB64F8387837A8E8BBAA8CC"/>
  </w:style>
  <w:style w:type="paragraph" w:customStyle="1" w:styleId="F2251D32A8B640C3A8CCC6B264B0E1F4">
    <w:name w:val="F2251D32A8B640C3A8CCC6B264B0E1F4"/>
  </w:style>
  <w:style w:type="paragraph" w:customStyle="1" w:styleId="E2DD29E6719E4A01A3F13EDE9DB26921">
    <w:name w:val="E2DD29E6719E4A01A3F13EDE9DB26921"/>
  </w:style>
  <w:style w:type="paragraph" w:customStyle="1" w:styleId="7F57D33FAA79450889D06011B07EAA2A">
    <w:name w:val="7F57D33FAA79450889D06011B07EAA2A"/>
  </w:style>
  <w:style w:type="paragraph" w:customStyle="1" w:styleId="4BCD28034EEC4C089C0BB0B86A7B4E6C">
    <w:name w:val="4BCD28034EEC4C089C0BB0B86A7B4E6C"/>
  </w:style>
  <w:style w:type="paragraph" w:customStyle="1" w:styleId="1FA0155F56F54925AA0136DDE3395C54">
    <w:name w:val="1FA0155F56F54925AA0136DDE3395C54"/>
  </w:style>
  <w:style w:type="paragraph" w:customStyle="1" w:styleId="FCFFB192B2134973B5D22E101A85C3A9">
    <w:name w:val="FCFFB192B2134973B5D22E101A85C3A9"/>
  </w:style>
  <w:style w:type="paragraph" w:customStyle="1" w:styleId="B20DFDAAB8674165ABB93366C74C6724">
    <w:name w:val="B20DFDAAB8674165ABB93366C74C6724"/>
  </w:style>
  <w:style w:type="paragraph" w:customStyle="1" w:styleId="DD094A8F0AF74509A01B35B58A7CE05B">
    <w:name w:val="DD094A8F0AF74509A01B35B58A7CE05B"/>
  </w:style>
  <w:style w:type="paragraph" w:customStyle="1" w:styleId="138A0CA2B0924CAF8F73764FBA6C9649">
    <w:name w:val="138A0CA2B0924CAF8F73764FBA6C9649"/>
  </w:style>
  <w:style w:type="paragraph" w:customStyle="1" w:styleId="071DFC8A061949B7BAAF0E3514C9B29C">
    <w:name w:val="071DFC8A061949B7BAAF0E3514C9B29C"/>
  </w:style>
  <w:style w:type="paragraph" w:customStyle="1" w:styleId="9B4998DB5AE247AEA60A6B8BD88851EB">
    <w:name w:val="9B4998DB5AE247AEA60A6B8BD88851EB"/>
  </w:style>
  <w:style w:type="paragraph" w:customStyle="1" w:styleId="27232D0017054A5EAB68D3DB0567B645">
    <w:name w:val="27232D0017054A5EAB68D3DB0567B645"/>
  </w:style>
  <w:style w:type="paragraph" w:customStyle="1" w:styleId="EF0FA938745549E2BC705EE434529548">
    <w:name w:val="EF0FA938745549E2BC705EE434529548"/>
    <w:rsid w:val="00642FDA"/>
  </w:style>
  <w:style w:type="paragraph" w:customStyle="1" w:styleId="EB569A3ECA8A49E3861979835936347A">
    <w:name w:val="EB569A3ECA8A49E3861979835936347A"/>
    <w:rsid w:val="00642FDA"/>
  </w:style>
  <w:style w:type="paragraph" w:customStyle="1" w:styleId="4F6B0227C2004EC09214AD78A6512AE0">
    <w:name w:val="4F6B0227C2004EC09214AD78A6512AE0"/>
    <w:rsid w:val="00642FDA"/>
  </w:style>
  <w:style w:type="paragraph" w:customStyle="1" w:styleId="71BB72E3CA2B43F7AA7D5AFB6C350218">
    <w:name w:val="71BB72E3CA2B43F7AA7D5AFB6C350218"/>
    <w:rsid w:val="00642FDA"/>
  </w:style>
  <w:style w:type="paragraph" w:customStyle="1" w:styleId="C55448F8D61942C3BF480E4902C7CD15">
    <w:name w:val="C55448F8D61942C3BF480E4902C7CD15"/>
    <w:rsid w:val="00642FDA"/>
  </w:style>
  <w:style w:type="paragraph" w:customStyle="1" w:styleId="F0794268BDF04913BD37FF2A03C3CF85">
    <w:name w:val="F0794268BDF04913BD37FF2A03C3CF85"/>
    <w:rsid w:val="00642FDA"/>
  </w:style>
  <w:style w:type="paragraph" w:customStyle="1" w:styleId="193653FBA6C44C82AF2B33748B16724E">
    <w:name w:val="193653FBA6C44C82AF2B33748B16724E"/>
    <w:rsid w:val="00642FDA"/>
  </w:style>
  <w:style w:type="paragraph" w:customStyle="1" w:styleId="1CE4ECDE418B47C8A72667B16FF4A816">
    <w:name w:val="1CE4ECDE418B47C8A72667B16FF4A816"/>
    <w:rsid w:val="00642FDA"/>
  </w:style>
  <w:style w:type="paragraph" w:customStyle="1" w:styleId="2B4EA46924C942EFBF330F5099F781F2">
    <w:name w:val="2B4EA46924C942EFBF330F5099F781F2"/>
    <w:rsid w:val="00642FDA"/>
  </w:style>
  <w:style w:type="paragraph" w:customStyle="1" w:styleId="938833CB104B4DCCAFEB20278BC0FD8E">
    <w:name w:val="938833CB104B4DCCAFEB20278BC0FD8E"/>
    <w:rsid w:val="00642FDA"/>
  </w:style>
  <w:style w:type="paragraph" w:customStyle="1" w:styleId="FBBD551500D54AC28195375C51CCAF19">
    <w:name w:val="FBBD551500D54AC28195375C51CCAF19"/>
    <w:rsid w:val="00642FDA"/>
  </w:style>
  <w:style w:type="paragraph" w:customStyle="1" w:styleId="4D4E78704BAF496D9C0600EFE76582F9">
    <w:name w:val="4D4E78704BAF496D9C0600EFE76582F9"/>
    <w:rsid w:val="00642FDA"/>
  </w:style>
  <w:style w:type="paragraph" w:customStyle="1" w:styleId="650CFDBD43A148C4A238C194D7DBBBB7">
    <w:name w:val="650CFDBD43A148C4A238C194D7DBBBB7"/>
    <w:rsid w:val="00642FDA"/>
  </w:style>
  <w:style w:type="paragraph" w:customStyle="1" w:styleId="FF653A5BEC4343E5BB17C21D5E40E814">
    <w:name w:val="FF653A5BEC4343E5BB17C21D5E40E814"/>
    <w:rsid w:val="00642FDA"/>
  </w:style>
  <w:style w:type="paragraph" w:customStyle="1" w:styleId="22E248FEE1AC4D8A9A3D3D3AEDCB141B">
    <w:name w:val="22E248FEE1AC4D8A9A3D3D3AEDCB141B"/>
    <w:rsid w:val="00642FDA"/>
  </w:style>
  <w:style w:type="paragraph" w:customStyle="1" w:styleId="8A80393B036C40BEAE2A2A4D8B16F995">
    <w:name w:val="8A80393B036C40BEAE2A2A4D8B16F995"/>
    <w:rsid w:val="00642FDA"/>
  </w:style>
  <w:style w:type="paragraph" w:customStyle="1" w:styleId="74DD3288CB384E019CC686C7A1FB77CA">
    <w:name w:val="74DD3288CB384E019CC686C7A1FB77CA"/>
    <w:rsid w:val="00642FDA"/>
  </w:style>
  <w:style w:type="paragraph" w:customStyle="1" w:styleId="73F5F6ACEE004793B648BFF1E76DFAA8">
    <w:name w:val="73F5F6ACEE004793B648BFF1E76DFAA8"/>
    <w:rsid w:val="00642FDA"/>
  </w:style>
  <w:style w:type="paragraph" w:customStyle="1" w:styleId="5E25BA26041C42188413D1C926B71356">
    <w:name w:val="5E25BA26041C42188413D1C926B71356"/>
    <w:rsid w:val="00CF378D"/>
  </w:style>
  <w:style w:type="paragraph" w:customStyle="1" w:styleId="F4517A93ECD94474A3B3F0F8554A599B">
    <w:name w:val="F4517A93ECD94474A3B3F0F8554A599B"/>
    <w:rsid w:val="00CF378D"/>
  </w:style>
  <w:style w:type="paragraph" w:customStyle="1" w:styleId="3987446544094AAC92E4C3F4F3B86939">
    <w:name w:val="3987446544094AAC92E4C3F4F3B86939"/>
    <w:rsid w:val="00CF378D"/>
  </w:style>
  <w:style w:type="paragraph" w:customStyle="1" w:styleId="1FB3E1729BF842EAA0C629850D234DC0">
    <w:name w:val="1FB3E1729BF842EAA0C629850D234DC0"/>
    <w:rsid w:val="00CF378D"/>
  </w:style>
  <w:style w:type="paragraph" w:customStyle="1" w:styleId="9A5343D58C4A424D97CB5A2DBB143095">
    <w:name w:val="9A5343D58C4A424D97CB5A2DBB143095"/>
    <w:rsid w:val="00CF378D"/>
  </w:style>
  <w:style w:type="paragraph" w:customStyle="1" w:styleId="A5B812F59F554FF2962E93DF8D4AA434">
    <w:name w:val="A5B812F59F554FF2962E93DF8D4AA434"/>
    <w:rsid w:val="00CF378D"/>
  </w:style>
  <w:style w:type="paragraph" w:customStyle="1" w:styleId="8EA55FBE8E6B4EB6983B8EF28AA92971">
    <w:name w:val="8EA55FBE8E6B4EB6983B8EF28AA92971"/>
    <w:rsid w:val="009E6ED6"/>
    <w:pPr>
      <w:spacing w:line="259" w:lineRule="auto"/>
    </w:pPr>
    <w:rPr>
      <w:sz w:val="22"/>
      <w:szCs w:val="22"/>
    </w:rPr>
  </w:style>
  <w:style w:type="paragraph" w:customStyle="1" w:styleId="C62C176239214C32919EA332EB21EE10">
    <w:name w:val="C62C176239214C32919EA332EB21EE10"/>
    <w:rsid w:val="009E6ED6"/>
    <w:pPr>
      <w:spacing w:line="259" w:lineRule="auto"/>
    </w:pPr>
    <w:rPr>
      <w:sz w:val="22"/>
      <w:szCs w:val="22"/>
    </w:rPr>
  </w:style>
  <w:style w:type="paragraph" w:customStyle="1" w:styleId="C29C79D5995149588BA03820172642A4">
    <w:name w:val="C29C79D5995149588BA03820172642A4"/>
    <w:rsid w:val="009E6ED6"/>
    <w:pPr>
      <w:spacing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2.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rne forretningsrapport</Template>
  <TotalTime>0</TotalTime>
  <Pages>11</Pages>
  <Words>1039</Words>
  <Characters>5510</Characters>
  <Application>Microsoft Office Word</Application>
  <DocSecurity>0</DocSecurity>
  <Lines>45</Lines>
  <Paragraphs>13</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22T10:10:00Z</dcterms:created>
  <dcterms:modified xsi:type="dcterms:W3CDTF">2024-01-31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